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A5790" w14:textId="4641FD22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bookmarkStart w:id="0" w:name="OLE_LINK3933"/>
      <w:bookmarkStart w:id="1" w:name="OLE_LINK3934"/>
      <w:bookmarkStart w:id="2" w:name="OLE_LINK3935"/>
      <w:r w:rsidRPr="008B197A">
        <w:rPr>
          <w:rFonts w:ascii="Book Antiqua" w:eastAsia="Book Antiqua" w:hAnsi="Book Antiqua" w:cs="Book Antiqua"/>
          <w:b/>
          <w:color w:val="000000"/>
        </w:rPr>
        <w:t>Name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Journal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color w:val="000000"/>
        </w:rPr>
        <w:t>World</w:t>
      </w:r>
      <w:r w:rsidR="00D93FC7" w:rsidRPr="008B197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color w:val="000000"/>
        </w:rPr>
        <w:t>Journal</w:t>
      </w:r>
      <w:r w:rsidR="00D93FC7" w:rsidRPr="008B197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color w:val="000000"/>
        </w:rPr>
        <w:t>Clinical</w:t>
      </w:r>
      <w:r w:rsidR="00D93FC7" w:rsidRPr="008B197A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color w:val="000000"/>
        </w:rPr>
        <w:t>Cases</w:t>
      </w:r>
    </w:p>
    <w:p w14:paraId="227E1345" w14:textId="2A4A8104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t>Manuscript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NO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68042</w:t>
      </w:r>
    </w:p>
    <w:p w14:paraId="59B5FD61" w14:textId="671BEAE1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t>Manuscript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Type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IGIN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ICLE</w:t>
      </w:r>
    </w:p>
    <w:p w14:paraId="35C65EBC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162D2CBD" w14:textId="0D348FF0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i/>
          <w:color w:val="000000"/>
        </w:rPr>
        <w:t>Observational</w:t>
      </w:r>
      <w:r w:rsidR="00D93FC7" w:rsidRPr="008B197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i/>
          <w:color w:val="000000"/>
        </w:rPr>
        <w:t>Study</w:t>
      </w:r>
    </w:p>
    <w:p w14:paraId="5E1A0B5A" w14:textId="77DF45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percutaneous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interventions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under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extracorporeal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membrane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oxygenation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support: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B7B22" w:rsidRPr="008B197A">
        <w:rPr>
          <w:rFonts w:ascii="Book Antiqua" w:hAnsi="Book Antiqua" w:cs="Book Antiqua"/>
          <w:b/>
          <w:bCs/>
          <w:color w:val="000000"/>
          <w:lang w:eastAsia="zh-CN"/>
        </w:rPr>
        <w:t>A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n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observational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study</w:t>
      </w:r>
    </w:p>
    <w:p w14:paraId="28325A7B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2EC5F1E8" w14:textId="50BEDF35" w:rsidR="00A77B3E" w:rsidRPr="008B197A" w:rsidRDefault="00A00DD6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hAnsi="Book Antiqua" w:cs="Book Antiqua"/>
          <w:bCs/>
          <w:color w:val="000000"/>
          <w:lang w:eastAsia="zh-CN"/>
        </w:rPr>
        <w:t>Huang</w:t>
      </w:r>
      <w:r w:rsidR="00D93FC7" w:rsidRPr="008B197A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8B197A">
        <w:rPr>
          <w:rFonts w:ascii="Book Antiqua" w:hAnsi="Book Antiqua" w:cs="Book Antiqua"/>
          <w:bCs/>
          <w:color w:val="000000"/>
          <w:lang w:eastAsia="zh-CN"/>
        </w:rPr>
        <w:t>Y</w:t>
      </w:r>
      <w:r w:rsidR="009C5E92" w:rsidRPr="008B197A">
        <w:rPr>
          <w:rFonts w:ascii="Book Antiqua" w:hAnsi="Book Antiqua" w:cs="Book Antiqua"/>
          <w:bCs/>
          <w:color w:val="000000"/>
          <w:lang w:eastAsia="zh-CN"/>
        </w:rPr>
        <w:t>X</w:t>
      </w:r>
      <w:r w:rsidR="00D93FC7" w:rsidRPr="008B197A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Pr="008B197A">
        <w:rPr>
          <w:rFonts w:ascii="Book Antiqua" w:hAnsi="Book Antiqua" w:cs="Book Antiqua"/>
          <w:bCs/>
          <w:i/>
          <w:color w:val="000000"/>
          <w:lang w:eastAsia="zh-CN"/>
        </w:rPr>
        <w:t>et</w:t>
      </w:r>
      <w:r w:rsidR="00D93FC7" w:rsidRPr="008B197A">
        <w:rPr>
          <w:rFonts w:ascii="Book Antiqua" w:hAnsi="Book Antiqua" w:cs="Book Antiqua"/>
          <w:bCs/>
          <w:i/>
          <w:color w:val="000000"/>
          <w:lang w:eastAsia="zh-CN"/>
        </w:rPr>
        <w:t xml:space="preserve"> </w:t>
      </w:r>
      <w:r w:rsidRPr="008B197A">
        <w:rPr>
          <w:rFonts w:ascii="Book Antiqua" w:hAnsi="Book Antiqua" w:cs="Book Antiqua"/>
          <w:bCs/>
          <w:i/>
          <w:color w:val="000000"/>
          <w:lang w:eastAsia="zh-CN"/>
        </w:rPr>
        <w:t>al</w:t>
      </w:r>
      <w:r w:rsidRPr="008B197A">
        <w:rPr>
          <w:rFonts w:ascii="Book Antiqua" w:hAnsi="Book Antiqua" w:cs="Book Antiqua"/>
          <w:bCs/>
          <w:color w:val="000000"/>
          <w:lang w:eastAsia="zh-CN"/>
        </w:rPr>
        <w:t>.</w:t>
      </w:r>
      <w:r w:rsidR="00D93FC7" w:rsidRPr="008B197A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1626CE" w:rsidRPr="008B197A">
        <w:rPr>
          <w:rFonts w:ascii="Book Antiqua" w:eastAsia="Book Antiqua" w:hAnsi="Book Antiqua" w:cs="Book Antiqua"/>
          <w:bCs/>
          <w:color w:val="000000"/>
        </w:rPr>
        <w:t>Long</w:t>
      </w:r>
      <w:r w:rsidR="009C5E92" w:rsidRPr="008B197A">
        <w:rPr>
          <w:rFonts w:ascii="Book Antiqua" w:hAnsi="Book Antiqua" w:cs="Book Antiqua"/>
          <w:bCs/>
          <w:color w:val="000000"/>
          <w:lang w:eastAsia="zh-CN"/>
        </w:rPr>
        <w:t>-</w:t>
      </w:r>
      <w:r w:rsidR="001626CE" w:rsidRPr="008B197A">
        <w:rPr>
          <w:rFonts w:ascii="Book Antiqua" w:eastAsia="Book Antiqua" w:hAnsi="Book Antiqua" w:cs="Book Antiqua"/>
          <w:bCs/>
          <w:color w:val="000000"/>
        </w:rPr>
        <w:t>term</w:t>
      </w:r>
      <w:r w:rsidR="00D93FC7" w:rsidRPr="008B197A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bCs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bCs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bCs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bCs/>
          <w:color w:val="000000"/>
        </w:rPr>
        <w:t>support</w:t>
      </w:r>
      <w:r w:rsidR="00DC3933">
        <w:rPr>
          <w:rFonts w:ascii="Book Antiqua" w:eastAsia="Book Antiqua" w:hAnsi="Book Antiqua" w:cs="Book Antiqua"/>
          <w:bCs/>
          <w:color w:val="000000"/>
        </w:rPr>
        <w:t>ed PCI</w:t>
      </w:r>
    </w:p>
    <w:p w14:paraId="7ADE2739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37939CA9" w14:textId="3A86FF2B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Yi-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Xiong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uang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Zheng-</w:t>
      </w:r>
      <w:r w:rsidR="00A00DD6" w:rsidRPr="008B197A">
        <w:rPr>
          <w:rFonts w:ascii="Book Antiqua" w:hAnsi="Book Antiqua" w:cs="Book Antiqua"/>
          <w:color w:val="000000"/>
          <w:lang w:eastAsia="zh-CN"/>
        </w:rPr>
        <w:t>M</w:t>
      </w:r>
      <w:r w:rsidRPr="008B197A">
        <w:rPr>
          <w:rFonts w:ascii="Book Antiqua" w:eastAsia="Book Antiqua" w:hAnsi="Book Antiqua" w:cs="Book Antiqua"/>
          <w:color w:val="000000"/>
        </w:rPr>
        <w:t>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Xu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Zhao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Y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o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Yu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en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Yi-Ga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Qiu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Ying-</w:t>
      </w:r>
      <w:r w:rsidR="00A00DD6" w:rsidRPr="008B197A">
        <w:rPr>
          <w:rFonts w:ascii="Book Antiqua" w:hAnsi="Book Antiqua" w:cs="Book Antiqua"/>
          <w:color w:val="000000"/>
          <w:lang w:eastAsia="zh-CN"/>
        </w:rPr>
        <w:t>M</w:t>
      </w:r>
      <w:r w:rsidRPr="008B197A">
        <w:rPr>
          <w:rFonts w:ascii="Book Antiqua" w:eastAsia="Book Antiqua" w:hAnsi="Book Antiqua" w:cs="Book Antiqua"/>
          <w:color w:val="000000"/>
        </w:rPr>
        <w:t>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u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ng-</w:t>
      </w:r>
      <w:r w:rsidR="00A00DD6" w:rsidRPr="008B197A">
        <w:rPr>
          <w:rFonts w:ascii="Book Antiqua" w:hAnsi="Book Antiqua" w:cs="Book Antiqua"/>
          <w:color w:val="000000"/>
          <w:lang w:eastAsia="zh-CN"/>
        </w:rPr>
        <w:t>Y</w:t>
      </w:r>
      <w:r w:rsidRPr="008B197A">
        <w:rPr>
          <w:rFonts w:ascii="Book Antiqua" w:eastAsia="Book Antiqua" w:hAnsi="Book Antiqua" w:cs="Book Antiqua"/>
          <w:color w:val="000000"/>
        </w:rPr>
        <w:t>u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Zhang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Jiang</w:t>
      </w:r>
      <w:r w:rsidR="00A00DD6" w:rsidRPr="008B197A">
        <w:rPr>
          <w:rFonts w:ascii="Book Antiqua" w:hAnsi="Book Antiqua" w:cs="Book Antiqua"/>
          <w:color w:val="000000"/>
          <w:lang w:eastAsia="zh-CN"/>
        </w:rPr>
        <w:t>-C</w:t>
      </w:r>
      <w:r w:rsidRPr="008B197A">
        <w:rPr>
          <w:rFonts w:ascii="Book Antiqua" w:eastAsia="Book Antiqua" w:hAnsi="Book Antiqua" w:cs="Book Antiqua"/>
          <w:color w:val="000000"/>
        </w:rPr>
        <w:t>hu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ian-Cha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</w:t>
      </w:r>
    </w:p>
    <w:p w14:paraId="34EDC90D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2146C068" w14:textId="223D0871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Yi-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Xiong</w:t>
      </w:r>
      <w:proofErr w:type="spellEnd"/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Huang,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Med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Schoo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Chine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9B7A1B" w:rsidRPr="008B197A">
        <w:rPr>
          <w:rFonts w:ascii="Book Antiqua" w:eastAsia="Book Antiqua" w:hAnsi="Book Antiqua" w:cs="Book Antiqua"/>
          <w:color w:val="000000"/>
        </w:rPr>
        <w:t>People</w:t>
      </w:r>
      <w:r w:rsidR="00023DAA">
        <w:rPr>
          <w:rFonts w:ascii="Book Antiqua" w:hAnsi="Book Antiqua" w:cs="Book Antiqua"/>
          <w:color w:val="000000"/>
          <w:lang w:eastAsia="zh-CN"/>
        </w:rPr>
        <w:t>’</w:t>
      </w:r>
      <w:r w:rsidR="009B7A1B" w:rsidRPr="008B197A">
        <w:rPr>
          <w:rFonts w:ascii="Book Antiqua" w:eastAsia="Book Antiqua" w:hAnsi="Book Antiqua" w:cs="Book Antiqua"/>
          <w:color w:val="000000"/>
        </w:rPr>
        <w:t>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9B7A1B" w:rsidRPr="008B197A">
        <w:rPr>
          <w:rFonts w:ascii="Book Antiqua" w:eastAsia="Book Antiqua" w:hAnsi="Book Antiqua" w:cs="Book Antiqua"/>
          <w:color w:val="000000"/>
        </w:rPr>
        <w:t>Liber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9B7A1B" w:rsidRPr="008B197A">
        <w:rPr>
          <w:rFonts w:ascii="Book Antiqua" w:eastAsia="Book Antiqua" w:hAnsi="Book Antiqua" w:cs="Book Antiqua"/>
          <w:color w:val="000000"/>
        </w:rPr>
        <w:t>Army</w:t>
      </w:r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Beij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00853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ina</w:t>
      </w:r>
    </w:p>
    <w:p w14:paraId="3250109A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4499ADF9" w14:textId="7748B95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Yi-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Xiong</w:t>
      </w:r>
      <w:proofErr w:type="spellEnd"/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Huang,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Zheng-</w:t>
      </w:r>
      <w:r w:rsidR="00A00DD6" w:rsidRPr="008B197A">
        <w:rPr>
          <w:rFonts w:ascii="Book Antiqua" w:hAnsi="Book Antiqua" w:cs="Book Antiqua"/>
          <w:b/>
          <w:color w:val="000000"/>
          <w:lang w:eastAsia="zh-CN"/>
        </w:rPr>
        <w:t>M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ing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Xu,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Li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Zhao,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Yi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Cao,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Yu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Chen,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Yi-Gang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="00A00DD6" w:rsidRPr="008B197A">
        <w:rPr>
          <w:rFonts w:ascii="Book Antiqua" w:eastAsia="Book Antiqua" w:hAnsi="Book Antiqua" w:cs="Book Antiqua"/>
          <w:b/>
          <w:color w:val="000000"/>
        </w:rPr>
        <w:t>Qiu</w:t>
      </w:r>
      <w:proofErr w:type="spellEnd"/>
      <w:r w:rsidR="00A00DD6" w:rsidRPr="008B197A">
        <w:rPr>
          <w:rFonts w:ascii="Book Antiqua" w:eastAsia="Book Antiqua" w:hAnsi="Book Antiqua" w:cs="Book Antiqua"/>
          <w:b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Ying-</w:t>
      </w:r>
      <w:r w:rsidR="00A00DD6" w:rsidRPr="008B197A">
        <w:rPr>
          <w:rFonts w:ascii="Book Antiqua" w:hAnsi="Book Antiqua" w:cs="Book Antiqua"/>
          <w:b/>
          <w:color w:val="000000"/>
          <w:lang w:eastAsia="zh-CN"/>
        </w:rPr>
        <w:t>M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ing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Liu,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Peng-</w:t>
      </w:r>
      <w:r w:rsidR="00A00DD6" w:rsidRPr="008B197A">
        <w:rPr>
          <w:rFonts w:ascii="Book Antiqua" w:hAnsi="Book Antiqua" w:cs="Book Antiqua"/>
          <w:b/>
          <w:color w:val="000000"/>
          <w:lang w:eastAsia="zh-CN"/>
        </w:rPr>
        <w:t>Y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u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Zhang,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Jiang</w:t>
      </w:r>
      <w:r w:rsidR="00A00DD6" w:rsidRPr="008B197A">
        <w:rPr>
          <w:rFonts w:ascii="Book Antiqua" w:hAnsi="Book Antiqua" w:cs="Book Antiqua"/>
          <w:b/>
          <w:color w:val="000000"/>
          <w:lang w:eastAsia="zh-CN"/>
        </w:rPr>
        <w:t>-C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hun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He,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Tian-Chang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b/>
          <w:color w:val="000000"/>
        </w:rPr>
        <w:t>Li</w:t>
      </w:r>
      <w:r w:rsidR="009B7A1B" w:rsidRPr="008B197A">
        <w:rPr>
          <w:rFonts w:ascii="Book Antiqua" w:hAnsi="Book Antiqua" w:cs="Book Antiqua"/>
          <w:b/>
          <w:color w:val="000000"/>
          <w:lang w:eastAsia="zh-CN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Departm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Cardiology</w:t>
      </w:r>
      <w:r w:rsidR="00A00DD6" w:rsidRPr="008B197A">
        <w:rPr>
          <w:rFonts w:ascii="Book Antiqua" w:hAnsi="Book Antiqua" w:cs="Book Antiqua"/>
          <w:color w:val="000000"/>
          <w:lang w:eastAsia="zh-CN"/>
        </w:rPr>
        <w:t>,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x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en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ine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People</w:t>
      </w:r>
      <w:r w:rsidR="00023DAA">
        <w:rPr>
          <w:rFonts w:ascii="Book Antiqua" w:hAnsi="Book Antiqua" w:cs="Book Antiqua"/>
          <w:color w:val="000000"/>
          <w:lang w:eastAsia="zh-CN"/>
        </w:rPr>
        <w:t>’</w:t>
      </w:r>
      <w:r w:rsidR="00A00DD6" w:rsidRPr="008B197A">
        <w:rPr>
          <w:rFonts w:ascii="Book Antiqua" w:eastAsia="Book Antiqua" w:hAnsi="Book Antiqua" w:cs="Book Antiqua"/>
          <w:color w:val="000000"/>
        </w:rPr>
        <w:t>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Liber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Arm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ene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spital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Beij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00048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ina</w:t>
      </w:r>
    </w:p>
    <w:p w14:paraId="2A651FB7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047E685B" w14:textId="142806A5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Huang</w:t>
      </w:r>
      <w:r w:rsidR="007F3C2A" w:rsidRPr="000A3D35">
        <w:rPr>
          <w:rFonts w:ascii="Book Antiqua" w:eastAsia="Book Antiqua" w:hAnsi="Book Antiqua" w:cs="Book Antiqua"/>
          <w:color w:val="000000"/>
        </w:rPr>
        <w:t xml:space="preserve"> YX</w:t>
      </w:r>
      <w:r w:rsidRPr="000A3D35">
        <w:rPr>
          <w:rFonts w:ascii="Book Antiqua" w:eastAsia="Book Antiqua" w:hAnsi="Book Antiqua" w:cs="Book Antiqua"/>
          <w:color w:val="000000"/>
        </w:rPr>
        <w:t>,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Chen</w:t>
      </w:r>
      <w:r w:rsidR="000A3D35" w:rsidRPr="000A3D35">
        <w:rPr>
          <w:rFonts w:ascii="Book Antiqua" w:hAnsi="Book Antiqua" w:cs="Book Antiqua" w:hint="eastAsia"/>
          <w:color w:val="000000"/>
          <w:lang w:eastAsia="zh-CN"/>
        </w:rPr>
        <w:t xml:space="preserve"> Y</w:t>
      </w:r>
      <w:r w:rsidRPr="000A3D35">
        <w:rPr>
          <w:rFonts w:ascii="Book Antiqua" w:eastAsia="Book Antiqua" w:hAnsi="Book Antiqua" w:cs="Book Antiqua"/>
          <w:color w:val="000000"/>
        </w:rPr>
        <w:t>,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and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Li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="000A3D35" w:rsidRPr="000A3D35">
        <w:rPr>
          <w:rFonts w:ascii="Book Antiqua" w:hAnsi="Book Antiqua" w:cs="Book Antiqua" w:hint="eastAsia"/>
          <w:color w:val="000000"/>
          <w:lang w:eastAsia="zh-CN"/>
        </w:rPr>
        <w:t xml:space="preserve">TC </w:t>
      </w:r>
      <w:r w:rsidRPr="000A3D35">
        <w:rPr>
          <w:rFonts w:ascii="Book Antiqua" w:eastAsia="Book Antiqua" w:hAnsi="Book Antiqua" w:cs="Book Antiqua"/>
          <w:color w:val="000000"/>
        </w:rPr>
        <w:t>designed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the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study</w:t>
      </w:r>
      <w:r w:rsidR="007F5BB9" w:rsidRPr="000A3D35">
        <w:rPr>
          <w:rFonts w:ascii="Book Antiqua" w:hAnsi="Book Antiqua" w:cs="Book Antiqua"/>
          <w:color w:val="000000"/>
          <w:lang w:eastAsia="zh-CN"/>
        </w:rPr>
        <w:t>;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Huang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="000A3D35" w:rsidRPr="000A3D35">
        <w:rPr>
          <w:rFonts w:ascii="Book Antiqua" w:hAnsi="Book Antiqua" w:cs="Book Antiqua" w:hint="eastAsia"/>
          <w:color w:val="000000"/>
          <w:lang w:eastAsia="zh-CN"/>
        </w:rPr>
        <w:t xml:space="preserve">YX </w:t>
      </w:r>
      <w:r w:rsidRPr="000A3D35">
        <w:rPr>
          <w:rFonts w:ascii="Book Antiqua" w:eastAsia="Book Antiqua" w:hAnsi="Book Antiqua" w:cs="Book Antiqua"/>
          <w:color w:val="000000"/>
        </w:rPr>
        <w:t>drafted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the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manuscript</w:t>
      </w:r>
      <w:r w:rsidR="007F5BB9" w:rsidRPr="000A3D35">
        <w:rPr>
          <w:rFonts w:ascii="Book Antiqua" w:hAnsi="Book Antiqua" w:cs="Book Antiqua"/>
          <w:color w:val="000000"/>
          <w:lang w:eastAsia="zh-CN"/>
        </w:rPr>
        <w:t>;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Cao</w:t>
      </w:r>
      <w:r w:rsidR="000A3D35" w:rsidRPr="000A3D35">
        <w:rPr>
          <w:rFonts w:ascii="Book Antiqua" w:hAnsi="Book Antiqua" w:cs="Book Antiqua" w:hint="eastAsia"/>
          <w:color w:val="000000"/>
          <w:lang w:eastAsia="zh-CN"/>
        </w:rPr>
        <w:t xml:space="preserve"> Y</w:t>
      </w:r>
      <w:r w:rsidRPr="000A3D35">
        <w:rPr>
          <w:rFonts w:ascii="Book Antiqua" w:eastAsia="Book Antiqua" w:hAnsi="Book Antiqua" w:cs="Book Antiqua"/>
          <w:color w:val="000000"/>
        </w:rPr>
        <w:t>,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A3D35"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0A3D35" w:rsidRPr="000A3D35">
        <w:rPr>
          <w:rFonts w:ascii="Book Antiqua" w:hAnsi="Book Antiqua" w:cs="Book Antiqua" w:hint="eastAsia"/>
          <w:color w:val="000000"/>
          <w:lang w:eastAsia="zh-CN"/>
        </w:rPr>
        <w:t xml:space="preserve"> YG</w:t>
      </w:r>
      <w:r w:rsidRPr="000A3D35">
        <w:rPr>
          <w:rFonts w:ascii="Book Antiqua" w:eastAsia="Book Antiqua" w:hAnsi="Book Antiqua" w:cs="Book Antiqua"/>
          <w:color w:val="000000"/>
        </w:rPr>
        <w:t>,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="00023DAA" w:rsidRPr="000A3D35">
        <w:rPr>
          <w:rFonts w:ascii="Book Antiqua" w:eastAsia="Book Antiqua" w:hAnsi="Book Antiqua" w:cs="Book Antiqua"/>
          <w:color w:val="000000"/>
        </w:rPr>
        <w:t xml:space="preserve">Liu </w:t>
      </w:r>
      <w:r w:rsidR="00023DAA" w:rsidRPr="000A3D35">
        <w:rPr>
          <w:rFonts w:ascii="Book Antiqua" w:hAnsi="Book Antiqua" w:cs="Book Antiqua" w:hint="eastAsia"/>
          <w:color w:val="000000"/>
          <w:lang w:eastAsia="zh-CN"/>
        </w:rPr>
        <w:t>YM</w:t>
      </w:r>
      <w:r w:rsidR="00023DAA">
        <w:rPr>
          <w:rFonts w:ascii="Book Antiqua" w:hAnsi="Book Antiqua" w:cs="Book Antiqua" w:hint="eastAsia"/>
          <w:color w:val="000000"/>
          <w:lang w:eastAsia="zh-CN"/>
        </w:rPr>
        <w:t>,</w:t>
      </w:r>
      <w:r w:rsidR="00023DAA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and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="00023DAA" w:rsidRPr="000A3D35">
        <w:rPr>
          <w:rFonts w:ascii="Book Antiqua" w:eastAsia="Book Antiqua" w:hAnsi="Book Antiqua" w:cs="Book Antiqua"/>
          <w:color w:val="000000"/>
        </w:rPr>
        <w:t>He</w:t>
      </w:r>
      <w:r w:rsidR="00023DAA" w:rsidRPr="000A3D35">
        <w:rPr>
          <w:rFonts w:ascii="Book Antiqua" w:hAnsi="Book Antiqua" w:cs="Book Antiqua" w:hint="eastAsia"/>
          <w:color w:val="000000"/>
          <w:lang w:eastAsia="zh-CN"/>
        </w:rPr>
        <w:t xml:space="preserve"> JC</w:t>
      </w:r>
      <w:r w:rsidR="00023DAA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revis</w:t>
      </w:r>
      <w:r w:rsidR="00A74C0A">
        <w:rPr>
          <w:rFonts w:ascii="Book Antiqua" w:eastAsia="Book Antiqua" w:hAnsi="Book Antiqua" w:cs="Book Antiqua"/>
          <w:color w:val="000000"/>
        </w:rPr>
        <w:t>ed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it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critically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for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important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intellectual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content</w:t>
      </w:r>
      <w:r w:rsidR="007F5BB9" w:rsidRPr="000A3D35">
        <w:rPr>
          <w:rFonts w:ascii="Book Antiqua" w:hAnsi="Book Antiqua" w:cs="Book Antiqua"/>
          <w:color w:val="000000"/>
          <w:lang w:eastAsia="zh-CN"/>
        </w:rPr>
        <w:t>;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="000A3D35" w:rsidRPr="000A3D35">
        <w:rPr>
          <w:rFonts w:ascii="Book Antiqua" w:eastAsia="Book Antiqua" w:hAnsi="Book Antiqua" w:cs="Book Antiqua"/>
          <w:color w:val="000000"/>
        </w:rPr>
        <w:t xml:space="preserve">Xu </w:t>
      </w:r>
      <w:r w:rsidR="000A3D35" w:rsidRPr="000A3D35">
        <w:rPr>
          <w:rFonts w:ascii="Book Antiqua" w:hAnsi="Book Antiqua" w:cs="Book Antiqua" w:hint="eastAsia"/>
          <w:color w:val="000000"/>
          <w:lang w:eastAsia="zh-CN"/>
        </w:rPr>
        <w:t>ZM,</w:t>
      </w:r>
      <w:r w:rsidR="000A3D35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Zhao</w:t>
      </w:r>
      <w:r w:rsidR="000A3D35" w:rsidRPr="000A3D35">
        <w:rPr>
          <w:rFonts w:ascii="Book Antiqua" w:hAnsi="Book Antiqua" w:cs="Book Antiqua" w:hint="eastAsia"/>
          <w:color w:val="000000"/>
          <w:lang w:eastAsia="zh-CN"/>
        </w:rPr>
        <w:t xml:space="preserve"> L</w:t>
      </w:r>
      <w:r w:rsidRPr="000A3D35">
        <w:rPr>
          <w:rFonts w:ascii="Book Antiqua" w:eastAsia="Book Antiqua" w:hAnsi="Book Antiqua" w:cs="Book Antiqua"/>
          <w:color w:val="000000"/>
        </w:rPr>
        <w:t>,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="000A3D35" w:rsidRPr="000A3D35">
        <w:rPr>
          <w:rFonts w:ascii="Book Antiqua" w:eastAsia="Book Antiqua" w:hAnsi="Book Antiqua" w:cs="Book Antiqua"/>
          <w:color w:val="000000"/>
        </w:rPr>
        <w:t xml:space="preserve">and </w:t>
      </w:r>
      <w:r w:rsidRPr="000A3D35">
        <w:rPr>
          <w:rFonts w:ascii="Book Antiqua" w:eastAsia="Book Antiqua" w:hAnsi="Book Antiqua" w:cs="Book Antiqua"/>
          <w:color w:val="000000"/>
        </w:rPr>
        <w:t>Zhang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="000A3D35" w:rsidRPr="000A3D35">
        <w:rPr>
          <w:rFonts w:ascii="Book Antiqua" w:hAnsi="Book Antiqua" w:cs="Book Antiqua" w:hint="eastAsia"/>
          <w:color w:val="000000"/>
          <w:lang w:eastAsia="zh-CN"/>
        </w:rPr>
        <w:t xml:space="preserve">PY </w:t>
      </w:r>
      <w:r w:rsidRPr="000A3D35">
        <w:rPr>
          <w:rFonts w:ascii="Book Antiqua" w:eastAsia="Book Antiqua" w:hAnsi="Book Antiqua" w:cs="Book Antiqua"/>
          <w:color w:val="000000"/>
        </w:rPr>
        <w:t>contributed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to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the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analysis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and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interpretation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of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data</w:t>
      </w:r>
      <w:r w:rsidR="007F5BB9" w:rsidRPr="000A3D35">
        <w:rPr>
          <w:rFonts w:ascii="Book Antiqua" w:hAnsi="Book Antiqua" w:cs="Book Antiqua"/>
          <w:color w:val="000000"/>
          <w:lang w:eastAsia="zh-CN"/>
        </w:rPr>
        <w:t>;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Li</w:t>
      </w:r>
      <w:r w:rsidR="000A3D35" w:rsidRPr="000A3D35">
        <w:rPr>
          <w:rFonts w:ascii="Book Antiqua" w:hAnsi="Book Antiqua" w:cs="Book Antiqua" w:hint="eastAsia"/>
          <w:color w:val="000000"/>
          <w:lang w:eastAsia="zh-CN"/>
        </w:rPr>
        <w:t xml:space="preserve"> TC</w:t>
      </w:r>
      <w:r w:rsidRPr="000A3D35">
        <w:rPr>
          <w:rFonts w:ascii="Book Antiqua" w:eastAsia="Book Antiqua" w:hAnsi="Book Antiqua" w:cs="Book Antiqua"/>
          <w:color w:val="000000"/>
        </w:rPr>
        <w:t>,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the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corresponding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author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of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this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manuscript,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 xml:space="preserve">gave </w:t>
      </w:r>
      <w:r w:rsidRPr="000A3D35">
        <w:rPr>
          <w:rFonts w:ascii="Book Antiqua" w:eastAsia="Book Antiqua" w:hAnsi="Book Antiqua" w:cs="Book Antiqua"/>
          <w:color w:val="000000"/>
        </w:rPr>
        <w:t>final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approv</w:t>
      </w:r>
      <w:r w:rsidR="00A74C0A">
        <w:rPr>
          <w:rFonts w:ascii="Book Antiqua" w:eastAsia="Book Antiqua" w:hAnsi="Book Antiqua" w:cs="Book Antiqua"/>
          <w:color w:val="000000"/>
        </w:rPr>
        <w:t>al of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the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manuscript</w:t>
      </w:r>
      <w:r w:rsidR="00D93FC7" w:rsidRPr="000A3D35">
        <w:rPr>
          <w:rFonts w:ascii="Book Antiqua" w:eastAsia="Book Antiqua" w:hAnsi="Book Antiqua" w:cs="Book Antiqua"/>
          <w:color w:val="000000"/>
        </w:rPr>
        <w:t xml:space="preserve"> </w:t>
      </w:r>
      <w:r w:rsidRPr="000A3D35">
        <w:rPr>
          <w:rFonts w:ascii="Book Antiqua" w:eastAsia="Book Antiqua" w:hAnsi="Book Antiqua" w:cs="Book Antiqua"/>
          <w:color w:val="000000"/>
        </w:rPr>
        <w:t>submitted.</w:t>
      </w:r>
    </w:p>
    <w:p w14:paraId="235A20FD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53B049C0" w14:textId="5C2FA471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lastRenderedPageBreak/>
        <w:t>Corresponding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Tian-Chang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Li,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Chief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Physician,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partm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log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x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en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0122F5">
        <w:rPr>
          <w:rFonts w:ascii="Book Antiqua" w:eastAsia="Book Antiqua" w:hAnsi="Book Antiqua" w:cs="Book Antiqua"/>
          <w:color w:val="000000"/>
        </w:rPr>
        <w:t xml:space="preserve">Chinese </w:t>
      </w:r>
      <w:r w:rsidR="00056BC8" w:rsidRPr="008B197A">
        <w:rPr>
          <w:rFonts w:ascii="Book Antiqua" w:eastAsia="Book Antiqua" w:hAnsi="Book Antiqua" w:cs="Book Antiqua"/>
          <w:color w:val="000000"/>
        </w:rPr>
        <w:t>People</w:t>
      </w:r>
      <w:r w:rsidR="00023DAA">
        <w:rPr>
          <w:rFonts w:ascii="Book Antiqua" w:hAnsi="Book Antiqua" w:cs="Book Antiqua"/>
          <w:color w:val="000000"/>
          <w:lang w:eastAsia="zh-CN"/>
        </w:rPr>
        <w:t>’</w:t>
      </w:r>
      <w:r w:rsidR="00056BC8" w:rsidRPr="008B197A">
        <w:rPr>
          <w:rFonts w:ascii="Book Antiqua" w:eastAsia="Book Antiqua" w:hAnsi="Book Antiqua" w:cs="Book Antiqua"/>
          <w:color w:val="000000"/>
        </w:rPr>
        <w:t>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056BC8" w:rsidRPr="008B197A">
        <w:rPr>
          <w:rFonts w:ascii="Book Antiqua" w:eastAsia="Book Antiqua" w:hAnsi="Book Antiqua" w:cs="Book Antiqua"/>
          <w:color w:val="000000"/>
        </w:rPr>
        <w:t>Liber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056BC8" w:rsidRPr="008B197A">
        <w:rPr>
          <w:rFonts w:ascii="Book Antiqua" w:eastAsia="Book Antiqua" w:hAnsi="Book Antiqua" w:cs="Book Antiqua"/>
          <w:color w:val="000000"/>
        </w:rPr>
        <w:t>Arm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ene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spital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056BC8" w:rsidRPr="008B197A">
        <w:rPr>
          <w:rFonts w:ascii="Book Antiqua" w:hAnsi="Book Antiqua" w:cs="Book Antiqua"/>
          <w:color w:val="000000"/>
          <w:lang w:eastAsia="zh-CN"/>
        </w:rPr>
        <w:t>No.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6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Fucheng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oad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00DD6" w:rsidRPr="008B197A">
        <w:rPr>
          <w:rFonts w:ascii="Book Antiqua" w:eastAsia="Book Antiqua" w:hAnsi="Book Antiqua" w:cs="Book Antiqua"/>
          <w:color w:val="000000"/>
        </w:rPr>
        <w:t>Beij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00048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ina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9C5E92" w:rsidRPr="008B197A">
        <w:rPr>
          <w:rFonts w:ascii="Book Antiqua" w:hAnsi="Book Antiqua" w:cs="Book Antiqua"/>
          <w:color w:val="000000"/>
          <w:lang w:eastAsia="zh-CN"/>
        </w:rPr>
        <w:t>i</w:t>
      </w:r>
      <w:r w:rsidRPr="008B197A">
        <w:rPr>
          <w:rFonts w:ascii="Book Antiqua" w:eastAsia="Book Antiqua" w:hAnsi="Book Antiqua" w:cs="Book Antiqua"/>
          <w:color w:val="000000"/>
        </w:rPr>
        <w:t>tc909@163.com</w:t>
      </w:r>
    </w:p>
    <w:p w14:paraId="2D0A1B4D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77C61690" w14:textId="5BA763C4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ugu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021</w:t>
      </w:r>
    </w:p>
    <w:p w14:paraId="055C77FE" w14:textId="452C864B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056BC8" w:rsidRPr="008B197A">
        <w:rPr>
          <w:rFonts w:ascii="Book Antiqua" w:eastAsia="Book Antiqua" w:hAnsi="Book Antiqua" w:cs="Book Antiqua"/>
          <w:bCs/>
          <w:color w:val="000000"/>
        </w:rPr>
        <w:t>December</w:t>
      </w:r>
      <w:r w:rsidR="001673F9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056BC8" w:rsidRPr="008B197A">
        <w:rPr>
          <w:rFonts w:ascii="Book Antiqua" w:hAnsi="Book Antiqua" w:cs="Book Antiqua"/>
          <w:bCs/>
          <w:color w:val="000000"/>
          <w:lang w:eastAsia="zh-CN"/>
        </w:rPr>
        <w:t>30,</w:t>
      </w:r>
      <w:r w:rsidR="00D93FC7" w:rsidRPr="008B197A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056BC8" w:rsidRPr="008B197A">
        <w:rPr>
          <w:rFonts w:ascii="Book Antiqua" w:hAnsi="Book Antiqua" w:cs="Book Antiqua"/>
          <w:bCs/>
          <w:color w:val="000000"/>
          <w:lang w:eastAsia="zh-CN"/>
        </w:rPr>
        <w:t>2021</w:t>
      </w:r>
    </w:p>
    <w:p w14:paraId="4774117B" w14:textId="4A23499D" w:rsidR="00A77B3E" w:rsidRPr="00023DA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023DAA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ins w:id="3" w:author="Liansheng Ma" w:date="2022-04-02T11:20:00Z">
        <w:r w:rsidR="006067CC" w:rsidRPr="006067CC">
          <w:rPr>
            <w:rFonts w:ascii="Book Antiqua" w:hAnsi="Book Antiqua" w:cs="Book Antiqua"/>
            <w:b/>
            <w:bCs/>
            <w:color w:val="000000"/>
            <w:lang w:eastAsia="zh-CN"/>
          </w:rPr>
          <w:t>April 2, 2022</w:t>
        </w:r>
      </w:ins>
    </w:p>
    <w:p w14:paraId="4ACF7D17" w14:textId="3C3AC441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023DAA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</w:p>
    <w:p w14:paraId="14FEBA4B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  <w:sectPr w:rsidR="00A77B3E" w:rsidRPr="008B197A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B3D880C" w14:textId="777777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5298DBB2" w14:textId="777777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BACKGROUND</w:t>
      </w:r>
    </w:p>
    <w:p w14:paraId="4D31235D" w14:textId="55831303" w:rsidR="00A77B3E" w:rsidRPr="008B197A" w:rsidRDefault="00056BC8" w:rsidP="008B197A">
      <w:pPr>
        <w:spacing w:line="360" w:lineRule="auto"/>
        <w:jc w:val="both"/>
        <w:rPr>
          <w:rFonts w:ascii="Book Antiqua" w:hAnsi="Book Antiqua"/>
        </w:rPr>
      </w:pPr>
      <w:proofErr w:type="spellStart"/>
      <w:r w:rsidRPr="008B197A">
        <w:rPr>
          <w:rFonts w:ascii="Book Antiqua" w:hAnsi="Book Antiqua" w:cs="Book Antiqua"/>
          <w:color w:val="000000"/>
          <w:lang w:eastAsia="zh-CN"/>
        </w:rPr>
        <w:t>V</w:t>
      </w:r>
      <w:r w:rsidRPr="008B197A">
        <w:rPr>
          <w:rFonts w:ascii="Book Antiqua" w:eastAsia="Book Antiqua" w:hAnsi="Book Antiqua" w:cs="Book Antiqua"/>
          <w:color w:val="000000"/>
        </w:rPr>
        <w:t>enoarterial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tracorpore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mbra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xygen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hAnsi="Book Antiqua" w:cs="Book Antiqua"/>
          <w:color w:val="000000"/>
          <w:lang w:eastAsia="zh-CN"/>
        </w:rPr>
        <w:t>(</w:t>
      </w:r>
      <w:r w:rsidR="001626CE" w:rsidRPr="008B197A">
        <w:rPr>
          <w:rFonts w:ascii="Book Antiqua" w:eastAsia="Book Antiqua" w:hAnsi="Book Antiqua" w:cs="Book Antiqua"/>
          <w:color w:val="000000"/>
        </w:rPr>
        <w:t>VA-ECMO</w:t>
      </w:r>
      <w:r w:rsidRPr="008B197A">
        <w:rPr>
          <w:rFonts w:ascii="Book Antiqua" w:hAnsi="Book Antiqua" w:cs="Book Antiqua"/>
          <w:color w:val="000000"/>
          <w:lang w:eastAsia="zh-CN"/>
        </w:rPr>
        <w:t>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offer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>undergo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Cs/>
          <w:color w:val="000000"/>
        </w:rPr>
        <w:t>percutaneous</w:t>
      </w:r>
      <w:r w:rsidR="00D93FC7" w:rsidRPr="008B197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Cs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Cs/>
          <w:color w:val="000000"/>
        </w:rPr>
        <w:t>intervention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hAnsi="Book Antiqua" w:cs="Book Antiqua"/>
          <w:color w:val="000000"/>
          <w:lang w:eastAsia="zh-CN"/>
        </w:rPr>
        <w:t>(</w:t>
      </w:r>
      <w:r w:rsidR="001626CE" w:rsidRPr="008B197A">
        <w:rPr>
          <w:rFonts w:ascii="Book Antiqua" w:eastAsia="Book Antiqua" w:hAnsi="Book Antiqua" w:cs="Book Antiqua"/>
          <w:color w:val="000000"/>
        </w:rPr>
        <w:t>PCI</w:t>
      </w:r>
      <w:r w:rsidR="00E24973" w:rsidRPr="008B197A">
        <w:rPr>
          <w:rFonts w:ascii="Book Antiqua" w:hAnsi="Book Antiqua" w:cs="Book Antiqua"/>
          <w:color w:val="000000"/>
          <w:lang w:eastAsia="zh-CN"/>
        </w:rPr>
        <w:t>s</w:t>
      </w:r>
      <w:r w:rsidRPr="008B197A">
        <w:rPr>
          <w:rFonts w:ascii="Book Antiqua" w:hAnsi="Book Antiqua" w:cs="Book Antiqua"/>
          <w:color w:val="000000"/>
          <w:lang w:eastAsia="zh-CN"/>
        </w:rPr>
        <w:t>)</w:t>
      </w:r>
      <w:r w:rsidR="001626CE"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However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associ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 w:rsidRPr="008B197A">
        <w:rPr>
          <w:rFonts w:ascii="Book Antiqua" w:eastAsia="Book Antiqua" w:hAnsi="Book Antiqua" w:cs="Book Antiqua"/>
          <w:color w:val="000000"/>
        </w:rPr>
        <w:t xml:space="preserve">VA-ECMO </w:t>
      </w:r>
      <w:r w:rsidR="00A74C0A">
        <w:rPr>
          <w:rFonts w:ascii="Book Antiqua" w:eastAsia="Book Antiqua" w:hAnsi="Book Antiqua" w:cs="Book Antiqua"/>
          <w:color w:val="000000"/>
        </w:rPr>
        <w:t>ha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626CE" w:rsidRPr="008B197A">
        <w:rPr>
          <w:rFonts w:ascii="Book Antiqua" w:eastAsia="Book Antiqua" w:hAnsi="Book Antiqua" w:cs="Book Antiqua"/>
          <w:color w:val="000000"/>
        </w:rPr>
        <w:t>no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 xml:space="preserve">previously been </w:t>
      </w:r>
      <w:r w:rsidR="001626CE" w:rsidRPr="008B197A">
        <w:rPr>
          <w:rFonts w:ascii="Book Antiqua" w:eastAsia="Book Antiqua" w:hAnsi="Book Antiqua" w:cs="Book Antiqua"/>
          <w:color w:val="000000"/>
        </w:rPr>
        <w:t>studied.</w:t>
      </w:r>
    </w:p>
    <w:p w14:paraId="71268F9B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6F6031EE" w14:textId="777777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AIM</w:t>
      </w:r>
    </w:p>
    <w:p w14:paraId="586864C8" w14:textId="6524B04D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pl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>undergo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056BC8" w:rsidRPr="008B197A">
        <w:rPr>
          <w:rFonts w:ascii="Book Antiqua" w:eastAsia="Book Antiqua" w:hAnsi="Book Antiqua" w:cs="Book Antiqua"/>
          <w:color w:val="000000"/>
        </w:rPr>
        <w:t>VA-ECMO</w:t>
      </w:r>
      <w:r w:rsidRPr="008B197A">
        <w:rPr>
          <w:rFonts w:ascii="Book Antiqua" w:eastAsia="Book Antiqua" w:hAnsi="Book Antiqua" w:cs="Book Antiqua"/>
          <w:color w:val="000000"/>
        </w:rPr>
        <w:t>.</w:t>
      </w:r>
    </w:p>
    <w:p w14:paraId="37EF2718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6CBBA6C6" w14:textId="777777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METHODS</w:t>
      </w:r>
    </w:p>
    <w:p w14:paraId="75F9D8B6" w14:textId="22A36434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bservation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h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61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-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twe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pri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012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Janu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02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x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en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ine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24973" w:rsidRPr="008B197A">
        <w:rPr>
          <w:rFonts w:ascii="Book Antiqua" w:eastAsia="Book Antiqua" w:hAnsi="Book Antiqua" w:cs="Book Antiqua"/>
          <w:color w:val="000000"/>
        </w:rPr>
        <w:t>People</w:t>
      </w:r>
      <w:r w:rsidR="005D561E">
        <w:rPr>
          <w:rFonts w:ascii="Book Antiqua" w:hAnsi="Book Antiqua" w:cs="Book Antiqua"/>
          <w:color w:val="000000"/>
          <w:lang w:eastAsia="zh-CN"/>
        </w:rPr>
        <w:t>’</w:t>
      </w:r>
      <w:r w:rsidR="00E24973" w:rsidRPr="008B197A">
        <w:rPr>
          <w:rFonts w:ascii="Book Antiqua" w:eastAsia="Book Antiqua" w:hAnsi="Book Antiqua" w:cs="Book Antiqua"/>
          <w:color w:val="000000"/>
        </w:rPr>
        <w:t>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24973" w:rsidRPr="008B197A">
        <w:rPr>
          <w:rFonts w:ascii="Book Antiqua" w:eastAsia="Book Antiqua" w:hAnsi="Book Antiqua" w:cs="Book Antiqua"/>
          <w:color w:val="000000"/>
        </w:rPr>
        <w:t>Liber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24973" w:rsidRPr="008B197A">
        <w:rPr>
          <w:rFonts w:ascii="Book Antiqua" w:eastAsia="Book Antiqua" w:hAnsi="Book Antiqua" w:cs="Book Antiqua"/>
          <w:color w:val="000000"/>
        </w:rPr>
        <w:t>Arm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ene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nrolle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ndpoi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aracteristic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l-ca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e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vas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a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amined.</w:t>
      </w:r>
    </w:p>
    <w:p w14:paraId="0CFBB5C8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2F797048" w14:textId="777777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RESULTS</w:t>
      </w:r>
    </w:p>
    <w:p w14:paraId="60D53D97" w14:textId="67759266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Amo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61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re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ail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>st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mplant</w:t>
      </w:r>
      <w:r w:rsidR="00A74C0A">
        <w:rPr>
          <w:rFonts w:ascii="Book Antiqua" w:eastAsia="Book Antiqua" w:hAnsi="Book Antiqua" w:cs="Book Antiqua"/>
          <w:color w:val="000000"/>
        </w:rPr>
        <w:t>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>due 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ron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cclusion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vere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lcifi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sion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w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oleran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ca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fterloa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cessfu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orm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57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93.4%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-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3.0%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veral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45.9%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llow-u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8.6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8.6-62.1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.</w:t>
      </w:r>
    </w:p>
    <w:p w14:paraId="6FA8B5F9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365A15C8" w14:textId="777777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CONCLUSION</w:t>
      </w:r>
    </w:p>
    <w:p w14:paraId="39026B1B" w14:textId="2F74B880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e</w:t>
      </w:r>
      <w:r w:rsidR="00A74C0A">
        <w:rPr>
          <w:rFonts w:ascii="Book Antiqua" w:eastAsia="Book Antiqua" w:hAnsi="Book Antiqua" w:cs="Book Antiqua"/>
          <w:color w:val="000000"/>
        </w:rPr>
        <w:t>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>in patients undergo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>associated 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avor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.</w:t>
      </w:r>
    </w:p>
    <w:p w14:paraId="2CD3AF4B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4FF8AAD5" w14:textId="1C477BB9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lastRenderedPageBreak/>
        <w:t>Key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cutane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ervention</w:t>
      </w:r>
      <w:r w:rsidR="005D244E" w:rsidRPr="008B197A">
        <w:rPr>
          <w:rFonts w:ascii="Book Antiqua" w:hAnsi="Book Antiqua" w:cs="Book Antiqua"/>
          <w:color w:val="000000"/>
          <w:lang w:eastAsia="zh-CN"/>
        </w:rPr>
        <w:t>;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enoarterial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tracorpore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mbra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xygenation</w:t>
      </w:r>
      <w:r w:rsidR="005D244E" w:rsidRPr="008B197A">
        <w:rPr>
          <w:rFonts w:ascii="Book Antiqua" w:hAnsi="Book Antiqua" w:cs="Book Antiqua"/>
          <w:color w:val="000000"/>
          <w:lang w:eastAsia="zh-CN"/>
        </w:rPr>
        <w:t>;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veral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</w:t>
      </w:r>
      <w:r w:rsidR="005D244E" w:rsidRPr="008B197A">
        <w:rPr>
          <w:rFonts w:ascii="Book Antiqua" w:hAnsi="Book Antiqua" w:cs="Book Antiqua"/>
          <w:color w:val="000000"/>
          <w:lang w:eastAsia="zh-CN"/>
        </w:rPr>
        <w:t>;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</w:t>
      </w:r>
    </w:p>
    <w:p w14:paraId="11BE9E60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58CE790D" w14:textId="6730F9B9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Hua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YX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Xu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ZM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Zha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YG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u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YM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Zha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JC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C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cutane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ervention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tracorpore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mbra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xygen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5D244E" w:rsidRPr="008B197A">
        <w:rPr>
          <w:rFonts w:ascii="Book Antiqua" w:hAnsi="Book Antiqua" w:cs="Book Antiqua"/>
          <w:color w:val="000000"/>
          <w:lang w:eastAsia="zh-CN"/>
        </w:rPr>
        <w:t>A</w:t>
      </w:r>
      <w:r w:rsidRPr="008B197A">
        <w:rPr>
          <w:rFonts w:ascii="Book Antiqua" w:eastAsia="Book Antiqua" w:hAnsi="Book Antiqua" w:cs="Book Antiqua"/>
          <w:color w:val="000000"/>
        </w:rPr>
        <w:t>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bservation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y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D93FC7" w:rsidRPr="008B197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J</w:t>
      </w:r>
      <w:r w:rsidR="00D93FC7" w:rsidRPr="008B197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D93FC7" w:rsidRPr="008B197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02</w:t>
      </w:r>
      <w:r w:rsidR="005D244E" w:rsidRPr="008B197A">
        <w:rPr>
          <w:rFonts w:ascii="Book Antiqua" w:hAnsi="Book Antiqua" w:cs="Book Antiqua"/>
          <w:color w:val="000000"/>
          <w:lang w:eastAsia="zh-CN"/>
        </w:rPr>
        <w:t>2</w:t>
      </w:r>
      <w:r w:rsidRPr="008B197A">
        <w:rPr>
          <w:rFonts w:ascii="Book Antiqua" w:eastAsia="Book Antiqua" w:hAnsi="Book Antiqua" w:cs="Book Antiqua"/>
          <w:color w:val="000000"/>
        </w:rPr>
        <w:t>;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s</w:t>
      </w:r>
    </w:p>
    <w:p w14:paraId="0406E010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16CE6E5A" w14:textId="66E10F8F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cutane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erven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PCI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>can result 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stabi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ur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per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>is associ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o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A74C0A">
        <w:rPr>
          <w:rFonts w:ascii="Book Antiqua" w:eastAsia="Book Antiqua" w:hAnsi="Book Antiqua" w:cs="Book Antiqua"/>
          <w:color w:val="000000"/>
        </w:rPr>
        <w:t>V</w:t>
      </w:r>
      <w:r w:rsidRPr="008B197A">
        <w:rPr>
          <w:rFonts w:ascii="Book Antiqua" w:eastAsia="Book Antiqua" w:hAnsi="Book Antiqua" w:cs="Book Antiqua"/>
          <w:color w:val="000000"/>
        </w:rPr>
        <w:t>enoarterial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tracorpore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mbra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xygen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VA-ECMO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vi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74C0A">
        <w:rPr>
          <w:rFonts w:ascii="Book Antiqua" w:eastAsia="Book Antiqua" w:hAnsi="Book Antiqua" w:cs="Book Antiqua"/>
          <w:color w:val="000000"/>
        </w:rPr>
        <w:t>underg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o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v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fou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ypoten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w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pu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pisod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low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ffic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im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hie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ptim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et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ascularizat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ngle-center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bservation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h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go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cessfu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orm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57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93.4%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-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3.0%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veral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45.9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llow</w:t>
      </w:r>
      <w:r w:rsidR="00301D8B" w:rsidRPr="008B197A">
        <w:rPr>
          <w:rFonts w:ascii="Book Antiqua" w:hAnsi="Book Antiqua" w:cs="Book Antiqua"/>
          <w:color w:val="000000"/>
          <w:lang w:eastAsia="zh-CN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u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im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8.6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8.6-62.1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cessfu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go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o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.</w:t>
      </w:r>
    </w:p>
    <w:p w14:paraId="086C3071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398B05F0" w14:textId="777777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256FAC72" w14:textId="0544BF76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Th</w:t>
      </w:r>
      <w:r w:rsidR="00744240">
        <w:rPr>
          <w:rFonts w:ascii="Book Antiqua" w:eastAsia="Book Antiqua" w:hAnsi="Book Antiqua" w:cs="Book Antiqua"/>
          <w:color w:val="000000"/>
        </w:rPr>
        <w:t>e 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cutane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erven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PCI)</w:t>
      </w:r>
      <w:r w:rsidR="00744240" w:rsidRPr="00744240">
        <w:rPr>
          <w:rFonts w:ascii="Book Antiqua" w:eastAsia="Book Antiqua" w:hAnsi="Book Antiqua" w:cs="Book Antiqua"/>
          <w:color w:val="000000"/>
        </w:rPr>
        <w:t xml:space="preserve"> </w:t>
      </w:r>
      <w:r w:rsidR="00B7781F">
        <w:rPr>
          <w:rFonts w:ascii="Book Antiqua" w:eastAsia="Book Antiqua" w:hAnsi="Book Antiqua" w:cs="Book Antiqua"/>
          <w:color w:val="000000"/>
        </w:rPr>
        <w:t xml:space="preserve">has </w:t>
      </w:r>
      <w:r w:rsidR="00744240" w:rsidRPr="008B197A">
        <w:rPr>
          <w:rFonts w:ascii="Book Antiqua" w:eastAsia="Book Antiqua" w:hAnsi="Book Antiqua" w:cs="Book Antiqua"/>
          <w:color w:val="000000"/>
        </w:rPr>
        <w:t>show</w:t>
      </w:r>
      <w:r w:rsidR="00B7781F">
        <w:rPr>
          <w:rFonts w:ascii="Book Antiqua" w:eastAsia="Book Antiqua" w:hAnsi="Book Antiqua" w:cs="Book Antiqua"/>
          <w:color w:val="000000"/>
        </w:rPr>
        <w:t>n</w:t>
      </w:r>
      <w:r w:rsidR="00744240" w:rsidRPr="008B197A">
        <w:rPr>
          <w:rFonts w:ascii="Book Antiqua" w:eastAsia="Book Antiqua" w:hAnsi="Book Antiqua" w:cs="Book Antiqua"/>
          <w:color w:val="000000"/>
        </w:rPr>
        <w:t xml:space="preserve"> an increasing trend world</w:t>
      </w:r>
      <w:r w:rsidR="00744240">
        <w:rPr>
          <w:rFonts w:ascii="Book Antiqua" w:eastAsia="Book Antiqua" w:hAnsi="Book Antiqua" w:cs="Book Antiqua"/>
          <w:color w:val="000000"/>
        </w:rPr>
        <w:t>wide due 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ato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lin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ex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perienc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e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disease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1,2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e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pas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ra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CABG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res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ir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asculariz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rateg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ommend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>with 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cept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B7781F">
        <w:rPr>
          <w:rFonts w:ascii="Book Antiqua" w:eastAsia="Book Antiqua" w:hAnsi="Book Antiqua" w:cs="Book Antiqua"/>
          <w:color w:val="000000"/>
        </w:rPr>
        <w:t xml:space="preserve">surgical </w:t>
      </w:r>
      <w:r w:rsidRPr="008B197A">
        <w:rPr>
          <w:rFonts w:ascii="Book Antiqua" w:eastAsia="Book Antiqua" w:hAnsi="Book Antiqua" w:cs="Book Antiqua"/>
          <w:color w:val="000000"/>
        </w:rPr>
        <w:t>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ultivesse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yocard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asculariz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guidelines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wever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>du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v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lin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ato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dition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B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ossi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om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vail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asculariz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rategy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>H</w:t>
      </w:r>
      <w:r w:rsidRPr="008B197A">
        <w:rPr>
          <w:rFonts w:ascii="Book Antiqua" w:eastAsia="Book Antiqua" w:hAnsi="Book Antiqua" w:cs="Book Antiqua"/>
          <w:color w:val="000000"/>
        </w:rPr>
        <w:t>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>can ca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stabi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cedure-induc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chemia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lastRenderedPageBreak/>
        <w:t>especia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sec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-reflow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s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losure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refor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empor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irculato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qui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per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lanne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.5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af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easibl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otentia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nefic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vic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DE7373">
        <w:rPr>
          <w:rFonts w:ascii="Book Antiqua" w:eastAsia="Book Antiqua" w:hAnsi="Book Antiqua" w:cs="Book Antiqua"/>
          <w:color w:val="000000"/>
        </w:rPr>
        <w:t>PCI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4-6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wever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tracorpore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mbra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xygen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ECMO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ve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ubl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suran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gion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ina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re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strict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vice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om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i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 xml:space="preserve">have </w:t>
      </w:r>
      <w:r w:rsidRPr="008B197A">
        <w:rPr>
          <w:rFonts w:ascii="Book Antiqua" w:eastAsia="Book Antiqua" w:hAnsi="Book Antiqua" w:cs="Book Antiqua"/>
          <w:color w:val="000000"/>
        </w:rPr>
        <w:t>re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easibi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pplic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w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o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rt-</w:t>
      </w:r>
      <w:r w:rsidR="00744240">
        <w:rPr>
          <w:rFonts w:ascii="Book Antiqua" w:eastAsia="Book Antiqua" w:hAnsi="Book Antiqua" w:cs="Book Antiqua"/>
          <w:color w:val="000000"/>
        </w:rPr>
        <w:t>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patients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7-11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wever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mo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>undergo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ie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refor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or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cu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>of patients who underw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enoarterial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VA-ECMO).</w:t>
      </w:r>
    </w:p>
    <w:p w14:paraId="4837463D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0B8E6E2D" w14:textId="144D83AB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D93FC7"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D93FC7"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722569EB" w14:textId="0F090BDD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Study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population</w:t>
      </w:r>
    </w:p>
    <w:p w14:paraId="205D57B5" w14:textId="59FD918C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icentric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trospectiv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bservation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h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61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-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x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en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ine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ople’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ber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m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ene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twe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pri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012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Janu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02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nrolle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fin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cor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 xml:space="preserve">the </w:t>
      </w:r>
      <w:r w:rsidRPr="008B197A">
        <w:rPr>
          <w:rFonts w:ascii="Book Antiqua" w:eastAsia="Book Antiqua" w:hAnsi="Book Antiqua" w:cs="Book Antiqua"/>
          <w:color w:val="000000"/>
        </w:rPr>
        <w:t>patient</w:t>
      </w:r>
      <w:r w:rsidR="00744240">
        <w:rPr>
          <w:rFonts w:ascii="Book Antiqua" w:eastAsia="Book Antiqua" w:hAnsi="Book Antiqua" w:cs="Book Antiqua"/>
          <w:color w:val="000000"/>
        </w:rPr>
        <w:t>’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at</w:t>
      </w:r>
      <w:r w:rsidR="00744240">
        <w:rPr>
          <w:rFonts w:ascii="Book Antiqua" w:eastAsia="Book Antiqua" w:hAnsi="Book Antiqua" w:cs="Book Antiqua"/>
          <w:color w:val="000000"/>
        </w:rPr>
        <w:t>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shoc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ysfunc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le)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lin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eatur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ly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a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ailur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abet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llit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DM)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phe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s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dvanc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ron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kidne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CKD)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i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sto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ger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ron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bstruc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ulm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COPD)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atomy/</w:t>
      </w:r>
      <w:r w:rsidR="005E2021" w:rsidRPr="008B197A">
        <w:rPr>
          <w:rFonts w:ascii="Book Antiqua" w:hAnsi="Book Antiqua" w:cs="Book Antiqua"/>
          <w:color w:val="000000"/>
          <w:lang w:eastAsia="zh-CN"/>
        </w:rPr>
        <w:t>l</w:t>
      </w:r>
      <w:r w:rsidRPr="008B197A">
        <w:rPr>
          <w:rFonts w:ascii="Book Antiqua" w:eastAsia="Book Antiqua" w:hAnsi="Book Antiqua" w:cs="Book Antiqua"/>
          <w:color w:val="000000"/>
        </w:rPr>
        <w:t>e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exiti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aphen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ra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generation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protec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ree-vesse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 xml:space="preserve">vessel </w:t>
      </w:r>
      <w:r w:rsidRPr="008B197A">
        <w:rPr>
          <w:rFonts w:ascii="Book Antiqua" w:eastAsia="Book Antiqua" w:hAnsi="Book Antiqua" w:cs="Book Antiqua"/>
          <w:color w:val="000000"/>
        </w:rPr>
        <w:t>diseas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a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duit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v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lcifi</w:t>
      </w:r>
      <w:r w:rsidR="00744240">
        <w:rPr>
          <w:rFonts w:ascii="Book Antiqua" w:eastAsia="Book Antiqua" w:hAnsi="Book Antiqua" w:cs="Book Antiqua"/>
          <w:color w:val="000000"/>
        </w:rPr>
        <w:t>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sion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44240">
        <w:rPr>
          <w:rFonts w:ascii="Book Antiqua" w:eastAsia="Book Antiqua" w:hAnsi="Book Antiqua" w:cs="Book Antiqua"/>
          <w:color w:val="000000"/>
        </w:rPr>
        <w:t xml:space="preserve">and </w:t>
      </w:r>
      <w:r w:rsidRPr="008B197A">
        <w:rPr>
          <w:rFonts w:ascii="Book Antiqua" w:eastAsia="Book Antiqua" w:hAnsi="Book Antiqua" w:cs="Book Antiqua"/>
          <w:color w:val="000000"/>
        </w:rPr>
        <w:t>chron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cclusion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CTO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mo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ultivesse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12]</w:t>
      </w:r>
      <w:r w:rsidRPr="008B197A">
        <w:rPr>
          <w:rFonts w:ascii="Book Antiqua" w:eastAsia="Book Antiqua" w:hAnsi="Book Antiqua" w:cs="Book Antiqua"/>
          <w:color w:val="000000"/>
        </w:rPr>
        <w:t>.</w:t>
      </w:r>
    </w:p>
    <w:p w14:paraId="37FA6DA2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1D4CA024" w14:textId="3C970820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Procedure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venoarterial</w:t>
      </w:r>
      <w:proofErr w:type="spellEnd"/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extracorporeal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membrane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oxygenation</w:t>
      </w:r>
    </w:p>
    <w:p w14:paraId="1FA85913" w14:textId="6FCC6C0A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Bio-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edicu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tron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c.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bookmarkStart w:id="4" w:name="OLE_LINK3924"/>
      <w:bookmarkStart w:id="5" w:name="OLE_LINK3925"/>
      <w:r w:rsidRPr="008B197A">
        <w:rPr>
          <w:rFonts w:ascii="Book Antiqua" w:eastAsia="Book Antiqua" w:hAnsi="Book Antiqua" w:cs="Book Antiqua"/>
          <w:color w:val="000000"/>
        </w:rPr>
        <w:t>Minneapolis</w:t>
      </w:r>
      <w:bookmarkEnd w:id="4"/>
      <w:bookmarkEnd w:id="5"/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7F3C2A" w:rsidRPr="008B197A">
        <w:rPr>
          <w:rFonts w:ascii="Book Antiqua" w:eastAsia="Book Antiqua" w:hAnsi="Book Antiqua" w:cs="Book Antiqua"/>
          <w:color w:val="000000"/>
        </w:rPr>
        <w:t xml:space="preserve">MN, </w:t>
      </w:r>
      <w:r w:rsidRPr="008B197A">
        <w:rPr>
          <w:rFonts w:ascii="Book Antiqua" w:eastAsia="Book Antiqua" w:hAnsi="Book Antiqua" w:cs="Book Antiqua"/>
          <w:color w:val="000000"/>
        </w:rPr>
        <w:t>U</w:t>
      </w:r>
      <w:r w:rsidR="00B6065D" w:rsidRPr="008B197A">
        <w:rPr>
          <w:rFonts w:ascii="Book Antiqua" w:hAnsi="Book Antiqua" w:cs="Book Antiqua"/>
          <w:color w:val="000000"/>
          <w:lang w:eastAsia="zh-CN"/>
        </w:rPr>
        <w:t>nited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="00B6065D" w:rsidRPr="008B197A">
        <w:rPr>
          <w:rFonts w:ascii="Book Antiqua" w:hAnsi="Book Antiqua" w:cs="Book Antiqua"/>
          <w:color w:val="000000"/>
          <w:lang w:eastAsia="zh-CN"/>
        </w:rPr>
        <w:t>States</w:t>
      </w:r>
      <w:r w:rsidRPr="008B197A">
        <w:rPr>
          <w:rFonts w:ascii="Book Antiqua" w:eastAsia="Book Antiqua" w:hAnsi="Book Antiqua" w:cs="Book Antiqua"/>
          <w:color w:val="000000"/>
        </w:rPr>
        <w:t>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ri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ircui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titu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er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nula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 xml:space="preserve">a </w:t>
      </w:r>
      <w:r w:rsidRPr="008B197A">
        <w:rPr>
          <w:rFonts w:ascii="Book Antiqua" w:eastAsia="Book Antiqua" w:hAnsi="Book Antiqua" w:cs="Book Antiqua"/>
          <w:color w:val="000000"/>
        </w:rPr>
        <w:t>membra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lastRenderedPageBreak/>
        <w:t>oxygenat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chang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 xml:space="preserve">a </w:t>
      </w:r>
      <w:r w:rsidRPr="008B197A">
        <w:rPr>
          <w:rFonts w:ascii="Book Antiqua" w:eastAsia="Book Antiqua" w:hAnsi="Book Antiqua" w:cs="Book Antiqua"/>
          <w:color w:val="000000"/>
        </w:rPr>
        <w:t>centrifug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um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lo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puls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nul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orm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thorac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geon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theteriz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aborato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eldinger’s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echnique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ip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er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nul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lac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feri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v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scen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orta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2E2BEA" w:rsidRPr="008B197A">
        <w:rPr>
          <w:rFonts w:ascii="Book Antiqua" w:eastAsia="Book Antiqua" w:hAnsi="Book Antiqua" w:cs="Book Antiqua"/>
          <w:color w:val="000000"/>
        </w:rPr>
        <w:t>respectively</w:t>
      </w:r>
      <w:r w:rsidR="00A32572">
        <w:rPr>
          <w:rFonts w:ascii="Book Antiqua" w:eastAsia="Book Antiqua" w:hAnsi="Book Antiqua" w:cs="Book Antiqua"/>
          <w:color w:val="000000"/>
        </w:rPr>
        <w:t xml:space="preserve">.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dministe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par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hiev</w:t>
      </w:r>
      <w:r w:rsidR="00EE4BB4">
        <w:rPr>
          <w:rFonts w:ascii="Book Antiqua" w:eastAsia="Book Antiqua" w:hAnsi="Book Antiqua" w:cs="Book Antiqua"/>
          <w:color w:val="000000"/>
        </w:rPr>
        <w:t>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intain</w:t>
      </w:r>
      <w:r w:rsidR="00EE4BB4">
        <w:rPr>
          <w:rFonts w:ascii="Book Antiqua" w:eastAsia="Book Antiqua" w:hAnsi="Book Antiqua" w:cs="Book Antiqua"/>
          <w:color w:val="000000"/>
        </w:rPr>
        <w:t xml:space="preserve"> 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tiv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lott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im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&gt;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0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f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nulat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 xml:space="preserve">The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low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in 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er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intain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5E2021" w:rsidRPr="008B197A">
        <w:rPr>
          <w:rFonts w:ascii="Book Antiqua" w:eastAsia="Book Antiqua" w:hAnsi="Book Antiqua" w:cs="Book Antiqua"/>
          <w:color w:val="000000"/>
        </w:rPr>
        <w:t>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5E2021" w:rsidRPr="008B197A">
        <w:rPr>
          <w:rFonts w:ascii="Book Antiqua" w:eastAsia="Book Antiqua" w:hAnsi="Book Antiqua" w:cs="Book Antiqua"/>
          <w:color w:val="000000"/>
        </w:rPr>
        <w:t>1.5</w:t>
      </w:r>
      <w:r w:rsidR="005E2021" w:rsidRPr="008B197A">
        <w:rPr>
          <w:rFonts w:ascii="Book Antiqua" w:hAnsi="Book Antiqua" w:cs="Book Antiqua"/>
          <w:color w:val="000000"/>
          <w:lang w:eastAsia="zh-CN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2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/m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ur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cedure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v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ypotension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low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idere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comita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 xml:space="preserve">an </w:t>
      </w:r>
      <w:r w:rsidRPr="008B197A">
        <w:rPr>
          <w:rFonts w:ascii="Book Antiqua" w:eastAsia="Book Antiqua" w:hAnsi="Book Antiqua" w:cs="Book Antiqua"/>
          <w:color w:val="000000"/>
        </w:rPr>
        <w:t>intra-aor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allo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um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IABP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termin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perator.</w:t>
      </w:r>
    </w:p>
    <w:p w14:paraId="186DF922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4DFB4EEA" w14:textId="13C6D1D6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Procedure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B6065D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percutaneous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B6065D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B6065D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intervention</w:t>
      </w:r>
    </w:p>
    <w:p w14:paraId="3D0F3E60" w14:textId="25857715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asculariz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rateg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velop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ultidiscipli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a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ea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</w:t>
      </w:r>
      <w:r w:rsidR="00EE4BB4">
        <w:rPr>
          <w:rFonts w:ascii="Book Antiqua" w:eastAsia="Book Antiqua" w:hAnsi="Book Antiqua" w:cs="Book Antiqua"/>
          <w:color w:val="000000"/>
        </w:rPr>
        <w:t>isting 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logist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thorac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geon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esthesiologist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usionist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rit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hysician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l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pecializ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urse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ide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suit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ge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cor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a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ea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ppro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g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ual-antiplatele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reatm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loa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oses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5E2021" w:rsidRPr="008B197A">
        <w:rPr>
          <w:rFonts w:ascii="Book Antiqua" w:hAnsi="Book Antiqua" w:cs="Book Antiqua"/>
          <w:color w:val="000000"/>
          <w:lang w:eastAsia="zh-CN"/>
        </w:rPr>
        <w:t>A</w:t>
      </w:r>
      <w:r w:rsidRPr="008B197A">
        <w:rPr>
          <w:rFonts w:ascii="Book Antiqua" w:eastAsia="Book Antiqua" w:hAnsi="Book Antiqua" w:cs="Book Antiqua"/>
          <w:color w:val="000000"/>
        </w:rPr>
        <w:t>spirin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0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g;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icagrelor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8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g;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2Y</w:t>
      </w:r>
      <w:r w:rsidRPr="008B197A">
        <w:rPr>
          <w:rFonts w:ascii="Book Antiqua" w:eastAsia="Book Antiqua" w:hAnsi="Book Antiqua" w:cs="Book Antiqua"/>
          <w:color w:val="000000"/>
          <w:vertAlign w:val="subscript"/>
        </w:rPr>
        <w:t>12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pt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hibit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lopidogrel</w:t>
      </w:r>
      <w:r w:rsidR="002E2BEA" w:rsidRPr="008B197A">
        <w:rPr>
          <w:rFonts w:ascii="Book Antiqua" w:hAnsi="Book Antiqua" w:cs="Book Antiqua"/>
          <w:color w:val="000000"/>
          <w:lang w:eastAsia="zh-CN"/>
        </w:rPr>
        <w:t xml:space="preserve"> (</w:t>
      </w:r>
      <w:r w:rsidRPr="008B197A">
        <w:rPr>
          <w:rFonts w:ascii="Book Antiqua" w:eastAsia="Book Antiqua" w:hAnsi="Book Antiqua" w:cs="Book Antiqua"/>
          <w:color w:val="000000"/>
        </w:rPr>
        <w:t>300/60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g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iti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i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giography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uidewir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alloon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lec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perator.</w:t>
      </w:r>
    </w:p>
    <w:p w14:paraId="0CD8BAC6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718205DC" w14:textId="6D40F43C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Study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definitions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endpoint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determination</w:t>
      </w:r>
    </w:p>
    <w:p w14:paraId="2427B126" w14:textId="37A368C1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Intraoper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ypoten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agno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cor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reshol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ystol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lo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su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SBP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low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9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mH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duc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aseli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B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4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mHg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ou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th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ypotens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ces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was defined 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sidu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ame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enos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&lt;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0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accor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isu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stimation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translesional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su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rad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gnifican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low-limit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sect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c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f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fin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scu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e.</w:t>
      </w:r>
    </w:p>
    <w:p w14:paraId="21C3CBC2" w14:textId="50475DBA" w:rsidR="00A77B3E" w:rsidRPr="008B197A" w:rsidRDefault="001626CE" w:rsidP="008B197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lastRenderedPageBreak/>
        <w:t>W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termin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 xml:space="preserve">the </w:t>
      </w:r>
      <w:r w:rsidRPr="008B197A">
        <w:rPr>
          <w:rFonts w:ascii="Book Antiqua" w:eastAsia="Book Antiqua" w:hAnsi="Book Antiqua" w:cs="Book Antiqua"/>
          <w:color w:val="000000"/>
        </w:rPr>
        <w:t>SYNTAX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c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dopt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YNTAX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li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c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lculat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http://www.syntaxscore.com/calculator/start.htm)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662AE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EuroSCORE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spective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evalu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ses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per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http://www.euroscore.org/calc.html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s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termin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 xml:space="preserve">the </w:t>
      </w:r>
      <w:r w:rsidRPr="008B197A">
        <w:rPr>
          <w:rFonts w:ascii="Book Antiqua" w:eastAsia="Book Antiqua" w:hAnsi="Book Antiqua" w:cs="Book Antiqua"/>
          <w:color w:val="000000"/>
        </w:rPr>
        <w:t>GRA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c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dopt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RA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li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c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lculat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https://www.merckmanuals.com/medical-calculators/GRACEScore.htm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aseli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aracteristic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2E2BEA" w:rsidRPr="008B197A">
        <w:rPr>
          <w:rFonts w:ascii="Book Antiqua" w:eastAsia="Book Antiqua" w:hAnsi="Book Antiqua" w:cs="Book Antiqua"/>
          <w:color w:val="000000"/>
        </w:rPr>
        <w:t>procedu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s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ces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ication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orde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Patient f</w:t>
      </w:r>
      <w:r w:rsidRPr="008B197A">
        <w:rPr>
          <w:rFonts w:ascii="Book Antiqua" w:eastAsia="Book Antiqua" w:hAnsi="Book Antiqua" w:cs="Book Antiqua"/>
          <w:color w:val="000000"/>
        </w:rPr>
        <w:t>ollow-u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 xml:space="preserve">consisted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ho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ll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or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iew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isits.</w:t>
      </w:r>
    </w:p>
    <w:p w14:paraId="6F6C99DB" w14:textId="04CCD172" w:rsidR="00A77B3E" w:rsidRPr="008B197A" w:rsidRDefault="001626CE" w:rsidP="000A3D35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or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orm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cor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lsink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clarat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I</w:t>
      </w:r>
      <w:r w:rsidRPr="008B197A">
        <w:rPr>
          <w:rFonts w:ascii="Book Antiqua" w:eastAsia="Book Antiqua" w:hAnsi="Book Antiqua" w:cs="Book Antiqua"/>
          <w:color w:val="000000"/>
        </w:rPr>
        <w:t>nform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btain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ro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a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rticip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study</w:t>
      </w:r>
      <w:r w:rsidRPr="008B197A">
        <w:rPr>
          <w:rFonts w:ascii="Book Antiqua" w:eastAsia="Book Antiqua" w:hAnsi="Book Antiqua" w:cs="Book Antiqua"/>
          <w:color w:val="000000"/>
        </w:rPr>
        <w:t>.</w:t>
      </w:r>
    </w:p>
    <w:p w14:paraId="3457523B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14FA7C06" w14:textId="67F546BA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Statistical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analysis</w:t>
      </w:r>
    </w:p>
    <w:p w14:paraId="6874BCCE" w14:textId="3D9F8065" w:rsidR="00A77B3E" w:rsidRPr="000A3D35" w:rsidRDefault="001626CE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>Resul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analyz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us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PSS</w:t>
      </w:r>
      <w:r w:rsidR="00023DA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6.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W</w:t>
      </w:r>
      <w:r w:rsidRPr="008B197A">
        <w:rPr>
          <w:rFonts w:ascii="Book Antiqua" w:eastAsia="Book Antiqua" w:hAnsi="Book Antiqua" w:cs="Book Antiqua"/>
          <w:color w:val="000000"/>
        </w:rPr>
        <w:t>indow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SPS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c.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icago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L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B47696" w:rsidRPr="008B197A">
        <w:rPr>
          <w:rFonts w:ascii="Book Antiqua" w:eastAsia="Book Antiqua" w:hAnsi="Book Antiqua" w:cs="Book Antiqua"/>
          <w:color w:val="000000"/>
        </w:rPr>
        <w:t>Uni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B47696" w:rsidRPr="008B197A">
        <w:rPr>
          <w:rFonts w:ascii="Book Antiqua" w:eastAsia="Book Antiqua" w:hAnsi="Book Antiqua" w:cs="Book Antiqua"/>
          <w:color w:val="000000"/>
        </w:rPr>
        <w:t>States</w:t>
      </w:r>
      <w:r w:rsidRPr="008B197A">
        <w:rPr>
          <w:rFonts w:ascii="Book Antiqua" w:eastAsia="Book Antiqua" w:hAnsi="Book Antiqua" w:cs="Book Antiqua"/>
          <w:color w:val="000000"/>
        </w:rPr>
        <w:t>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tegor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riabl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a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en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centag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unt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tinu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riabl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rm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tribu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>a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pres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±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D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ere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bnorma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tribu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riabl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E4BB4">
        <w:rPr>
          <w:rFonts w:ascii="Book Antiqua" w:eastAsia="Book Antiqua" w:hAnsi="Book Antiqua" w:cs="Book Antiqua"/>
          <w:color w:val="000000"/>
        </w:rPr>
        <w:t xml:space="preserve">are shown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EE4BB4">
        <w:rPr>
          <w:rFonts w:ascii="Book Antiqua" w:eastAsia="Book Antiqua" w:hAnsi="Book Antiqua" w:cs="Book Antiqua"/>
          <w:color w:val="000000"/>
        </w:rPr>
        <w:t>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interquarti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ange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isher’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ac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e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B43094" w:rsidRPr="008B197A">
        <w:rPr>
          <w:rFonts w:ascii="Book Antiqua" w:eastAsia="Book Antiqua" w:hAnsi="Book Antiqua" w:cs="Book Antiqua"/>
          <w:color w:val="000000"/>
        </w:rPr>
        <w:t>Pearson'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9C7BCD" w:rsidRPr="000A3D35">
        <w:rPr>
          <w:rFonts w:ascii="Book Antiqua" w:eastAsia="Book Antiqua" w:hAnsi="Book Antiqua" w:cs="Book Antiqua"/>
          <w:i/>
          <w:iCs/>
          <w:color w:val="000000"/>
        </w:rPr>
        <w:t>χ</w:t>
      </w:r>
      <w:r w:rsidR="009C7BCD" w:rsidRPr="000A3D35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9C7BCD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B43094" w:rsidRPr="008B197A">
        <w:rPr>
          <w:rFonts w:ascii="Book Antiqua" w:eastAsia="Book Antiqua" w:hAnsi="Book Antiqua" w:cs="Book Antiqua"/>
          <w:color w:val="000000"/>
        </w:rPr>
        <w:t>te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orm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ar</w:t>
      </w:r>
      <w:r w:rsidR="00EA2810">
        <w:rPr>
          <w:rFonts w:ascii="Book Antiqua" w:eastAsia="Book Antiqua" w:hAnsi="Book Antiqua" w:cs="Book Antiqua"/>
          <w:color w:val="000000"/>
        </w:rPr>
        <w:t>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tegor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ri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requencie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a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e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wo-side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color w:val="000000"/>
        </w:rPr>
        <w:t>P</w:t>
      </w:r>
      <w:r w:rsidR="00023DAA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value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&lt;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0.05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was conside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atistical</w:t>
      </w:r>
      <w:r w:rsidR="00EA2810">
        <w:rPr>
          <w:rFonts w:ascii="Book Antiqua" w:eastAsia="Book Antiqua" w:hAnsi="Book Antiqua" w:cs="Book Antiqua"/>
          <w:color w:val="000000"/>
        </w:rPr>
        <w:t>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gnifican</w:t>
      </w:r>
      <w:r w:rsidR="00EA2810">
        <w:rPr>
          <w:rFonts w:ascii="Book Antiqua" w:eastAsia="Book Antiqua" w:hAnsi="Book Antiqua" w:cs="Book Antiqua"/>
          <w:color w:val="000000"/>
        </w:rPr>
        <w:t>t</w:t>
      </w:r>
      <w:r w:rsidRPr="008B197A">
        <w:rPr>
          <w:rFonts w:ascii="Book Antiqua" w:eastAsia="Book Antiqua" w:hAnsi="Book Antiqua" w:cs="Book Antiqua"/>
          <w:color w:val="000000"/>
        </w:rPr>
        <w:t>.</w:t>
      </w:r>
    </w:p>
    <w:p w14:paraId="617C27BD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730D75FE" w14:textId="777777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66748689" w14:textId="713EF1FE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Baseline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9C7BCD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features</w:t>
      </w:r>
    </w:p>
    <w:p w14:paraId="1F5A19F3" w14:textId="78DA5873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T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show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aseli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lin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eatur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 xml:space="preserve">of </w:t>
      </w:r>
      <w:r w:rsidR="00B7781F">
        <w:rPr>
          <w:rFonts w:ascii="Book Antiqua" w:eastAsia="Book Antiqua" w:hAnsi="Book Antiqua" w:cs="Book Antiqua"/>
          <w:color w:val="000000"/>
        </w:rPr>
        <w:t xml:space="preserve">the </w:t>
      </w:r>
      <w:r w:rsidR="00EA2810">
        <w:rPr>
          <w:rFonts w:ascii="Book Antiqua" w:eastAsia="Book Antiqua" w:hAnsi="Book Antiqua" w:cs="Book Antiqua"/>
          <w:color w:val="000000"/>
        </w:rPr>
        <w:t xml:space="preserve">patients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underw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</w:t>
      </w:r>
      <w:r w:rsidR="00B43094" w:rsidRPr="008B197A">
        <w:rPr>
          <w:rFonts w:ascii="Book Antiqua" w:hAnsi="Book Antiqua" w:cs="Book Antiqua"/>
          <w:color w:val="000000"/>
          <w:lang w:eastAsia="zh-CN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ECMO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g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 xml:space="preserve">the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ang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 xml:space="preserve">from </w:t>
      </w:r>
      <w:r w:rsidRPr="008B197A">
        <w:rPr>
          <w:rFonts w:ascii="Book Antiqua" w:eastAsia="Book Antiqua" w:hAnsi="Book Antiqua" w:cs="Book Antiqua"/>
          <w:color w:val="000000"/>
        </w:rPr>
        <w:t>64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79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 xml:space="preserve">years </w:t>
      </w:r>
      <w:r w:rsidRPr="008B197A">
        <w:rPr>
          <w:rFonts w:ascii="Book Antiqua" w:eastAsia="Book Antiqua" w:hAnsi="Book Antiqua" w:cs="Book Antiqua"/>
          <w:color w:val="000000"/>
        </w:rPr>
        <w:t>(median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74</w:t>
      </w:r>
      <w:r w:rsidR="00EA2810">
        <w:rPr>
          <w:rFonts w:ascii="Book Antiqua" w:eastAsia="Book Antiqua" w:hAnsi="Book Antiqua" w:cs="Book Antiqua"/>
          <w:color w:val="000000"/>
        </w:rPr>
        <w:t xml:space="preserve"> years</w:t>
      </w:r>
      <w:r w:rsidRPr="008B197A">
        <w:rPr>
          <w:rFonts w:ascii="Book Antiqua" w:eastAsia="Book Antiqua" w:hAnsi="Book Antiqua" w:cs="Book Antiqua"/>
          <w:color w:val="000000"/>
        </w:rPr>
        <w:t>)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73.8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le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verag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od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s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dex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BMI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jec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rac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LVEF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5.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±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.4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kg/m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42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32%</w:t>
      </w:r>
      <w:r w:rsidR="00B43094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49%)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spectively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VEF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42</w:t>
      </w:r>
      <w:r w:rsidR="002E2BEA" w:rsidRPr="008B197A">
        <w:rPr>
          <w:rFonts w:ascii="Book Antiqua" w:eastAsia="Book Antiqua" w:hAnsi="Book Antiqua" w:cs="Book Antiqua"/>
          <w:color w:val="000000"/>
        </w:rPr>
        <w:t>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32</w:t>
      </w:r>
      <w:r w:rsidR="002E2BEA" w:rsidRPr="008B197A">
        <w:rPr>
          <w:rFonts w:ascii="Book Antiqua" w:eastAsia="Book Antiqua" w:hAnsi="Book Antiqua" w:cs="Book Antiqua"/>
          <w:color w:val="000000"/>
        </w:rPr>
        <w:t>%</w:t>
      </w:r>
      <w:r w:rsidR="00B43094" w:rsidRPr="008B197A">
        <w:rPr>
          <w:rFonts w:ascii="Book Antiqua" w:hAnsi="Book Antiqua" w:cs="Book Antiqua"/>
          <w:color w:val="000000"/>
          <w:lang w:eastAsia="zh-CN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49</w:t>
      </w:r>
      <w:r w:rsidR="002E2BEA" w:rsidRPr="008B197A">
        <w:rPr>
          <w:rFonts w:ascii="Book Antiqua" w:eastAsia="Book Antiqua" w:hAnsi="Book Antiqua" w:cs="Book Antiqua"/>
          <w:color w:val="000000"/>
        </w:rPr>
        <w:t>%)</w:t>
      </w:r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2.8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92642B" w:rsidRPr="008B197A">
        <w:rPr>
          <w:rFonts w:ascii="Book Antiqua" w:hAnsi="Book Antiqua" w:cs="Book Antiqua"/>
          <w:color w:val="000000"/>
          <w:lang w:eastAsia="zh-CN"/>
        </w:rPr>
        <w:t>=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0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 xml:space="preserve">a </w:t>
      </w:r>
      <w:r w:rsidRPr="008B197A">
        <w:rPr>
          <w:rFonts w:ascii="Book Antiqua" w:eastAsia="Book Antiqua" w:hAnsi="Book Antiqua" w:cs="Book Antiqua"/>
          <w:color w:val="000000"/>
        </w:rPr>
        <w:t>LVE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02047" w:rsidRPr="008B197A">
        <w:rPr>
          <w:rFonts w:ascii="Book Antiqua" w:eastAsia="宋体" w:hAnsi="Book Antiqua"/>
        </w:rPr>
        <w:t>≤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5%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pproximate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9.5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=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8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dmit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-elev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yocard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farct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wen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32.8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92642B"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yocard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farc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story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lev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18.0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 xml:space="preserve">had previously </w:t>
      </w:r>
      <w:r w:rsidRPr="008B197A">
        <w:rPr>
          <w:rFonts w:ascii="Book Antiqua" w:eastAsia="Book Antiqua" w:hAnsi="Book Antiqua" w:cs="Book Antiqua"/>
          <w:color w:val="000000"/>
        </w:rPr>
        <w:t>received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BG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YNTAX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lastRenderedPageBreak/>
        <w:t>sc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42.5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±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0.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ev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go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B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=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50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jor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ge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EuroSCORE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2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10</w:t>
      </w:r>
      <w:r w:rsidR="0092642B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15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o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gnos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RA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c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63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145</w:t>
      </w:r>
      <w:r w:rsidR="0092642B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195).</w:t>
      </w:r>
    </w:p>
    <w:p w14:paraId="5EA2537F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146A0F46" w14:textId="4BF51B74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Procedural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characteristics</w:t>
      </w:r>
    </w:p>
    <w:p w14:paraId="43D8A5A1" w14:textId="1D057156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Femoral</w:t>
      </w:r>
      <w:r w:rsidR="0092642B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femo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nul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orm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ifty-tw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85.2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phylac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f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ere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i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14.8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scu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wenty-f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41.9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underw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AB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sert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mplan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re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4.9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due 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vere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lcifi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sion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1.6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olera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ca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crea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fterloa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cessfu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orm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93.4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=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57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umb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mplan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w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1</w:t>
      </w:r>
      <w:r w:rsidR="0092642B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3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 xml:space="preserve">amount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tra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2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95</w:t>
      </w:r>
      <w:r w:rsidR="0092642B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161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L.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u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.6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1.2</w:t>
      </w:r>
      <w:r w:rsidR="0092642B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2.4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sidu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YNTAX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c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f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8.9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±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3.1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ou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B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="0092642B" w:rsidRPr="008B197A">
        <w:rPr>
          <w:rFonts w:ascii="Book Antiqua" w:hAnsi="Book Antiqua" w:cs="Book Antiqua"/>
          <w:color w:val="000000"/>
          <w:lang w:eastAsia="zh-CN"/>
        </w:rPr>
        <w:t>T</w:t>
      </w:r>
      <w:r w:rsidRPr="008B197A">
        <w:rPr>
          <w:rFonts w:ascii="Book Antiqua" w:eastAsia="Book Antiqua" w:hAnsi="Book Antiqua" w:cs="Book Antiqua"/>
          <w:color w:val="000000"/>
        </w:rPr>
        <w:t>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).</w:t>
      </w:r>
    </w:p>
    <w:p w14:paraId="6956E9FA" w14:textId="1F0EDD40" w:rsidR="00A77B3E" w:rsidRPr="008B197A" w:rsidRDefault="001626CE" w:rsidP="008B197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Fifte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24.6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perienc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raoper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ypotension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ge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orm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afe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creas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low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1.6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tegra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u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due 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w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trem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chemia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rrhag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ication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ccur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igh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13.1%)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EA2810">
        <w:rPr>
          <w:rFonts w:ascii="Book Antiqua" w:eastAsia="Book Antiqua" w:hAnsi="Book Antiqua" w:cs="Book Antiqua"/>
          <w:color w:val="000000"/>
        </w:rPr>
        <w:t>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x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 xml:space="preserve">of these patients </w:t>
      </w:r>
      <w:r w:rsidRPr="008B197A">
        <w:rPr>
          <w:rFonts w:ascii="Book Antiqua" w:eastAsia="Book Antiqua" w:hAnsi="Book Antiqua" w:cs="Book Antiqua"/>
          <w:color w:val="000000"/>
        </w:rPr>
        <w:t>requi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lo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ransfu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9.8%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ng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a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13</w:t>
      </w:r>
      <w:r w:rsidR="0092642B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29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9D46D6" w:rsidRPr="008B197A">
        <w:rPr>
          <w:rFonts w:ascii="Book Antiqua" w:hAnsi="Book Antiqua" w:cs="Book Antiqua"/>
          <w:color w:val="000000"/>
          <w:lang w:eastAsia="zh-CN"/>
        </w:rPr>
        <w:t>d</w:t>
      </w:r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i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sta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7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3</w:t>
      </w:r>
      <w:r w:rsidR="0092642B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18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9D46D6" w:rsidRPr="008B197A">
        <w:rPr>
          <w:rFonts w:ascii="Book Antiqua" w:hAnsi="Book Antiqua" w:cs="Book Antiqua"/>
          <w:color w:val="000000"/>
          <w:lang w:eastAsia="zh-CN"/>
        </w:rPr>
        <w:t>d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spitaliz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EA2810">
        <w:rPr>
          <w:rFonts w:ascii="Book Antiqua" w:eastAsia="Book Antiqua" w:hAnsi="Book Antiqua" w:cs="Book Antiqua"/>
          <w:color w:val="000000"/>
        </w:rPr>
        <w:t>cos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BE3BD3" w:rsidRPr="00D31921">
        <w:rPr>
          <w:rFonts w:ascii="Book Antiqua" w:hAnsi="Book Antiqua" w:hint="eastAsia"/>
        </w:rPr>
        <w:t>¥</w:t>
      </w:r>
      <w:r w:rsidRPr="008B197A">
        <w:rPr>
          <w:rFonts w:ascii="Book Antiqua" w:eastAsia="Book Antiqua" w:hAnsi="Book Antiqua" w:cs="Book Antiqua"/>
          <w:color w:val="000000"/>
        </w:rPr>
        <w:t>153</w:t>
      </w:r>
      <w:r w:rsidR="00BE3BD3">
        <w:rPr>
          <w:rFonts w:ascii="Book Antiqua" w:hAnsi="Book Antiqua" w:cs="Book Antiqua" w:hint="eastAsia"/>
          <w:color w:val="000000"/>
          <w:lang w:eastAsia="zh-CN"/>
        </w:rPr>
        <w:t>00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="00BE3BD3" w:rsidRPr="00D31921">
        <w:rPr>
          <w:rFonts w:ascii="Book Antiqua" w:hAnsi="Book Antiqua" w:hint="eastAsia"/>
        </w:rPr>
        <w:t>¥</w:t>
      </w:r>
      <w:r w:rsidRPr="008B197A">
        <w:rPr>
          <w:rFonts w:ascii="Book Antiqua" w:eastAsia="Book Antiqua" w:hAnsi="Book Antiqua" w:cs="Book Antiqua"/>
          <w:color w:val="000000"/>
        </w:rPr>
        <w:t>118</w:t>
      </w:r>
      <w:r w:rsidR="00BE3BD3">
        <w:rPr>
          <w:rFonts w:ascii="Book Antiqua" w:hAnsi="Book Antiqua" w:cs="Book Antiqua" w:hint="eastAsia"/>
          <w:color w:val="000000"/>
          <w:lang w:eastAsia="zh-CN"/>
        </w:rPr>
        <w:t>000</w:t>
      </w:r>
      <w:r w:rsidR="0092642B" w:rsidRPr="008B197A">
        <w:rPr>
          <w:rFonts w:ascii="Book Antiqua" w:eastAsia="Book Antiqua" w:hAnsi="Book Antiqua" w:cs="Book Antiqua"/>
          <w:color w:val="000000"/>
        </w:rPr>
        <w:t>-</w:t>
      </w:r>
      <w:r w:rsidR="00BE3BD3" w:rsidRPr="00D31921">
        <w:rPr>
          <w:rFonts w:ascii="Book Antiqua" w:hAnsi="Book Antiqua" w:hint="eastAsia"/>
        </w:rPr>
        <w:t>¥</w:t>
      </w:r>
      <w:r w:rsidRPr="008B197A">
        <w:rPr>
          <w:rFonts w:ascii="Book Antiqua" w:eastAsia="Book Antiqua" w:hAnsi="Book Antiqua" w:cs="Book Antiqua"/>
          <w:color w:val="000000"/>
        </w:rPr>
        <w:t>216</w:t>
      </w:r>
      <w:r w:rsidR="00BE3BD3">
        <w:rPr>
          <w:rFonts w:ascii="Book Antiqua" w:hAnsi="Book Antiqua" w:cs="Book Antiqua" w:hint="eastAsia"/>
          <w:color w:val="000000"/>
          <w:lang w:eastAsia="zh-CN"/>
        </w:rPr>
        <w:t>000</w:t>
      </w:r>
      <w:r w:rsidRPr="008B197A">
        <w:rPr>
          <w:rFonts w:ascii="Book Antiqua" w:eastAsia="Book Antiqua" w:hAnsi="Book Antiqua" w:cs="Book Antiqua"/>
          <w:color w:val="000000"/>
        </w:rPr>
        <w:t>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92642B" w:rsidRPr="008B197A">
        <w:rPr>
          <w:rFonts w:ascii="Book Antiqua" w:eastAsia="Book Antiqua" w:hAnsi="Book Antiqua" w:cs="Book Antiqua"/>
          <w:color w:val="000000"/>
        </w:rPr>
        <w:t>(approximate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BE3BD3" w:rsidRPr="00D31921">
        <w:rPr>
          <w:rFonts w:ascii="Book Antiqua" w:hAnsi="Book Antiqua"/>
        </w:rPr>
        <w:t>$</w:t>
      </w:r>
      <w:r w:rsidR="0092642B" w:rsidRPr="008B197A">
        <w:rPr>
          <w:rFonts w:ascii="Book Antiqua" w:eastAsia="Book Antiqua" w:hAnsi="Book Antiqua" w:cs="Book Antiqua"/>
          <w:color w:val="000000"/>
        </w:rPr>
        <w:t>24</w:t>
      </w:r>
      <w:r w:rsidRPr="008B197A">
        <w:rPr>
          <w:rFonts w:ascii="Book Antiqua" w:eastAsia="Book Antiqua" w:hAnsi="Book Antiqua" w:cs="Book Antiqua"/>
          <w:color w:val="000000"/>
        </w:rPr>
        <w:t>000).</w:t>
      </w:r>
    </w:p>
    <w:p w14:paraId="465B0984" w14:textId="77777777" w:rsidR="00A77B3E" w:rsidRPr="008B197A" w:rsidRDefault="00A77B3E" w:rsidP="00BE3BD3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D88E3CC" w14:textId="23645563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Clinical</w:t>
      </w:r>
      <w:r w:rsidR="00D93FC7"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i/>
          <w:iCs/>
          <w:color w:val="000000"/>
        </w:rPr>
        <w:t>outcomes</w:t>
      </w:r>
    </w:p>
    <w:p w14:paraId="7797D097" w14:textId="6F65A335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-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3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=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4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ich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u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ck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D06DF6" w:rsidRPr="008B197A">
        <w:rPr>
          <w:rFonts w:ascii="Book Antiqua" w:hAnsi="Book Antiqua" w:cs="Book Antiqua"/>
          <w:color w:val="000000"/>
          <w:lang w:eastAsia="zh-CN"/>
        </w:rPr>
        <w:t>thre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>due 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p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ck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cumb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ar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rombosi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ost-oper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ereb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farc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ccur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u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6.6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ca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ypoperfu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u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p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ck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veral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1.1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e-ye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llow-up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phylac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=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52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 xml:space="preserve">resulted in </w:t>
      </w:r>
      <w:r w:rsidRPr="008B197A">
        <w:rPr>
          <w:rFonts w:ascii="Book Antiqua" w:eastAsia="Book Antiqua" w:hAnsi="Book Antiqua" w:cs="Book Antiqua"/>
          <w:color w:val="000000"/>
        </w:rPr>
        <w:t>low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-</w:t>
      </w:r>
      <w:r w:rsidRPr="008B197A">
        <w:rPr>
          <w:rFonts w:ascii="Book Antiqua" w:eastAsia="Book Antiqua" w:hAnsi="Book Antiqua" w:cs="Book Antiqua"/>
          <w:color w:val="000000"/>
        </w:rPr>
        <w:lastRenderedPageBreak/>
        <w:t>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13.5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D06DF6" w:rsidRPr="008B197A">
        <w:rPr>
          <w:rFonts w:ascii="Book Antiqua" w:hAnsi="Book Antiqua" w:cs="Book Antiqua"/>
          <w:i/>
          <w:color w:val="000000"/>
          <w:lang w:eastAsia="zh-CN"/>
        </w:rPr>
        <w:t>v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77.8%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=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0.000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-ye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21.2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color w:val="000000"/>
        </w:rPr>
        <w:t>v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77.8%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=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0.002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a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scu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.</w:t>
      </w:r>
    </w:p>
    <w:p w14:paraId="162A15A3" w14:textId="31BDD169" w:rsidR="00A77B3E" w:rsidRPr="008B197A" w:rsidRDefault="001626CE" w:rsidP="008B197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at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45.9%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llow-u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8.6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8.6</w:t>
      </w:r>
      <w:r w:rsidR="00D06DF6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62.1)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="00131A50" w:rsidRPr="008B197A">
        <w:rPr>
          <w:rFonts w:ascii="Book Antiqua" w:hAnsi="Book Antiqua" w:cs="Book Antiqua"/>
          <w:color w:val="000000"/>
          <w:lang w:eastAsia="zh-CN"/>
        </w:rPr>
        <w:t>mo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w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3.3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qui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urth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asculariz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w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st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gin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e-ye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llow-up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>One 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-admit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>due 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ymptoma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a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ailu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="00D06DF6" w:rsidRPr="008B197A">
        <w:rPr>
          <w:rFonts w:ascii="Book Antiqua" w:hAnsi="Book Antiqua" w:cs="Book Antiqua"/>
          <w:color w:val="000000"/>
          <w:lang w:eastAsia="zh-CN"/>
        </w:rPr>
        <w:t>T</w:t>
      </w:r>
      <w:r w:rsidRPr="008B197A">
        <w:rPr>
          <w:rFonts w:ascii="Book Antiqua" w:eastAsia="Book Antiqua" w:hAnsi="Book Antiqua" w:cs="Book Antiqua"/>
          <w:color w:val="000000"/>
        </w:rPr>
        <w:t>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).</w:t>
      </w:r>
    </w:p>
    <w:p w14:paraId="678CCD87" w14:textId="77777777" w:rsidR="00A77B3E" w:rsidRPr="008B197A" w:rsidRDefault="00A77B3E" w:rsidP="00BE3BD3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FB5A08B" w14:textId="777777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15DCA893" w14:textId="52CF51CE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Ba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sult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ide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af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mis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vi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ur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low</w:t>
      </w:r>
      <w:r w:rsidR="00AC5A20">
        <w:rPr>
          <w:rFonts w:ascii="Book Antiqua" w:eastAsia="Book Antiqua" w:hAnsi="Book Antiqua" w:cs="Book Antiqua"/>
          <w:color w:val="000000"/>
        </w:rPr>
        <w:t>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ffic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im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et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 xml:space="preserve">the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cedu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fou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ypoten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>occurs</w:t>
      </w:r>
      <w:r w:rsidRPr="008B197A">
        <w:rPr>
          <w:rFonts w:ascii="Book Antiqua" w:eastAsia="Book Antiqua" w:hAnsi="Book Antiqua" w:cs="Book Antiqua"/>
          <w:color w:val="000000"/>
        </w:rPr>
        <w:t>.</w:t>
      </w:r>
    </w:p>
    <w:p w14:paraId="4D3BCC18" w14:textId="54A7C795" w:rsidR="00A77B3E" w:rsidRPr="00D8123E" w:rsidRDefault="001626CE" w:rsidP="008B197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api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velopm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echnolog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 xml:space="preserve">being treated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worldwide</w:t>
      </w:r>
      <w:r w:rsidR="002E7AF2"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2E7AF2" w:rsidRPr="008B197A">
        <w:rPr>
          <w:rFonts w:ascii="Book Antiqua" w:eastAsia="Book Antiqua" w:hAnsi="Book Antiqua" w:cs="Book Antiqua"/>
          <w:color w:val="000000"/>
          <w:vertAlign w:val="superscript"/>
        </w:rPr>
        <w:t>1,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662AE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>H</w:t>
      </w:r>
      <w:r w:rsidRPr="008B197A">
        <w:rPr>
          <w:rFonts w:ascii="Book Antiqua" w:eastAsia="Book Antiqua" w:hAnsi="Book Antiqua" w:cs="Book Antiqua"/>
          <w:color w:val="000000"/>
        </w:rPr>
        <w:t>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>u</w:t>
      </w:r>
      <w:r w:rsidR="00AC5A20" w:rsidRPr="008B197A">
        <w:rPr>
          <w:rFonts w:ascii="Book Antiqua" w:eastAsia="Book Antiqua" w:hAnsi="Book Antiqua" w:cs="Book Antiqua"/>
          <w:color w:val="000000"/>
        </w:rPr>
        <w:t>sually</w:t>
      </w:r>
      <w:r w:rsidR="00AC5A20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fin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re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pects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2E7AF2" w:rsidRPr="008B197A">
        <w:rPr>
          <w:rFonts w:ascii="Book Antiqua" w:hAnsi="Book Antiqua" w:cs="Book Antiqua"/>
          <w:color w:val="000000"/>
          <w:lang w:eastAsia="zh-CN"/>
        </w:rPr>
        <w:t>P</w:t>
      </w:r>
      <w:r w:rsidRPr="008B197A">
        <w:rPr>
          <w:rFonts w:ascii="Book Antiqua" w:eastAsia="Book Antiqua" w:hAnsi="Book Antiqua" w:cs="Book Antiqua"/>
          <w:color w:val="000000"/>
        </w:rPr>
        <w:t>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aracteristic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aracteristics</w:t>
      </w:r>
      <w:r w:rsidR="002E7AF2" w:rsidRPr="008B197A">
        <w:rPr>
          <w:rFonts w:ascii="Book Antiqua" w:hAnsi="Book Antiqua" w:cs="Book Antiqua"/>
          <w:color w:val="000000"/>
          <w:lang w:eastAsia="zh-CN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lin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presentation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662AE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-1</w:t>
      </w:r>
      <w:r w:rsidR="00F662AE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aracteristic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o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re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alleng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logis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ca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-procedu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ication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u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s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ca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o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 xml:space="preserve">elderly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ve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orbiditi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clu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5E2021" w:rsidRPr="008B197A">
        <w:rPr>
          <w:rFonts w:ascii="Book Antiqua" w:hAnsi="Book Antiqua" w:cs="Book Antiqua"/>
          <w:color w:val="000000"/>
          <w:lang w:eastAsia="zh-CN"/>
        </w:rPr>
        <w:t>DM</w:t>
      </w:r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ypertension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i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yocard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farction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KD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ri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phe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er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order</w:t>
      </w:r>
      <w:r w:rsidR="00AC5A20">
        <w:rPr>
          <w:rFonts w:ascii="Book Antiqua" w:eastAsia="Book Antiqua" w:hAnsi="Book Antiqua" w:cs="Book Antiqua"/>
          <w:color w:val="000000"/>
        </w:rPr>
        <w:t>s</w:t>
      </w:r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ysfunct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atom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ex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e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YNTAX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c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g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erven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fficult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eover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ut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yndrom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</w:t>
      </w:r>
      <w:r w:rsidR="00AC5A20">
        <w:rPr>
          <w:rFonts w:ascii="Book Antiqua" w:eastAsia="Book Antiqua" w:hAnsi="Book Antiqua" w:cs="Book Antiqua"/>
          <w:color w:val="000000"/>
        </w:rPr>
        <w:t>RA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c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i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dic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o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>in</w:t>
      </w:r>
      <w:r w:rsidR="00AC5A20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patients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662AE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</w:p>
    <w:p w14:paraId="0A119382" w14:textId="67DC9FB9" w:rsidR="00A77B3E" w:rsidRPr="008B197A" w:rsidRDefault="001626CE" w:rsidP="008B197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asculariz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inimiz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favor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lin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v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mprov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f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quality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662AE">
        <w:rPr>
          <w:rFonts w:ascii="Book Antiqua" w:eastAsia="Book Antiqua" w:hAnsi="Book Antiqua" w:cs="Book Antiqua"/>
          <w:color w:val="000000"/>
          <w:vertAlign w:val="superscript"/>
        </w:rPr>
        <w:t>19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-2</w:t>
      </w:r>
      <w:r w:rsidR="00F662AE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lect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asculariz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rategi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BG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ul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>perform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a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ea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ider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o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isk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benefits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F662AE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gges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ist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yocard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asculariz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uidelines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2</w:t>
      </w:r>
      <w:r w:rsidR="00F662AE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atomica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ex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namel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protec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ree-vesse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 xml:space="preserve">vessel </w:t>
      </w:r>
      <w:r w:rsidRPr="008B197A">
        <w:rPr>
          <w:rFonts w:ascii="Book Antiqua" w:eastAsia="Book Antiqua" w:hAnsi="Book Antiqua" w:cs="Book Antiqua"/>
          <w:color w:val="000000"/>
        </w:rPr>
        <w:t>disease)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B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ide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ir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oi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reat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 xml:space="preserve">a </w:t>
      </w:r>
      <w:r w:rsidRPr="008B197A">
        <w:rPr>
          <w:rFonts w:ascii="Book Antiqua" w:eastAsia="Book Antiqua" w:hAnsi="Book Antiqua" w:cs="Book Antiqua"/>
          <w:color w:val="000000"/>
        </w:rPr>
        <w:t>SYNTAX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c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>more than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2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wever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B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ommend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railt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v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lastRenderedPageBreak/>
        <w:t>underly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C5A20">
        <w:rPr>
          <w:rFonts w:ascii="Book Antiqua" w:eastAsia="Book Antiqua" w:hAnsi="Book Antiqua" w:cs="Book Antiqua"/>
          <w:color w:val="000000"/>
        </w:rPr>
        <w:t xml:space="preserve">a </w:t>
      </w:r>
      <w:r w:rsidRPr="008B197A">
        <w:rPr>
          <w:rFonts w:ascii="Book Antiqua" w:eastAsia="Book Antiqua" w:hAnsi="Book Antiqua" w:cs="Book Antiqua"/>
          <w:color w:val="000000"/>
        </w:rPr>
        <w:t>pri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sto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ge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u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ostoper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empor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chan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irculato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MCS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ul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ide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oth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p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.</w:t>
      </w:r>
    </w:p>
    <w:p w14:paraId="5F548D15" w14:textId="5D7D5CB3" w:rsidR="00A77B3E" w:rsidRPr="008B197A" w:rsidRDefault="001626CE" w:rsidP="008B197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ent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cutane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C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strum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TandemHeart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ul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u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j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bjectiv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clu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loading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irculato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nd-org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usion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perfusion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 xml:space="preserve">The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vi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xial-flow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um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vid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.5</w:t>
      </w:r>
      <w:r w:rsidR="002E7AF2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5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pu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apid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creas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loa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r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015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2E7AF2" w:rsidRPr="008B197A">
        <w:rPr>
          <w:rFonts w:ascii="Book Antiqua" w:hAnsi="Book Antiqua" w:cs="Book Antiqua"/>
          <w:color w:val="000000"/>
          <w:lang w:eastAsia="zh-CN"/>
        </w:rPr>
        <w:t>United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="002E7AF2" w:rsidRPr="008B197A">
        <w:rPr>
          <w:rFonts w:ascii="Book Antiqua" w:hAnsi="Book Antiqua" w:cs="Book Antiqua"/>
          <w:color w:val="000000"/>
          <w:lang w:eastAsia="zh-CN"/>
        </w:rPr>
        <w:t>Stat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ru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dministr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ppro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.5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ransito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vi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>undergo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 xml:space="preserve">the </w:t>
      </w:r>
      <w:r w:rsidRPr="008B197A">
        <w:rPr>
          <w:rFonts w:ascii="Book Antiqua" w:eastAsia="Book Antiqua" w:hAnsi="Book Antiqua" w:cs="Book Antiqua"/>
          <w:color w:val="000000"/>
        </w:rPr>
        <w:t>PROTEC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ri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 xml:space="preserve">of </w:t>
      </w:r>
      <w:r w:rsidRPr="008B197A">
        <w:rPr>
          <w:rFonts w:ascii="Book Antiqua" w:eastAsia="Book Antiqua" w:hAnsi="Book Antiqua" w:cs="Book Antiqua"/>
          <w:color w:val="000000"/>
        </w:rPr>
        <w:t>studi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.5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f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avor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ur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t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o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25911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AB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2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,2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om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i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orm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 xml:space="preserve">a </w:t>
      </w:r>
      <w:r w:rsidRPr="008B197A">
        <w:rPr>
          <w:rFonts w:ascii="Book Antiqua" w:eastAsia="Book Antiqua" w:hAnsi="Book Antiqua" w:cs="Book Antiqua"/>
          <w:color w:val="000000"/>
        </w:rPr>
        <w:t>large-samp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z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l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 xml:space="preserve">a </w:t>
      </w:r>
      <w:r w:rsidRPr="008B197A">
        <w:rPr>
          <w:rFonts w:ascii="Book Antiqua" w:eastAsia="Book Antiqua" w:hAnsi="Book Antiqua" w:cs="Book Antiqua"/>
          <w:color w:val="000000"/>
        </w:rPr>
        <w:t>high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ciden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ffec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ss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lee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mo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MCS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,2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urthermor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pplic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soci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costs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,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29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urrentl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>co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2E7AF2"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 xml:space="preserve">the </w:t>
      </w:r>
      <w:proofErr w:type="spellStart"/>
      <w:r w:rsidR="002E7AF2"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2E7AF2" w:rsidRPr="008B197A">
        <w:rPr>
          <w:rFonts w:ascii="Book Antiqua" w:eastAsia="Book Antiqua" w:hAnsi="Book Antiqua" w:cs="Book Antiqua"/>
          <w:color w:val="000000"/>
        </w:rPr>
        <w:t>devi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2E7AF2"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BE3BD3" w:rsidRPr="00D31921">
        <w:rPr>
          <w:rFonts w:ascii="Book Antiqua" w:hAnsi="Book Antiqua"/>
        </w:rPr>
        <w:t>$</w:t>
      </w:r>
      <w:r w:rsidR="002E7AF2" w:rsidRPr="008B197A">
        <w:rPr>
          <w:rFonts w:ascii="Book Antiqua" w:eastAsia="Book Antiqua" w:hAnsi="Book Antiqua" w:cs="Book Antiqua"/>
          <w:color w:val="000000"/>
        </w:rPr>
        <w:t>37</w:t>
      </w:r>
      <w:r w:rsidRPr="008B197A">
        <w:rPr>
          <w:rFonts w:ascii="Book Antiqua" w:eastAsia="Book Antiqua" w:hAnsi="Book Antiqua" w:cs="Book Antiqua"/>
          <w:color w:val="000000"/>
        </w:rPr>
        <w:t>000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approximate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BE3BD3" w:rsidRPr="00D31921">
        <w:rPr>
          <w:rFonts w:ascii="Book Antiqua" w:hAnsi="Book Antiqua" w:hint="eastAsia"/>
        </w:rPr>
        <w:t>¥</w:t>
      </w:r>
      <w:r w:rsidRPr="008B197A">
        <w:rPr>
          <w:rFonts w:ascii="Book Antiqua" w:eastAsia="Book Antiqua" w:hAnsi="Book Antiqua" w:cs="Book Antiqua"/>
          <w:color w:val="000000"/>
        </w:rPr>
        <w:t>240</w:t>
      </w:r>
      <w:r w:rsidR="00BE3BD3">
        <w:rPr>
          <w:rFonts w:ascii="Book Antiqua" w:hAnsi="Book Antiqua" w:cs="Book Antiqua" w:hint="eastAsia"/>
          <w:color w:val="000000"/>
          <w:lang w:eastAsia="zh-CN"/>
        </w:rPr>
        <w:t>000</w:t>
      </w:r>
      <w:r w:rsidRPr="008B197A">
        <w:rPr>
          <w:rFonts w:ascii="Book Antiqua" w:eastAsia="Book Antiqua" w:hAnsi="Book Antiqua" w:cs="Book Antiqua"/>
          <w:color w:val="000000"/>
        </w:rPr>
        <w:t>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ina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i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remend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urd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specia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velop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untrie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refor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ul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ide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tern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 xml:space="preserve">the </w:t>
      </w:r>
      <w:r w:rsidRPr="008B197A">
        <w:rPr>
          <w:rFonts w:ascii="Book Antiqua" w:eastAsia="Book Antiqua" w:hAnsi="Book Antiqua" w:cs="Book Antiqua"/>
          <w:color w:val="000000"/>
        </w:rPr>
        <w:t>MC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vi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.</w:t>
      </w:r>
    </w:p>
    <w:p w14:paraId="49B55AEF" w14:textId="61DCE8DA" w:rsidR="00A77B3E" w:rsidRPr="008B197A" w:rsidRDefault="001626CE" w:rsidP="008B197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>is 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tracorpore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f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i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vi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rt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spirato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irculato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rin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lleagu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 xml:space="preserve">a </w:t>
      </w:r>
      <w:r w:rsidRPr="008B197A">
        <w:rPr>
          <w:rFonts w:ascii="Book Antiqua" w:eastAsia="Book Antiqua" w:hAnsi="Book Antiqua" w:cs="Book Antiqua"/>
          <w:color w:val="000000"/>
        </w:rPr>
        <w:t>few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e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phylac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-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w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o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rt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outcome</w:t>
      </w:r>
      <w:r w:rsidR="004B4259">
        <w:rPr>
          <w:rFonts w:ascii="Book Antiqua" w:eastAsia="Book Antiqua" w:hAnsi="Book Antiqua" w:cs="Book Antiqua"/>
          <w:color w:val="000000"/>
        </w:rPr>
        <w:t>s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alvato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coworkers</w:t>
      </w:r>
      <w:r w:rsidR="002E7AF2"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2E7AF2" w:rsidRPr="008B197A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2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 xml:space="preserve">who </w:t>
      </w:r>
      <w:r w:rsidRPr="008B197A">
        <w:rPr>
          <w:rFonts w:ascii="Book Antiqua" w:eastAsia="Book Antiqua" w:hAnsi="Book Antiqua" w:cs="Book Antiqua"/>
          <w:color w:val="000000"/>
        </w:rPr>
        <w:t>under</w:t>
      </w:r>
      <w:r w:rsidR="004B4259">
        <w:rPr>
          <w:rFonts w:ascii="Book Antiqua" w:eastAsia="Book Antiqua" w:hAnsi="Book Antiqua" w:cs="Book Antiqua"/>
          <w:color w:val="000000"/>
        </w:rPr>
        <w:t xml:space="preserve">went </w:t>
      </w:r>
      <w:r w:rsidRPr="008B197A">
        <w:rPr>
          <w:rFonts w:ascii="Book Antiqua" w:eastAsia="Book Antiqua" w:hAnsi="Book Antiqua" w:cs="Book Antiqua"/>
          <w:color w:val="000000"/>
        </w:rPr>
        <w:t>elec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-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B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 xml:space="preserve">who </w:t>
      </w:r>
      <w:r w:rsidRPr="008B197A">
        <w:rPr>
          <w:rFonts w:ascii="Book Antiqua" w:eastAsia="Book Antiqua" w:hAnsi="Book Antiqua" w:cs="Book Antiqua"/>
          <w:color w:val="000000"/>
        </w:rPr>
        <w:t>achie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avor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mmediat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id</w:t>
      </w:r>
      <w:r w:rsidR="002E7AF2" w:rsidRPr="008B197A">
        <w:rPr>
          <w:rFonts w:ascii="Book Antiqua" w:hAnsi="Book Antiqua" w:cs="Book Antiqua"/>
          <w:color w:val="000000"/>
          <w:lang w:eastAsia="zh-CN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wever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-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4B4259">
        <w:rPr>
          <w:rFonts w:ascii="Book Antiqua" w:eastAsia="Book Antiqua" w:hAnsi="Book Antiqua" w:cs="Book Antiqua"/>
          <w:color w:val="000000"/>
        </w:rPr>
        <w:t xml:space="preserve">yet </w:t>
      </w:r>
      <w:r w:rsidRPr="008B197A">
        <w:rPr>
          <w:rFonts w:ascii="Book Antiqua" w:eastAsia="Book Antiqua" w:hAnsi="Book Antiqua" w:cs="Book Antiqua"/>
          <w:color w:val="000000"/>
        </w:rPr>
        <w:t>be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orte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>demonstr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ork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easibl</w:t>
      </w:r>
      <w:r w:rsidR="00381B49">
        <w:rPr>
          <w:rFonts w:ascii="Book Antiqua" w:eastAsia="Book Antiqua" w:hAnsi="Book Antiqua" w:cs="Book Antiqua"/>
          <w:color w:val="000000"/>
        </w:rPr>
        <w:t>e 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>and can lead 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o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a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ccur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9.5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=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8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</w:t>
      </w:r>
      <w:r w:rsidR="00381B49">
        <w:rPr>
          <w:rFonts w:ascii="Book Antiqua" w:eastAsia="Book Antiqua" w:hAnsi="Book Antiqua" w:cs="Book Antiqua"/>
          <w:color w:val="000000"/>
        </w:rPr>
        <w:t>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llow-u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im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8.6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8.6</w:t>
      </w:r>
      <w:r w:rsidR="002F69A3" w:rsidRPr="008B197A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62.1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131A50" w:rsidRPr="008B197A">
        <w:rPr>
          <w:rFonts w:ascii="Book Antiqua" w:hAnsi="Book Antiqua" w:cs="Book Antiqua"/>
          <w:color w:val="000000"/>
          <w:lang w:eastAsia="zh-CN"/>
        </w:rPr>
        <w:t>m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v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>occur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year.</w:t>
      </w:r>
    </w:p>
    <w:p w14:paraId="4D6E69C6" w14:textId="61910518" w:rsidR="00A77B3E" w:rsidRPr="008B197A" w:rsidRDefault="001626CE" w:rsidP="008B197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lastRenderedPageBreak/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>can result 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stabi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ur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per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d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specia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 xml:space="preserve">when </w:t>
      </w:r>
      <w:r w:rsidRPr="008B197A">
        <w:rPr>
          <w:rFonts w:ascii="Book Antiqua" w:eastAsia="Book Antiqua" w:hAnsi="Book Antiqua" w:cs="Book Antiqua"/>
          <w:color w:val="000000"/>
        </w:rPr>
        <w:t>manag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ex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atom</w:t>
      </w:r>
      <w:r w:rsidR="00381B49">
        <w:rPr>
          <w:rFonts w:ascii="Book Antiqua" w:eastAsia="Book Antiqua" w:hAnsi="Book Antiqua" w:cs="Book Antiqua"/>
          <w:color w:val="000000"/>
        </w:rPr>
        <w:t>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Pr="008B197A">
        <w:rPr>
          <w:rFonts w:ascii="Book Antiqua" w:eastAsia="Book Antiqua" w:hAnsi="Book Antiqua" w:cs="Book Antiqua"/>
          <w:i/>
          <w:color w:val="000000"/>
        </w:rPr>
        <w:t>i.e.</w:t>
      </w:r>
      <w:r w:rsidR="009C7BCD" w:rsidRPr="008B197A">
        <w:rPr>
          <w:rFonts w:ascii="Book Antiqua" w:eastAsia="Book Antiqua" w:hAnsi="Book Antiqua" w:cs="Book Antiqua"/>
          <w:i/>
          <w:color w:val="000000"/>
        </w:rPr>
        <w:t>,</w:t>
      </w:r>
      <w:r w:rsidR="00D93FC7" w:rsidRPr="008B197A">
        <w:rPr>
          <w:rFonts w:ascii="Book Antiqua" w:hAnsi="Book Antiqua" w:cs="Book Antiqua"/>
          <w:color w:val="000000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gener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aphen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raft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protec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 xml:space="preserve">vessel </w:t>
      </w:r>
      <w:r w:rsidRPr="008B197A">
        <w:rPr>
          <w:rFonts w:ascii="Book Antiqua" w:eastAsia="Book Antiqua" w:hAnsi="Book Antiqua" w:cs="Book Antiqua"/>
          <w:color w:val="000000"/>
        </w:rPr>
        <w:t>diseas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a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duit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vere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lcifi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sion</w:t>
      </w:r>
      <w:r w:rsidR="00381B49">
        <w:rPr>
          <w:rFonts w:ascii="Book Antiqua" w:eastAsia="Book Antiqua" w:hAnsi="Book Antiqua" w:cs="Book Antiqua"/>
          <w:color w:val="000000"/>
        </w:rPr>
        <w:t>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e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otation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therectom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 xml:space="preserve">and </w:t>
      </w:r>
      <w:r w:rsidRPr="008B197A">
        <w:rPr>
          <w:rFonts w:ascii="Book Antiqua" w:eastAsia="Book Antiqua" w:hAnsi="Book Antiqua" w:cs="Book Antiqua"/>
          <w:color w:val="000000"/>
        </w:rPr>
        <w:t>C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ultivesse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5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24.6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perienc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raoper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ypoten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f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 xml:space="preserve">a </w:t>
      </w:r>
      <w:r w:rsidRPr="008B197A">
        <w:rPr>
          <w:rFonts w:ascii="Book Antiqua" w:eastAsia="Book Antiqua" w:hAnsi="Book Antiqua" w:cs="Book Antiqua"/>
          <w:color w:val="000000"/>
        </w:rPr>
        <w:t>guidewi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 xml:space="preserve">was placed </w:t>
      </w:r>
      <w:r w:rsidRPr="008B197A">
        <w:rPr>
          <w:rFonts w:ascii="Book Antiqua" w:eastAsia="Book Antiqua" w:hAnsi="Book Antiqua" w:cs="Book Antiqua"/>
          <w:color w:val="000000"/>
        </w:rPr>
        <w:t>throug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25911">
        <w:rPr>
          <w:rFonts w:ascii="Book Antiqua" w:eastAsia="Book Antiqua" w:hAnsi="Book Antiqua" w:cs="Book Antiqua"/>
          <w:color w:val="000000"/>
        </w:rPr>
        <w:t xml:space="preserve">the </w:t>
      </w:r>
      <w:r w:rsidRPr="008B197A">
        <w:rPr>
          <w:rFonts w:ascii="Book Antiqua" w:eastAsia="Book Antiqua" w:hAnsi="Book Antiqua" w:cs="Book Antiqua"/>
          <w:color w:val="000000"/>
        </w:rPr>
        <w:t>le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allo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lat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tunatel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fe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-cereb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u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er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xygen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ur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ypotens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refor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ruc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ur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cedures.</w:t>
      </w:r>
    </w:p>
    <w:p w14:paraId="1FDCC0CD" w14:textId="6297E853" w:rsidR="00A77B3E" w:rsidRPr="008B197A" w:rsidRDefault="001626CE" w:rsidP="008B197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ent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arge-sca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andomiz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rial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381B49">
        <w:rPr>
          <w:rFonts w:ascii="Book Antiqua" w:eastAsia="Book Antiqua" w:hAnsi="Book Antiqua" w:cs="Book Antiqua"/>
          <w:color w:val="000000"/>
        </w:rPr>
        <w:t>avail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a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pplic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phylac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and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rategi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ens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e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ach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gar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ptim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im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nulat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lv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D93FC7" w:rsidRPr="008B197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A78DC"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78DC" w:rsidRPr="008B197A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0</w:t>
      </w:r>
      <w:r w:rsidR="008A78DC"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pplic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phylac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bin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ructu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cutane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ervention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cedu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af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cessful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sider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avor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-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l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id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gioplast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8A78DC" w:rsidRPr="008B197A">
        <w:rPr>
          <w:rFonts w:ascii="Book Antiqua" w:hAnsi="Book Antiqua"/>
        </w:rPr>
        <w:t>Teirstein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et</w:t>
      </w:r>
      <w:r w:rsidR="00D93FC7" w:rsidRPr="008B197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i/>
          <w:iCs/>
          <w:color w:val="000000"/>
        </w:rPr>
        <w:t>al</w:t>
      </w:r>
      <w:r w:rsidR="008A78DC"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A78DC" w:rsidRPr="008B197A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8A78DC"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D93FC7" w:rsidRPr="008B197A">
        <w:rPr>
          <w:rFonts w:ascii="Book Antiqua" w:hAnsi="Book Antiqua" w:cs="Book Antiqua"/>
          <w:color w:val="000000"/>
          <w:vertAlign w:val="superscript"/>
          <w:lang w:eastAsia="zh-CN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and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pulm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fer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phylac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pulm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>due 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ew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ication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and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pulm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eover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o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</w:t>
      </w:r>
      <w:r w:rsidR="00A64A22">
        <w:rPr>
          <w:rFonts w:ascii="Book Antiqua" w:eastAsia="Book Antiqua" w:hAnsi="Book Antiqua" w:cs="Book Antiqua"/>
          <w:color w:val="000000"/>
        </w:rPr>
        <w:t>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romi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unc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a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nefi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ro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phylac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pulm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u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phylac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>resulted 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w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-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e-ye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a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scu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thoug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phylac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rou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w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at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ck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ar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erven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C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v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gres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c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.</w:t>
      </w:r>
    </w:p>
    <w:p w14:paraId="72DD3337" w14:textId="7596DA17" w:rsidR="00A77B3E" w:rsidRPr="008B197A" w:rsidRDefault="001626CE" w:rsidP="008B197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vid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trogra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or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low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aintain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g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fus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 xml:space="preserve">a </w:t>
      </w:r>
      <w:r w:rsidRPr="008B197A">
        <w:rPr>
          <w:rFonts w:ascii="Book Antiqua" w:eastAsia="Book Antiqua" w:hAnsi="Book Antiqua" w:cs="Book Antiqua"/>
          <w:color w:val="000000"/>
        </w:rPr>
        <w:t>strateg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8A78DC" w:rsidRPr="008B197A">
        <w:rPr>
          <w:rFonts w:ascii="Book Antiqua" w:eastAsia="Book Antiqua" w:hAnsi="Book Antiqua" w:cs="Book Antiqua"/>
          <w:color w:val="000000"/>
        </w:rPr>
        <w:t>significant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mi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crea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fterload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sult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creas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nd</w:t>
      </w:r>
      <w:r w:rsidR="008A78DC" w:rsidRPr="008B197A">
        <w:rPr>
          <w:rFonts w:ascii="Book Antiqua" w:hAnsi="Book Antiqua" w:cs="Book Antiqua"/>
          <w:color w:val="000000"/>
          <w:lang w:eastAsia="zh-CN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diastol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essur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ort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it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gurgitation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ulm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edema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lo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as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ccur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f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nul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>due 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mpai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jec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raction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mmediately</w:t>
      </w:r>
      <w:r w:rsidR="00A64A22" w:rsidRPr="00A64A22">
        <w:rPr>
          <w:rFonts w:ascii="Book Antiqua" w:eastAsia="Book Antiqua" w:hAnsi="Book Antiqua" w:cs="Book Antiqua"/>
          <w:color w:val="000000"/>
        </w:rPr>
        <w:t xml:space="preserve"> </w:t>
      </w:r>
      <w:r w:rsidR="00A64A22" w:rsidRPr="008B197A">
        <w:rPr>
          <w:rFonts w:ascii="Book Antiqua" w:eastAsia="Book Antiqua" w:hAnsi="Book Antiqua" w:cs="Book Antiqua"/>
          <w:color w:val="000000"/>
        </w:rPr>
        <w:t>removed</w:t>
      </w:r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AB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se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tralate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emoral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lastRenderedPageBreak/>
        <w:t>strategi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du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fterloa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clu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crease</w:t>
      </w:r>
      <w:r w:rsidR="00A64A22">
        <w:rPr>
          <w:rFonts w:ascii="Book Antiqua" w:eastAsia="Book Antiqua" w:hAnsi="Book Antiqua" w:cs="Book Antiqua"/>
          <w:color w:val="000000"/>
        </w:rPr>
        <w:t>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um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low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otrop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comita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AB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venting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gges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ta-analysi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loa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l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duc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mo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dul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gen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hoc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treatment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8B197A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196879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8B197A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8B197A">
        <w:rPr>
          <w:rFonts w:ascii="Book Antiqua" w:eastAsia="Book Antiqua" w:hAnsi="Book Antiqua" w:cs="Book Antiqua"/>
          <w:color w:val="000000"/>
        </w:rPr>
        <w:t>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refor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entri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loa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bab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dop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om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a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v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mpai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ef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jec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raction.</w:t>
      </w:r>
    </w:p>
    <w:p w14:paraId="2B02AE68" w14:textId="77777777" w:rsidR="00A77B3E" w:rsidRPr="008B197A" w:rsidRDefault="00A77B3E" w:rsidP="008B197A">
      <w:pPr>
        <w:spacing w:line="360" w:lineRule="auto"/>
        <w:ind w:firstLine="460"/>
        <w:jc w:val="both"/>
        <w:rPr>
          <w:rFonts w:ascii="Book Antiqua" w:hAnsi="Book Antiqua"/>
        </w:rPr>
      </w:pPr>
    </w:p>
    <w:p w14:paraId="20E99523" w14:textId="777777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C0B32E3" w14:textId="5BC7F454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e</w:t>
      </w:r>
      <w:r w:rsidR="00A64A22">
        <w:rPr>
          <w:rFonts w:ascii="Book Antiqua" w:eastAsia="Book Antiqua" w:hAnsi="Book Antiqua" w:cs="Book Antiqua"/>
          <w:color w:val="000000"/>
        </w:rPr>
        <w:t>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>undergo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fer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o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.</w:t>
      </w:r>
    </w:p>
    <w:p w14:paraId="14ABF9C5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2499C319" w14:textId="0E2115C3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D93FC7"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8B197A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39DE6954" w14:textId="6012E266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93FC7" w:rsidRPr="008B197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247B8DCA" w14:textId="22DF644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proofErr w:type="spellStart"/>
      <w:r w:rsidRPr="008B197A">
        <w:rPr>
          <w:rFonts w:ascii="Book Antiqua" w:eastAsia="Book Antiqua" w:hAnsi="Book Antiqua" w:cs="Book Antiqua"/>
          <w:color w:val="000000"/>
        </w:rPr>
        <w:t>Venoarterial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tracorpore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mbran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xygena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VA-ECMO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fer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>underg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cutaneou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terven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PCI)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wever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soci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 w:rsidRPr="008B197A">
        <w:rPr>
          <w:rFonts w:ascii="Book Antiqua" w:eastAsia="Book Antiqua" w:hAnsi="Book Antiqua" w:cs="Book Antiqua"/>
          <w:color w:val="000000"/>
        </w:rPr>
        <w:t xml:space="preserve">VA-ECMO </w:t>
      </w:r>
      <w:r w:rsidR="00A64A22">
        <w:rPr>
          <w:rFonts w:ascii="Book Antiqua" w:eastAsia="Book Antiqua" w:hAnsi="Book Antiqua" w:cs="Book Antiqua"/>
          <w:color w:val="000000"/>
        </w:rPr>
        <w:t xml:space="preserve">have </w:t>
      </w:r>
      <w:r w:rsidRPr="008B197A">
        <w:rPr>
          <w:rFonts w:ascii="Book Antiqua" w:eastAsia="Book Antiqua" w:hAnsi="Book Antiqua" w:cs="Book Antiqua"/>
          <w:color w:val="000000"/>
        </w:rPr>
        <w:t>no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 xml:space="preserve">previously been </w:t>
      </w:r>
      <w:r w:rsidRPr="008B197A">
        <w:rPr>
          <w:rFonts w:ascii="Book Antiqua" w:eastAsia="Book Antiqua" w:hAnsi="Book Antiqua" w:cs="Book Antiqua"/>
          <w:color w:val="000000"/>
        </w:rPr>
        <w:t>studied.</w:t>
      </w:r>
    </w:p>
    <w:p w14:paraId="32FB42CB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6C3E395D" w14:textId="201B637C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93FC7" w:rsidRPr="008B197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2A2B99E6" w14:textId="26C33267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>can result 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stabi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ur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per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>is associ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o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ruc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>undergo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.</w:t>
      </w:r>
    </w:p>
    <w:p w14:paraId="65BBE2CC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73F88891" w14:textId="0FDD7331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93FC7" w:rsidRPr="008B197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209C286D" w14:textId="7FDB4298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vestigat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</w:t>
      </w:r>
      <w:r w:rsidR="008A78DC" w:rsidRPr="008B197A">
        <w:rPr>
          <w:rFonts w:ascii="Book Antiqua" w:hAnsi="Book Antiqua" w:cs="Book Antiqua"/>
          <w:color w:val="000000"/>
          <w:lang w:eastAsia="zh-CN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s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.</w:t>
      </w:r>
    </w:p>
    <w:p w14:paraId="21C799EB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01688851" w14:textId="4F82D959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93FC7" w:rsidRPr="008B197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22424AE4" w14:textId="23AF227B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lastRenderedPageBreak/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ei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-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sessed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fin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cord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 xml:space="preserve">the </w:t>
      </w:r>
      <w:r w:rsidRPr="008B197A">
        <w:rPr>
          <w:rFonts w:ascii="Book Antiqua" w:eastAsia="Book Antiqua" w:hAnsi="Book Antiqua" w:cs="Book Antiqua"/>
          <w:color w:val="000000"/>
        </w:rPr>
        <w:t>patient</w:t>
      </w:r>
      <w:r w:rsidR="00A64A22">
        <w:rPr>
          <w:rFonts w:ascii="Book Antiqua" w:eastAsia="Book Antiqua" w:hAnsi="Book Antiqua" w:cs="Book Antiqua"/>
          <w:color w:val="000000"/>
        </w:rPr>
        <w:t>’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emodynami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at</w:t>
      </w:r>
      <w:r w:rsidR="00A64A22">
        <w:rPr>
          <w:rFonts w:ascii="Book Antiqua" w:eastAsia="Book Antiqua" w:hAnsi="Book Antiqua" w:cs="Book Antiqua"/>
          <w:color w:val="000000"/>
        </w:rPr>
        <w:t>us</w:t>
      </w:r>
      <w:r w:rsidRPr="008B197A">
        <w:rPr>
          <w:rFonts w:ascii="Book Antiqua" w:eastAsia="Book Antiqua" w:hAnsi="Book Antiqua" w:cs="Book Antiqua"/>
          <w:color w:val="000000"/>
        </w:rPr>
        <w:t>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lin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eatur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derly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rona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atomy/</w:t>
      </w:r>
      <w:r w:rsidR="008A78DC" w:rsidRPr="008B197A">
        <w:rPr>
          <w:rFonts w:ascii="Book Antiqua" w:hAnsi="Book Antiqua" w:cs="Book Antiqua"/>
          <w:color w:val="000000"/>
          <w:lang w:eastAsia="zh-CN"/>
        </w:rPr>
        <w:t>l</w:t>
      </w:r>
      <w:r w:rsidRPr="008B197A">
        <w:rPr>
          <w:rFonts w:ascii="Book Antiqua" w:eastAsia="Book Antiqua" w:hAnsi="Book Antiqua" w:cs="Book Antiqua"/>
          <w:color w:val="000000"/>
        </w:rPr>
        <w:t>es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lexitie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</w:t>
      </w:r>
      <w:r w:rsidR="00A64A22">
        <w:rPr>
          <w:rFonts w:ascii="Book Antiqua" w:eastAsia="Book Antiqua" w:hAnsi="Book Antiqua" w:cs="Book Antiqua"/>
          <w:color w:val="000000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utcome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pris</w:t>
      </w:r>
      <w:r w:rsidR="00A64A22">
        <w:rPr>
          <w:rFonts w:ascii="Book Antiqua" w:eastAsia="Book Antiqua" w:hAnsi="Book Antiqua" w:cs="Book Antiqua"/>
          <w:color w:val="000000"/>
        </w:rPr>
        <w:t>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ll</w:t>
      </w:r>
      <w:r w:rsidR="008A78DC" w:rsidRPr="008B197A">
        <w:rPr>
          <w:rFonts w:ascii="Book Antiqua" w:hAnsi="Book Antiqua" w:cs="Book Antiqua"/>
          <w:color w:val="000000"/>
          <w:lang w:eastAsia="zh-CN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ca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pe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ovas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ease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a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corded.</w:t>
      </w:r>
    </w:p>
    <w:p w14:paraId="643FE0E6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01A3B542" w14:textId="13A25FB8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93FC7" w:rsidRPr="008B197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006D4ABF" w14:textId="10CA854E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61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nroll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57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93.4%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er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ccessfu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re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</w:t>
      </w:r>
      <w:r w:rsidR="008A78DC" w:rsidRPr="008B197A">
        <w:rPr>
          <w:rFonts w:ascii="Book Antiqua" w:hAnsi="Book Antiqua" w:cs="Book Antiqua"/>
          <w:color w:val="000000"/>
          <w:lang w:eastAsia="zh-CN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ECMO-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-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ortali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3.0%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veral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45.9%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ollow-up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io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38.6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8.6</w:t>
      </w:r>
      <w:r w:rsidR="008A78DC" w:rsidRPr="008B197A">
        <w:rPr>
          <w:rFonts w:ascii="Book Antiqua" w:hAnsi="Book Antiqua" w:cs="Book Antiqua"/>
          <w:color w:val="000000"/>
          <w:lang w:eastAsia="zh-CN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62.1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31A50" w:rsidRPr="008B197A">
        <w:rPr>
          <w:rFonts w:ascii="Book Antiqua" w:hAnsi="Book Antiqua" w:cs="Book Antiqua"/>
          <w:color w:val="000000"/>
          <w:lang w:eastAsia="zh-CN"/>
        </w:rPr>
        <w:t>mo</w:t>
      </w:r>
      <w:r w:rsidRPr="008B197A">
        <w:rPr>
          <w:rFonts w:ascii="Book Antiqua" w:eastAsia="Book Antiqua" w:hAnsi="Book Antiqua" w:cs="Book Antiqua"/>
          <w:color w:val="000000"/>
        </w:rPr>
        <w:t>.</w:t>
      </w:r>
    </w:p>
    <w:p w14:paraId="7BD9237A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5432FD75" w14:textId="3928F430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93FC7" w:rsidRPr="008B197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43326604" w14:textId="295B8D6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VA-ECM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e</w:t>
      </w:r>
      <w:r w:rsidR="00A64A22">
        <w:rPr>
          <w:rFonts w:ascii="Book Antiqua" w:eastAsia="Book Antiqua" w:hAnsi="Book Antiqua" w:cs="Book Antiqua"/>
          <w:color w:val="000000"/>
        </w:rPr>
        <w:t>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ppor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A64A22">
        <w:rPr>
          <w:rFonts w:ascii="Book Antiqua" w:eastAsia="Book Antiqua" w:hAnsi="Book Antiqua" w:cs="Book Antiqua"/>
          <w:color w:val="000000"/>
        </w:rPr>
        <w:t>for patients undergoing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-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la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avorab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ong-te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ati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urvival.</w:t>
      </w:r>
    </w:p>
    <w:p w14:paraId="7F809299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0284EE0C" w14:textId="5FC3D056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D93FC7" w:rsidRPr="008B197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40ACFC94" w14:textId="21798C1D" w:rsidR="00A77B3E" w:rsidRPr="00526D3D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arg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ulticen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spec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ri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quir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nfirm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enefi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afet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VA-ECMO-suppor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igh</w:t>
      </w:r>
      <w:r w:rsidR="008A78DC" w:rsidRPr="008B197A">
        <w:rPr>
          <w:rFonts w:ascii="Book Antiqua" w:hAnsi="Book Antiqua" w:cs="Book Antiqua"/>
          <w:color w:val="000000"/>
          <w:lang w:eastAsia="zh-CN"/>
        </w:rPr>
        <w:t>-</w:t>
      </w:r>
      <w:r w:rsidRPr="008B197A">
        <w:rPr>
          <w:rFonts w:ascii="Book Antiqua" w:eastAsia="Book Antiqua" w:hAnsi="Book Antiqua" w:cs="Book Antiqua"/>
          <w:color w:val="000000"/>
        </w:rPr>
        <w:t>ris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CI.</w:t>
      </w:r>
    </w:p>
    <w:p w14:paraId="4D2ED00D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17F067F4" w14:textId="77777777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t>REFERENCES</w:t>
      </w:r>
    </w:p>
    <w:p w14:paraId="72B60734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6" w:name="OLE_LINK3926"/>
      <w:bookmarkStart w:id="7" w:name="OLE_LINK3927"/>
      <w:r w:rsidRPr="008B197A">
        <w:rPr>
          <w:rFonts w:ascii="Book Antiqua" w:eastAsia="Book Antiqua" w:hAnsi="Book Antiqua" w:cs="Book Antiqua"/>
          <w:color w:val="000000"/>
        </w:rPr>
        <w:t xml:space="preserve">1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Virani SS</w:t>
      </w:r>
      <w:r w:rsidRPr="008B197A">
        <w:rPr>
          <w:rFonts w:ascii="Book Antiqua" w:eastAsia="Book Antiqua" w:hAnsi="Book Antiqua" w:cs="Book Antiqua"/>
          <w:color w:val="000000"/>
        </w:rPr>
        <w:t xml:space="preserve">, Alonso A, Benjamin EJ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Bittencourt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S, Callaway CW, Carson AP, Chamberlain AM, Chang AR, Cheng S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Delling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FN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Djousse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L, Elkind MSV, Ferguson JF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Fornage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, Khan SS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isse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BM, Knutson KL, Kwan TW, Lackland DT, Lewis TT, Lichtman JH, Longenecker CT, Loop MS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Lutsey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L, Martin SS, Matsushita K, Moran AE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ussolin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E, Perak AM, Rosamond WD, Roth GA, Sampson UK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atou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M, Schroeder EB, Shah SH, Shay CM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partan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NL, Stokes 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Tirschwel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DL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anWagne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LB, Tsao CW; American Heart Association Council on Epidemiology and Prevention Statistics Committee and Stroke Statistics Subcommittee. Heart Disease and Stroke </w:t>
      </w:r>
      <w:r w:rsidRPr="008B197A">
        <w:rPr>
          <w:rFonts w:ascii="Book Antiqua" w:eastAsia="Book Antiqua" w:hAnsi="Book Antiqua" w:cs="Book Antiqua"/>
          <w:color w:val="000000"/>
        </w:rPr>
        <w:lastRenderedPageBreak/>
        <w:t xml:space="preserve">Statistics-2020 Update: A Report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From</w:t>
      </w:r>
      <w:proofErr w:type="gramEnd"/>
      <w:r w:rsidRPr="008B197A">
        <w:rPr>
          <w:rFonts w:ascii="Book Antiqua" w:eastAsia="Book Antiqua" w:hAnsi="Book Antiqua" w:cs="Book Antiqua"/>
          <w:color w:val="000000"/>
        </w:rPr>
        <w:t xml:space="preserve"> the American Heart Association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Circulation</w:t>
      </w:r>
      <w:r w:rsidRPr="008B197A">
        <w:rPr>
          <w:rFonts w:ascii="Book Antiqua" w:eastAsia="Book Antiqua" w:hAnsi="Book Antiqua" w:cs="Book Antiqua"/>
          <w:color w:val="000000"/>
        </w:rPr>
        <w:t xml:space="preserve"> 2020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141</w:t>
      </w:r>
      <w:r w:rsidRPr="008B197A">
        <w:rPr>
          <w:rFonts w:ascii="Book Antiqua" w:eastAsia="Book Antiqua" w:hAnsi="Book Antiqua" w:cs="Book Antiqua"/>
          <w:color w:val="000000"/>
        </w:rPr>
        <w:t>: e139-e596 [PMID: 31992061 DOI: 10.1161/CIR.0000000000000757]</w:t>
      </w:r>
    </w:p>
    <w:p w14:paraId="4C3F3978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2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Bortnick AE</w:t>
      </w:r>
      <w:r w:rsidRPr="008B197A">
        <w:rPr>
          <w:rFonts w:ascii="Book Antiqua" w:eastAsia="Book Antiqua" w:hAnsi="Book Antiqua" w:cs="Book Antiqua"/>
          <w:color w:val="000000"/>
        </w:rPr>
        <w:t xml:space="preserve">, Epps KC, Selzer F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Anwaruddi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, Marroquin OC, Srinivas V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Holpe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EM, Wilensky RL. Five-year follow-up of patients treated for coronary artery disease in the face of an increasing burden of co-morbidity and disease complexity (from the NHLBI Dynamic Registry)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Am J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14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113</w:t>
      </w:r>
      <w:r w:rsidRPr="008B197A">
        <w:rPr>
          <w:rFonts w:ascii="Book Antiqua" w:eastAsia="Book Antiqua" w:hAnsi="Book Antiqua" w:cs="Book Antiqua"/>
          <w:color w:val="000000"/>
        </w:rPr>
        <w:t>: 573-579 [PMID: 24388624 DOI: 10.1016/j.amjcard.2013.10.039]</w:t>
      </w:r>
    </w:p>
    <w:p w14:paraId="308C99DF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3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Neumann FJ</w:t>
      </w:r>
      <w:r w:rsidRPr="008B197A">
        <w:rPr>
          <w:rFonts w:ascii="Book Antiqua" w:eastAsia="Book Antiqua" w:hAnsi="Book Antiqua" w:cs="Book Antiqua"/>
          <w:color w:val="000000"/>
        </w:rPr>
        <w:t>, Sousa-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Uv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Ahlsso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Alfonso F, Banning AP, Benedetto U, Byrne RA, Collet JP, Falk V, Head SJ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Ju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astrat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Koller A, Kristensen SD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Niebaue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J, Richter DJ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eferović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M, Sibbing D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tefani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G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Windecke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, Yadav R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Zemba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O. [2018 ESC/EACTS Guidelines on myocardial revascularization].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Kardiol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Pol</w:t>
      </w:r>
      <w:r w:rsidRPr="008B197A">
        <w:rPr>
          <w:rFonts w:ascii="Book Antiqua" w:eastAsia="Book Antiqua" w:hAnsi="Book Antiqua" w:cs="Book Antiqua"/>
          <w:color w:val="000000"/>
        </w:rPr>
        <w:t xml:space="preserve"> 2018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76</w:t>
      </w:r>
      <w:r w:rsidRPr="008B197A">
        <w:rPr>
          <w:rFonts w:ascii="Book Antiqua" w:eastAsia="Book Antiqua" w:hAnsi="Book Antiqua" w:cs="Book Antiqua"/>
          <w:color w:val="000000"/>
        </w:rPr>
        <w:t>: 1585-1664 [PMID: 30566213 DOI: 10.5603/KP.2018.0228]</w:t>
      </w:r>
    </w:p>
    <w:p w14:paraId="1CF7BB5B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4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Burzotta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F</w:t>
      </w:r>
      <w:r w:rsidRPr="008B197A">
        <w:rPr>
          <w:rFonts w:ascii="Book Antiqua" w:eastAsia="Book Antiqua" w:hAnsi="Book Antiqua" w:cs="Book Antiqua"/>
          <w:color w:val="000000"/>
        </w:rPr>
        <w:t xml:space="preserve">, Russo G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Ribichi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F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iccol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D'Amari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D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araggi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L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rev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L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esari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, Porto I, Leone AM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Niccol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Aurigemm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erdiros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D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Cre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F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Tra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. Long-Term Outcomes of Extent of Revascularization in Complex High Risk and Indicated Patients Undergoing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-Protected Percutaneous Coronary Intervention: Report from the Roma-Verona Registry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Interv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19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2019</w:t>
      </w:r>
      <w:r w:rsidRPr="008B197A">
        <w:rPr>
          <w:rFonts w:ascii="Book Antiqua" w:eastAsia="Book Antiqua" w:hAnsi="Book Antiqua" w:cs="Book Antiqua"/>
          <w:color w:val="000000"/>
        </w:rPr>
        <w:t>: 5243913 [PMID: 31772533 DOI: 10.1155/2019/5243913]</w:t>
      </w:r>
    </w:p>
    <w:p w14:paraId="66DB6680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5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Briasoulis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A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Teli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al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, Mercado N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ondu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Grine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, Schreiber T. Meta-Analysis of Usefulness of Percutaneous Left Ventricular Assist Devices for High-Risk Percutaneous Coronary Interventions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Am J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16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118</w:t>
      </w:r>
      <w:r w:rsidRPr="008B197A">
        <w:rPr>
          <w:rFonts w:ascii="Book Antiqua" w:eastAsia="Book Antiqua" w:hAnsi="Book Antiqua" w:cs="Book Antiqua"/>
          <w:color w:val="000000"/>
        </w:rPr>
        <w:t>: 369-375 [PMID: 27265673 DOI: 10.1016/j.amjcard.2016.05.003]</w:t>
      </w:r>
    </w:p>
    <w:p w14:paraId="09F8318B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6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Maini B</w:t>
      </w:r>
      <w:r w:rsidRPr="008B197A">
        <w:rPr>
          <w:rFonts w:ascii="Book Antiqua" w:eastAsia="Book Antiqua" w:hAnsi="Book Antiqua" w:cs="Book Antiqua"/>
          <w:color w:val="000000"/>
        </w:rPr>
        <w:t xml:space="preserve">, Naidu SS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ulukut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, Kleiman N, Schreiber T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Wohn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D, Dixon S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Riha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, Dave R, O'Neill W. Real-world use of the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.5 circulatory support system in complex high-risk percutaneous coronary intervention: the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USpel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Registry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Catheter Cardiovasc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Interv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12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80</w:t>
      </w:r>
      <w:r w:rsidRPr="008B197A">
        <w:rPr>
          <w:rFonts w:ascii="Book Antiqua" w:eastAsia="Book Antiqua" w:hAnsi="Book Antiqua" w:cs="Book Antiqua"/>
          <w:color w:val="000000"/>
        </w:rPr>
        <w:t>: 717-725 [PMID: 22105829 DOI: 10.1002/ccd.23403]</w:t>
      </w:r>
    </w:p>
    <w:p w14:paraId="11914A56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7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van den Brink FS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eijer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T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Hofm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H, van Boven AJ, Nap 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onk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ymersky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jauw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KD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naape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. Prophylactic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en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-arterial extracorporeal membrane </w:t>
      </w:r>
      <w:r w:rsidRPr="008B197A">
        <w:rPr>
          <w:rFonts w:ascii="Book Antiqua" w:eastAsia="Book Antiqua" w:hAnsi="Book Antiqua" w:cs="Book Antiqua"/>
          <w:color w:val="000000"/>
        </w:rPr>
        <w:lastRenderedPageBreak/>
        <w:t xml:space="preserve">oxygenation in patients undergoing high-risk percutaneous coronary intervention.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Neth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Heart J</w:t>
      </w:r>
      <w:r w:rsidRPr="008B197A">
        <w:rPr>
          <w:rFonts w:ascii="Book Antiqua" w:eastAsia="Book Antiqua" w:hAnsi="Book Antiqua" w:cs="Book Antiqua"/>
          <w:color w:val="000000"/>
        </w:rPr>
        <w:t xml:space="preserve"> 2020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28</w:t>
      </w:r>
      <w:r w:rsidRPr="008B197A">
        <w:rPr>
          <w:rFonts w:ascii="Book Antiqua" w:eastAsia="Book Antiqua" w:hAnsi="Book Antiqua" w:cs="Book Antiqua"/>
          <w:color w:val="000000"/>
        </w:rPr>
        <w:t>: 139-144 [PMID: 31782108 DOI: 10.1007/s12471-019-01350-8]</w:t>
      </w:r>
    </w:p>
    <w:p w14:paraId="0DDD787F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8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Shaukat A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Hryniewicz-Czeneszew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K, Sun B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udy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K, Wilson K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Tajt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, Stanberry L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Garberich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R, Sandoval Y, Burke MN, Chavez I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Göss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, Henry T, Lips D, Mooney M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oulose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orajj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, Traverse J, Wang Y, Bradley S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Brilaki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ES. Outcomes of Extracorporeal Membrane Oxygenation Support for Complex High-Risk Elective Percutaneous Coronary Interventions: A Single-Center Experience and Review of the Literature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J Invasive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18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30</w:t>
      </w:r>
      <w:r w:rsidRPr="008B197A">
        <w:rPr>
          <w:rFonts w:ascii="Book Antiqua" w:eastAsia="Book Antiqua" w:hAnsi="Book Antiqua" w:cs="Book Antiqua"/>
          <w:color w:val="000000"/>
        </w:rPr>
        <w:t>: 456-460 [PMID: 30504514]</w:t>
      </w:r>
    </w:p>
    <w:p w14:paraId="04645CE8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9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Tomasello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SD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Boukhri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Ganyukov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V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Galass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R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hukevich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D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Hae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B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ochergi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N, Tarasov R, Popov V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Barbarash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L. Outcome of extracorporeal membrane oxygenation support for complex high-risk elective percutaneous coronary interventions: A single-center experience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Heart Lung</w:t>
      </w:r>
      <w:r w:rsidRPr="008B197A">
        <w:rPr>
          <w:rFonts w:ascii="Book Antiqua" w:eastAsia="Book Antiqua" w:hAnsi="Book Antiqua" w:cs="Book Antiqua"/>
          <w:color w:val="000000"/>
        </w:rPr>
        <w:t xml:space="preserve"> 2015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44</w:t>
      </w:r>
      <w:r w:rsidRPr="008B197A">
        <w:rPr>
          <w:rFonts w:ascii="Book Antiqua" w:eastAsia="Book Antiqua" w:hAnsi="Book Antiqua" w:cs="Book Antiqua"/>
          <w:color w:val="000000"/>
        </w:rPr>
        <w:t>: 309-313 [PMID: 25913808 DOI: 10.1016/j.hrtlng.2015.03.005]</w:t>
      </w:r>
    </w:p>
    <w:p w14:paraId="194CEFAC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10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Shi WJ</w:t>
      </w:r>
      <w:r w:rsidRPr="008B197A">
        <w:rPr>
          <w:rFonts w:ascii="Book Antiqua" w:eastAsia="Book Antiqua" w:hAnsi="Book Antiqua" w:cs="Book Antiqua"/>
          <w:color w:val="000000"/>
        </w:rPr>
        <w:t xml:space="preserve">, Zhang YX, Xu GP, Ma QJ, Qin JH, Wu XH, Wang L. Extracorporeal Membrane Oxygenation-Assisted Percutaneous Coronary Intervention in Extremely High-Risk Patients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Chin Med J (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>)</w:t>
      </w:r>
      <w:r w:rsidRPr="008B197A">
        <w:rPr>
          <w:rFonts w:ascii="Book Antiqua" w:eastAsia="Book Antiqua" w:hAnsi="Book Antiqua" w:cs="Book Antiqua"/>
          <w:color w:val="000000"/>
        </w:rPr>
        <w:t xml:space="preserve"> 2018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131</w:t>
      </w:r>
      <w:r w:rsidRPr="008B197A">
        <w:rPr>
          <w:rFonts w:ascii="Book Antiqua" w:eastAsia="Book Antiqua" w:hAnsi="Book Antiqua" w:cs="Book Antiqua"/>
          <w:color w:val="000000"/>
        </w:rPr>
        <w:t>: 1625-1627 [PMID: 29941718 DOI: 10.4103/0366-6999.235108]</w:t>
      </w:r>
    </w:p>
    <w:p w14:paraId="37936696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11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Loskutov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OA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Druzhyn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OM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Dziub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DO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aruniak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R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Loskutov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DO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eremchuk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F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ovtu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HI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Todurov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BM. Extracorporeal Membrane Oxygenation during Percutaneous Coronary Intervention in Patients with Coronary Heart Disease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J Extra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orpor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Technol</w:t>
      </w:r>
      <w:r w:rsidRPr="008B197A">
        <w:rPr>
          <w:rFonts w:ascii="Book Antiqua" w:eastAsia="Book Antiqua" w:hAnsi="Book Antiqua" w:cs="Book Antiqua"/>
          <w:color w:val="000000"/>
        </w:rPr>
        <w:t xml:space="preserve"> 2020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52</w:t>
      </w:r>
      <w:r w:rsidRPr="008B197A">
        <w:rPr>
          <w:rFonts w:ascii="Book Antiqua" w:eastAsia="Book Antiqua" w:hAnsi="Book Antiqua" w:cs="Book Antiqua"/>
          <w:color w:val="000000"/>
        </w:rPr>
        <w:t xml:space="preserve">: 196-202 [PMID: </w:t>
      </w:r>
      <w:bookmarkStart w:id="8" w:name="OLE_LINK3928"/>
      <w:bookmarkStart w:id="9" w:name="OLE_LINK3929"/>
      <w:r w:rsidRPr="008B197A">
        <w:rPr>
          <w:rFonts w:ascii="Book Antiqua" w:eastAsia="Book Antiqua" w:hAnsi="Book Antiqua" w:cs="Book Antiqua"/>
          <w:color w:val="000000"/>
        </w:rPr>
        <w:t>32981957</w:t>
      </w:r>
      <w:bookmarkEnd w:id="8"/>
      <w:bookmarkEnd w:id="9"/>
      <w:r w:rsidRPr="008B197A">
        <w:rPr>
          <w:rFonts w:ascii="Book Antiqua" w:eastAsia="Book Antiqua" w:hAnsi="Book Antiqua" w:cs="Book Antiqua"/>
          <w:color w:val="000000"/>
        </w:rPr>
        <w:t xml:space="preserve"> DOI: 10.1182/ject-1900039]</w:t>
      </w:r>
    </w:p>
    <w:p w14:paraId="2CD35ED0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12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Chieffo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A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Burzott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F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appalard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F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Briguor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, Garbo R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asier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Nicoli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E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Ribichi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F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Tra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, Álvarez BC, Leor OR, Moreno R, Santos R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Fiarresg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Silveira JB, de Prado AP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usumec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, Esposito G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Taranti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. Clinical expert consensus document on the use of percutaneous left ventricular assist support devices during complex high-risk indicated PCI: Italian Society of Interventional Cardiology Working Group Endorsed by Spanish and Portuguese Interventional Cardiology Societies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Int J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19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293</w:t>
      </w:r>
      <w:r w:rsidRPr="008B197A">
        <w:rPr>
          <w:rFonts w:ascii="Book Antiqua" w:eastAsia="Book Antiqua" w:hAnsi="Book Antiqua" w:cs="Book Antiqua"/>
          <w:color w:val="000000"/>
        </w:rPr>
        <w:t>: 84-90 [PMID: 31174920 DOI: 10.1016/j.ijcard.2019.05.065]</w:t>
      </w:r>
    </w:p>
    <w:p w14:paraId="43E90EA1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lastRenderedPageBreak/>
        <w:t xml:space="preserve">13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Serruys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PW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orice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C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appetei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P, Colombo A, Holmes DR, Mack MJ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tåhle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E, Feldman TE, van den Brand M, Bass EJ, Van Dyck N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Leadley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K, Dawkins KD, Mohr FW; SYNTAX Investigators. Percutaneous coronary intervention versus coronary-artery bypass grafting for severe coronary artery disease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N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J Med</w:t>
      </w:r>
      <w:r w:rsidRPr="008B197A">
        <w:rPr>
          <w:rFonts w:ascii="Book Antiqua" w:eastAsia="Book Antiqua" w:hAnsi="Book Antiqua" w:cs="Book Antiqua"/>
          <w:color w:val="000000"/>
        </w:rPr>
        <w:t xml:space="preserve"> 2009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360</w:t>
      </w:r>
      <w:r w:rsidRPr="008B197A">
        <w:rPr>
          <w:rFonts w:ascii="Book Antiqua" w:eastAsia="Book Antiqua" w:hAnsi="Book Antiqua" w:cs="Book Antiqua"/>
          <w:color w:val="000000"/>
        </w:rPr>
        <w:t>: 961-972 [PMID: 19228612 DOI: 10.1056/NEJMoa0804626]</w:t>
      </w:r>
    </w:p>
    <w:p w14:paraId="5EE311C0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14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Wang HY</w:t>
      </w:r>
      <w:r w:rsidRPr="008B197A">
        <w:rPr>
          <w:rFonts w:ascii="Book Antiqua" w:eastAsia="Book Antiqua" w:hAnsi="Book Antiqua" w:cs="Book Antiqua"/>
          <w:color w:val="000000"/>
        </w:rPr>
        <w:t xml:space="preserve">, Dou KF, Yin D, Xu B, Zhang D, Gao RL. Risk/Benefit Tradeoff of Prolonging Dual Antiplatelet Therapy More Than 12 Months in TWILIGHT-Like High-Risk Patients After Complex Percutaneous Coronary Intervention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Am J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20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133</w:t>
      </w:r>
      <w:r w:rsidRPr="008B197A">
        <w:rPr>
          <w:rFonts w:ascii="Book Antiqua" w:eastAsia="Book Antiqua" w:hAnsi="Book Antiqua" w:cs="Book Antiqua"/>
          <w:color w:val="000000"/>
        </w:rPr>
        <w:t>: 61-70 [PMID: 32811654 DOI: 10.1016/j.amjcard.2020.07.033]</w:t>
      </w:r>
    </w:p>
    <w:p w14:paraId="482CD5BB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15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Asleh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R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Resa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JR. Utilization of Percutaneous Mechanical Circulatory Support Devices in Cardiogenic Shock Complicating Acute Myocardial Infarction and High-Risk Percutaneous Coronary Interventions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J Clin Med</w:t>
      </w:r>
      <w:r w:rsidRPr="008B197A">
        <w:rPr>
          <w:rFonts w:ascii="Book Antiqua" w:eastAsia="Book Antiqua" w:hAnsi="Book Antiqua" w:cs="Book Antiqua"/>
          <w:color w:val="000000"/>
        </w:rPr>
        <w:t xml:space="preserve"> 2019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8B197A">
        <w:rPr>
          <w:rFonts w:ascii="Book Antiqua" w:eastAsia="Book Antiqua" w:hAnsi="Book Antiqua" w:cs="Book Antiqua"/>
          <w:color w:val="000000"/>
        </w:rPr>
        <w:t xml:space="preserve"> [PMID: 31412669 DOI: 10.3390/jcm8081209]</w:t>
      </w:r>
    </w:p>
    <w:p w14:paraId="7B103EBF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16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Craner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RC</w:t>
      </w:r>
      <w:r w:rsidRPr="008B197A">
        <w:rPr>
          <w:rFonts w:ascii="Book Antiqua" w:eastAsia="Book Antiqua" w:hAnsi="Book Antiqua" w:cs="Book Antiqua"/>
          <w:color w:val="000000"/>
        </w:rPr>
        <w:t xml:space="preserve">, Carvajal T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illablanc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Jahanya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J, Yang EH, Ramakrishna H. The Increasing Importance of Percutaneous Mechanical Circulatory Support in High-Risk Transcatheter Coronary Interventions: An Evidence-Based Analysis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ardiothorac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Vasc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Anesth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18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8B197A">
        <w:rPr>
          <w:rFonts w:ascii="Book Antiqua" w:eastAsia="Book Antiqua" w:hAnsi="Book Antiqua" w:cs="Book Antiqua"/>
          <w:color w:val="000000"/>
        </w:rPr>
        <w:t>: 1507-1524 [PMID: 29126678 DOI: 10.1053/j.jvca.2017.09.036]</w:t>
      </w:r>
    </w:p>
    <w:p w14:paraId="39442118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17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Riley RF</w:t>
      </w:r>
      <w:r w:rsidRPr="008B197A">
        <w:rPr>
          <w:rFonts w:ascii="Book Antiqua" w:eastAsia="Book Antiqua" w:hAnsi="Book Antiqua" w:cs="Book Antiqua"/>
          <w:color w:val="000000"/>
        </w:rPr>
        <w:t xml:space="preserve">, Henry TD, Mahmud E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irtane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J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Brilaki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ES, Goyal 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Grine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L, Lombardi WL, Maran 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Rab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Tremme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JA, Truesdell AG, Yeh RW, Zhao DX, Jaffer FA. SCAI position statement on optimal percutaneous coronary interventional therapy for complex coronary artery disease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Catheter Cardiovasc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Interv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20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96</w:t>
      </w:r>
      <w:r w:rsidRPr="008B197A">
        <w:rPr>
          <w:rFonts w:ascii="Book Antiqua" w:eastAsia="Book Antiqua" w:hAnsi="Book Antiqua" w:cs="Book Antiqua"/>
          <w:color w:val="000000"/>
        </w:rPr>
        <w:t>: 346-362 [PMID: 32406991 DOI: 10.1002/ccd.28994]</w:t>
      </w:r>
    </w:p>
    <w:p w14:paraId="05B66B5E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18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Fox KA</w:t>
      </w:r>
      <w:r w:rsidRPr="008B197A">
        <w:rPr>
          <w:rFonts w:ascii="Book Antiqua" w:eastAsia="Book Antiqua" w:hAnsi="Book Antiqua" w:cs="Book Antiqua"/>
          <w:color w:val="000000"/>
        </w:rPr>
        <w:t xml:space="preserve">, Dabbous OH, Goldberg RJ, Pieper KS, Eagle KA, Van de Werf F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Avezum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Goodman SG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Flathe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D, Anderson FA Jr, Granger CB. Prediction of risk of death and myocardial infarction in the six months after presentation with acute coronary syndrome: prospective multinational observational study (GRACE)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BMJ</w:t>
      </w:r>
      <w:r w:rsidRPr="008B197A">
        <w:rPr>
          <w:rFonts w:ascii="Book Antiqua" w:eastAsia="Book Antiqua" w:hAnsi="Book Antiqua" w:cs="Book Antiqua"/>
          <w:color w:val="000000"/>
        </w:rPr>
        <w:t xml:space="preserve"> 2006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333</w:t>
      </w:r>
      <w:r w:rsidRPr="008B197A">
        <w:rPr>
          <w:rFonts w:ascii="Book Antiqua" w:eastAsia="Book Antiqua" w:hAnsi="Book Antiqua" w:cs="Book Antiqua"/>
          <w:color w:val="000000"/>
        </w:rPr>
        <w:t>: 1091 [PMID: 17032691 DOI: 10.1136/bmj.38985.646481.55]</w:t>
      </w:r>
    </w:p>
    <w:p w14:paraId="424199DD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19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Cohen DJ</w:t>
      </w:r>
      <w:r w:rsidRPr="008B197A">
        <w:rPr>
          <w:rFonts w:ascii="Book Antiqua" w:eastAsia="Book Antiqua" w:hAnsi="Book Antiqua" w:cs="Book Antiqua"/>
          <w:color w:val="000000"/>
        </w:rPr>
        <w:t xml:space="preserve">, Van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Hout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B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erruy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W, Mohr FW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acay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, den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Heije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rakking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M, Wang K, Mahoney EM, Audi S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Leadley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K, Dawkins KD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appetei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P; Synergy </w:t>
      </w:r>
      <w:r w:rsidRPr="008B197A">
        <w:rPr>
          <w:rFonts w:ascii="Book Antiqua" w:eastAsia="Book Antiqua" w:hAnsi="Book Antiqua" w:cs="Book Antiqua"/>
          <w:color w:val="000000"/>
        </w:rPr>
        <w:lastRenderedPageBreak/>
        <w:t xml:space="preserve">between PCI with Taxus and Cardiac Surgery Investigators. Quality of life after PCI with drug-eluting stents or coronary-artery bypass surgery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N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J Med</w:t>
      </w:r>
      <w:r w:rsidRPr="008B197A">
        <w:rPr>
          <w:rFonts w:ascii="Book Antiqua" w:eastAsia="Book Antiqua" w:hAnsi="Book Antiqua" w:cs="Book Antiqua"/>
          <w:color w:val="000000"/>
        </w:rPr>
        <w:t xml:space="preserve"> 2011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364</w:t>
      </w:r>
      <w:r w:rsidRPr="008B197A">
        <w:rPr>
          <w:rFonts w:ascii="Book Antiqua" w:eastAsia="Book Antiqua" w:hAnsi="Book Antiqua" w:cs="Book Antiqua"/>
          <w:color w:val="000000"/>
        </w:rPr>
        <w:t>: 1016-1026 [PMID: 21410370 DOI: 10.1056/NEJMoa1001508]</w:t>
      </w:r>
    </w:p>
    <w:p w14:paraId="69B88D46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20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Abdallah MS</w:t>
      </w:r>
      <w:r w:rsidRPr="008B197A">
        <w:rPr>
          <w:rFonts w:ascii="Book Antiqua" w:eastAsia="Book Antiqua" w:hAnsi="Book Antiqua" w:cs="Book Antiqua"/>
          <w:color w:val="000000"/>
        </w:rPr>
        <w:t xml:space="preserve">, Wang K, Magnuson E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pertu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J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Farkouh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E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Fuste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V, Cohen DJ; FREEDOM Trial Investigators. Quality of life after PCI vs CABG among patients with diabetes and multivessel coronary artery disease: a randomized clinical trial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JAMA</w:t>
      </w:r>
      <w:r w:rsidRPr="008B197A">
        <w:rPr>
          <w:rFonts w:ascii="Book Antiqua" w:eastAsia="Book Antiqua" w:hAnsi="Book Antiqua" w:cs="Book Antiqua"/>
          <w:color w:val="000000"/>
        </w:rPr>
        <w:t xml:space="preserve"> 2013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310</w:t>
      </w:r>
      <w:r w:rsidRPr="008B197A">
        <w:rPr>
          <w:rFonts w:ascii="Book Antiqua" w:eastAsia="Book Antiqua" w:hAnsi="Book Antiqua" w:cs="Book Antiqua"/>
          <w:color w:val="000000"/>
        </w:rPr>
        <w:t>: 1581-1590 [PMID: 24129463 DOI: 10.1001/jama.2013.279208]</w:t>
      </w:r>
    </w:p>
    <w:p w14:paraId="68109609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21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Velazquez EJ</w:t>
      </w:r>
      <w:r w:rsidRPr="008B197A">
        <w:rPr>
          <w:rFonts w:ascii="Book Antiqua" w:eastAsia="Book Antiqua" w:hAnsi="Book Antiqua" w:cs="Book Antiqua"/>
          <w:color w:val="000000"/>
        </w:rPr>
        <w:t>, Lee KL, Jones RH, Al-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halid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HR, Hill J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anz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J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ichle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RE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Bonow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RO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Doenst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T, Petrie MC, Oh JK, She L, Moore VL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Desvigne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-Nickens P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opk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, Rouleau JL; STICHES Investigators. Coronary-Artery Bypass Surgery in Patients with Ischemic Cardiomyopathy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N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J Med</w:t>
      </w:r>
      <w:r w:rsidRPr="008B197A">
        <w:rPr>
          <w:rFonts w:ascii="Book Antiqua" w:eastAsia="Book Antiqua" w:hAnsi="Book Antiqua" w:cs="Book Antiqua"/>
          <w:color w:val="000000"/>
        </w:rPr>
        <w:t xml:space="preserve"> 2016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374</w:t>
      </w:r>
      <w:r w:rsidRPr="008B197A">
        <w:rPr>
          <w:rFonts w:ascii="Book Antiqua" w:eastAsia="Book Antiqua" w:hAnsi="Book Antiqua" w:cs="Book Antiqua"/>
          <w:color w:val="000000"/>
        </w:rPr>
        <w:t>: 1511-1520 [PMID: 27040723 DOI: 10.1056/NEJMoa1602001]</w:t>
      </w:r>
    </w:p>
    <w:p w14:paraId="5F58CEC7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22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Pavlidis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AN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erer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D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aramasi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V, Bapat V, Young C, Clapp BR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Blauth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, Roxburgh J, Thomas MR, Redwood SR. Implementation and consistency of Heart Team decision-making in complex coronary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revascularisatio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Int J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16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206</w:t>
      </w:r>
      <w:r w:rsidRPr="008B197A">
        <w:rPr>
          <w:rFonts w:ascii="Book Antiqua" w:eastAsia="Book Antiqua" w:hAnsi="Book Antiqua" w:cs="Book Antiqua"/>
          <w:color w:val="000000"/>
        </w:rPr>
        <w:t>: 37-41 [PMID: 26774827 DOI: 10.1016/j.ijcard.2016.01.041]</w:t>
      </w:r>
    </w:p>
    <w:p w14:paraId="6D019DA1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23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Neumann FJ</w:t>
      </w:r>
      <w:r w:rsidRPr="008B197A">
        <w:rPr>
          <w:rFonts w:ascii="Book Antiqua" w:eastAsia="Book Antiqua" w:hAnsi="Book Antiqua" w:cs="Book Antiqua"/>
          <w:color w:val="000000"/>
        </w:rPr>
        <w:t>, Sousa-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Uv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Ahlsso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Alfonso F, Banning AP, Benedetto U, Byrne RA, Collet JP, Falk V, Head SJ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Jü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astrat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Koller A, Kristensen SD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Niebaue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J, Richter DJ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eferovic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M, Sibbing D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tefani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G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Windecke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, Yadav R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Zemba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O; ESC Scientific Document Group. 2018 ESC/EACTS Guidelines on myocardial revascularization.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Eur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Heart J</w:t>
      </w:r>
      <w:r w:rsidRPr="008B197A">
        <w:rPr>
          <w:rFonts w:ascii="Book Antiqua" w:eastAsia="Book Antiqua" w:hAnsi="Book Antiqua" w:cs="Book Antiqua"/>
          <w:color w:val="000000"/>
        </w:rPr>
        <w:t xml:space="preserve"> 2019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8B197A">
        <w:rPr>
          <w:rFonts w:ascii="Book Antiqua" w:eastAsia="Book Antiqua" w:hAnsi="Book Antiqua" w:cs="Book Antiqua"/>
          <w:color w:val="000000"/>
        </w:rPr>
        <w:t>: 87-165 [PMID: 30165437 DOI: 10.1093/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eurheartj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>/ehy394]</w:t>
      </w:r>
    </w:p>
    <w:p w14:paraId="7209148F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24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Esposito ML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apu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NK. Acute mechanical circulatory support for cardiogenic shock: the "door to support" time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F1000Res</w:t>
      </w:r>
      <w:r w:rsidRPr="008B197A">
        <w:rPr>
          <w:rFonts w:ascii="Book Antiqua" w:eastAsia="Book Antiqua" w:hAnsi="Book Antiqua" w:cs="Book Antiqua"/>
          <w:color w:val="000000"/>
        </w:rPr>
        <w:t xml:space="preserve"> 2017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8B197A">
        <w:rPr>
          <w:rFonts w:ascii="Book Antiqua" w:eastAsia="Book Antiqua" w:hAnsi="Book Antiqua" w:cs="Book Antiqua"/>
          <w:color w:val="000000"/>
        </w:rPr>
        <w:t>: 737 [PMID: 28580136 DOI: 10.12688/f1000research.11150.1]</w:t>
      </w:r>
    </w:p>
    <w:p w14:paraId="6166A184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25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Dixon SR</w:t>
      </w:r>
      <w:r w:rsidRPr="008B197A">
        <w:rPr>
          <w:rFonts w:ascii="Book Antiqua" w:eastAsia="Book Antiqua" w:hAnsi="Book Antiqua" w:cs="Book Antiqua"/>
          <w:color w:val="000000"/>
        </w:rPr>
        <w:t xml:space="preserve">, Henriques JP, Mauri L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jauw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K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Civitell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Kar B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Loyalk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Resnic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FS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Teirstei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akka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R, Palacios IF, Collins M, Moses J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Benal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K, O'Neill WW. A prospective feasibility trial investigating the use of the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.5 system in patients undergoing high-risk percutaneous coronary intervention (The PROTECT I Trial): </w:t>
      </w:r>
      <w:r w:rsidRPr="008B197A">
        <w:rPr>
          <w:rFonts w:ascii="Book Antiqua" w:eastAsia="Book Antiqua" w:hAnsi="Book Antiqua" w:cs="Book Antiqua"/>
          <w:color w:val="000000"/>
        </w:rPr>
        <w:lastRenderedPageBreak/>
        <w:t xml:space="preserve">initial U.S. experience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JACC Cardiovasc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Interv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09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8B197A">
        <w:rPr>
          <w:rFonts w:ascii="Book Antiqua" w:eastAsia="Book Antiqua" w:hAnsi="Book Antiqua" w:cs="Book Antiqua"/>
          <w:color w:val="000000"/>
        </w:rPr>
        <w:t>: 91-96 [PMID: 19463408 DOI: 10.1016/j.jcin.2008.11.005]</w:t>
      </w:r>
    </w:p>
    <w:p w14:paraId="394F30A0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26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O'Neill WW</w:t>
      </w:r>
      <w:r w:rsidRPr="008B197A">
        <w:rPr>
          <w:rFonts w:ascii="Book Antiqua" w:eastAsia="Book Antiqua" w:hAnsi="Book Antiqua" w:cs="Book Antiqua"/>
          <w:color w:val="000000"/>
        </w:rPr>
        <w:t xml:space="preserve">, Kleiman NS, Moses J, Henriques JP, Dixon S, Massaro J, Palacios I, Maini B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ulukut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Dzavík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V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opm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J, Douglas PS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Ohma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. A prospective, randomized clinical trial of hemodynamic support with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.5 versus intra-aortic balloon pump in patients undergoing high-risk percutaneous coronary intervention: the PROTECT II study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Circulation</w:t>
      </w:r>
      <w:r w:rsidRPr="008B197A">
        <w:rPr>
          <w:rFonts w:ascii="Book Antiqua" w:eastAsia="Book Antiqua" w:hAnsi="Book Antiqua" w:cs="Book Antiqua"/>
          <w:color w:val="000000"/>
        </w:rPr>
        <w:t xml:space="preserve"> 2012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126</w:t>
      </w:r>
      <w:r w:rsidRPr="008B197A">
        <w:rPr>
          <w:rFonts w:ascii="Book Antiqua" w:eastAsia="Book Antiqua" w:hAnsi="Book Antiqua" w:cs="Book Antiqua"/>
          <w:color w:val="000000"/>
        </w:rPr>
        <w:t>: 1717-1727 [PMID: 22935569 DOI: 10.1161/CIRCULATIONAHA.112.098194]</w:t>
      </w:r>
    </w:p>
    <w:p w14:paraId="2E0944A4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27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Amin AP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pertu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JA, Curtis JP, Desai N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asoud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FA, Bach RG, McNeely C, Al-Badarin F, House JA, Kulkarni H, Rao SV. The Evolving Landscape of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mpell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Use in the United States Among Patients Undergoing Percutaneous Coronary Intervention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With</w:t>
      </w:r>
      <w:proofErr w:type="gramEnd"/>
      <w:r w:rsidRPr="008B197A">
        <w:rPr>
          <w:rFonts w:ascii="Book Antiqua" w:eastAsia="Book Antiqua" w:hAnsi="Book Antiqua" w:cs="Book Antiqua"/>
          <w:color w:val="000000"/>
        </w:rPr>
        <w:t xml:space="preserve"> Mechanical Circulatory Support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Circulation</w:t>
      </w:r>
      <w:r w:rsidRPr="008B197A">
        <w:rPr>
          <w:rFonts w:ascii="Book Antiqua" w:eastAsia="Book Antiqua" w:hAnsi="Book Antiqua" w:cs="Book Antiqua"/>
          <w:color w:val="000000"/>
        </w:rPr>
        <w:t xml:space="preserve"> 2020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141</w:t>
      </w:r>
      <w:r w:rsidRPr="008B197A">
        <w:rPr>
          <w:rFonts w:ascii="Book Antiqua" w:eastAsia="Book Antiqua" w:hAnsi="Book Antiqua" w:cs="Book Antiqua"/>
          <w:color w:val="000000"/>
        </w:rPr>
        <w:t>: 273-284 [PMID: 31735078 DOI: 10.1161/CIRCULATIONAHA.119.044007]</w:t>
      </w:r>
    </w:p>
    <w:p w14:paraId="349B0B3D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28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Dhruva SS</w:t>
      </w:r>
      <w:r w:rsidRPr="008B197A">
        <w:rPr>
          <w:rFonts w:ascii="Book Antiqua" w:eastAsia="Book Antiqua" w:hAnsi="Book Antiqua" w:cs="Book Antiqua"/>
          <w:color w:val="000000"/>
        </w:rPr>
        <w:t xml:space="preserve">, Ross JS, Mortazavi BJ, Hurley NC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rumholz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HM, Curtis JP, Berkowitz 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asoud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FA, Messenger JC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arzynsk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S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Ngufo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Girotr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, Amin AP, Shah ND, Desai NR. Association of Use of an Intravascular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icroaxia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Left Ventricular Assist Device vs Intra-aortic Balloon Pump With In-Hospital Mortality and Major Bleeding Among Patients With Acute Myocardial Infarction Complicated by Cardiogenic Shock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JAMA</w:t>
      </w:r>
      <w:r w:rsidRPr="008B197A">
        <w:rPr>
          <w:rFonts w:ascii="Book Antiqua" w:eastAsia="Book Antiqua" w:hAnsi="Book Antiqua" w:cs="Book Antiqua"/>
          <w:color w:val="000000"/>
        </w:rPr>
        <w:t xml:space="preserve"> 2020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323</w:t>
      </w:r>
      <w:r w:rsidRPr="008B197A">
        <w:rPr>
          <w:rFonts w:ascii="Book Antiqua" w:eastAsia="Book Antiqua" w:hAnsi="Book Antiqua" w:cs="Book Antiqua"/>
          <w:color w:val="000000"/>
        </w:rPr>
        <w:t>: 734-745 [PMID: 32040163 DOI: 10.1001/jama.2020.0254]</w:t>
      </w:r>
    </w:p>
    <w:p w14:paraId="3B0AFDD3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29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Khera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R</w:t>
      </w:r>
      <w:r w:rsidRPr="008B197A">
        <w:rPr>
          <w:rFonts w:ascii="Book Antiqua" w:eastAsia="Book Antiqua" w:hAnsi="Book Antiqua" w:cs="Book Antiqua"/>
          <w:color w:val="000000"/>
        </w:rPr>
        <w:t xml:space="preserve">, Cram P, Lu X, Vyas 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Gerke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Rosenthal GE, Horwitz P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Girotr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. Trends in the use of percutaneous ventricular assist devices: analysis of national inpatient sample data, 2007 through 2012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JAMA Intern Med</w:t>
      </w:r>
      <w:r w:rsidRPr="008B197A">
        <w:rPr>
          <w:rFonts w:ascii="Book Antiqua" w:eastAsia="Book Antiqua" w:hAnsi="Book Antiqua" w:cs="Book Antiqua"/>
          <w:color w:val="000000"/>
        </w:rPr>
        <w:t xml:space="preserve"> 2015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175</w:t>
      </w:r>
      <w:r w:rsidRPr="008B197A">
        <w:rPr>
          <w:rFonts w:ascii="Book Antiqua" w:eastAsia="Book Antiqua" w:hAnsi="Book Antiqua" w:cs="Book Antiqua"/>
          <w:color w:val="000000"/>
        </w:rPr>
        <w:t>: 941-950 [PMID: 25822170 DOI: 10.1001/jamainternmed.2014.7856]</w:t>
      </w:r>
    </w:p>
    <w:p w14:paraId="2FB85940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30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Brscic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E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Rover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, Testa K, Sori P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Iannaccone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Deci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, Russo P, Costa P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Comogli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Marr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. In-Hospital and Mid-Term Outcomes of ECMO Support During Coronary, Structural, or Combined Percutaneous Cardiac Intervention in High-Risk Patients - A Single-Center Experience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Cardiovasc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Revasc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Med</w:t>
      </w:r>
      <w:r w:rsidRPr="008B197A">
        <w:rPr>
          <w:rFonts w:ascii="Book Antiqua" w:eastAsia="Book Antiqua" w:hAnsi="Book Antiqua" w:cs="Book Antiqua"/>
          <w:color w:val="000000"/>
        </w:rPr>
        <w:t xml:space="preserve"> 2021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8B197A">
        <w:rPr>
          <w:rFonts w:ascii="Book Antiqua" w:eastAsia="Book Antiqua" w:hAnsi="Book Antiqua" w:cs="Book Antiqua"/>
          <w:color w:val="000000"/>
        </w:rPr>
        <w:t>: 63-67 [PMID: 33358182 DOI: 10.1016/j.carrev.2020.12.020]</w:t>
      </w:r>
    </w:p>
    <w:p w14:paraId="4E44BEAC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lastRenderedPageBreak/>
        <w:t xml:space="preserve">31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Teirstein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PS</w:t>
      </w:r>
      <w:r w:rsidRPr="008B197A">
        <w:rPr>
          <w:rFonts w:ascii="Book Antiqua" w:eastAsia="Book Antiqua" w:hAnsi="Book Antiqua" w:cs="Book Antiqua"/>
          <w:color w:val="000000"/>
        </w:rPr>
        <w:t xml:space="preserve">, Vogel RA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Dorro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Stertzer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H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andormae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MG, Smith SC Jr, Overlie PA, O'Neill WW. Prophylactic versus standby cardiopulmonary support for </w:t>
      </w:r>
      <w:proofErr w:type="gramStart"/>
      <w:r w:rsidRPr="008B197A">
        <w:rPr>
          <w:rFonts w:ascii="Book Antiqua" w:eastAsia="Book Antiqua" w:hAnsi="Book Antiqua" w:cs="Book Antiqua"/>
          <w:color w:val="000000"/>
        </w:rPr>
        <w:t>high risk</w:t>
      </w:r>
      <w:proofErr w:type="gramEnd"/>
      <w:r w:rsidRPr="008B197A">
        <w:rPr>
          <w:rFonts w:ascii="Book Antiqua" w:eastAsia="Book Antiqua" w:hAnsi="Book Antiqua" w:cs="Book Antiqua"/>
          <w:color w:val="000000"/>
        </w:rPr>
        <w:t xml:space="preserve"> percutaneous transluminal coronary angioplasty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J Am Coll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1993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8B197A">
        <w:rPr>
          <w:rFonts w:ascii="Book Antiqua" w:eastAsia="Book Antiqua" w:hAnsi="Book Antiqua" w:cs="Book Antiqua"/>
          <w:color w:val="000000"/>
        </w:rPr>
        <w:t>: 590-596 [PMID: 8436739 DOI: 10.1016/0735-1097(93)90089-j]</w:t>
      </w:r>
    </w:p>
    <w:p w14:paraId="3E539ED5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32 </w:t>
      </w:r>
      <w:proofErr w:type="spellStart"/>
      <w:r w:rsidRPr="008B197A">
        <w:rPr>
          <w:rFonts w:ascii="Book Antiqua" w:eastAsia="Book Antiqua" w:hAnsi="Book Antiqua" w:cs="Book Antiqua"/>
          <w:b/>
          <w:bCs/>
          <w:color w:val="000000"/>
        </w:rPr>
        <w:t>Xie</w:t>
      </w:r>
      <w:proofErr w:type="spellEnd"/>
      <w:r w:rsidRPr="008B197A">
        <w:rPr>
          <w:rFonts w:ascii="Book Antiqua" w:eastAsia="Book Antiqua" w:hAnsi="Book Antiqua" w:cs="Book Antiqua"/>
          <w:b/>
          <w:bCs/>
          <w:color w:val="000000"/>
        </w:rPr>
        <w:t xml:space="preserve"> A</w:t>
      </w:r>
      <w:r w:rsidRPr="008B197A">
        <w:rPr>
          <w:rFonts w:ascii="Book Antiqua" w:eastAsia="Book Antiqua" w:hAnsi="Book Antiqua" w:cs="Book Antiqua"/>
          <w:color w:val="000000"/>
        </w:rPr>
        <w:t xml:space="preserve">, Forrest P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Loforte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. Left ventricular decompression in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eno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-arterial extracorporeal membrane oxygenation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Ann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ardiothorac</w:t>
      </w:r>
      <w:proofErr w:type="spellEnd"/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 Surg</w:t>
      </w:r>
      <w:r w:rsidRPr="008B197A">
        <w:rPr>
          <w:rFonts w:ascii="Book Antiqua" w:eastAsia="Book Antiqua" w:hAnsi="Book Antiqua" w:cs="Book Antiqua"/>
          <w:color w:val="000000"/>
        </w:rPr>
        <w:t xml:space="preserve"> 2019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8B197A">
        <w:rPr>
          <w:rFonts w:ascii="Book Antiqua" w:eastAsia="Book Antiqua" w:hAnsi="Book Antiqua" w:cs="Book Antiqua"/>
          <w:color w:val="000000"/>
        </w:rPr>
        <w:t>: 9-18 [PMID: 30854308 DOI: 10.21037/acs.2018.11.07]</w:t>
      </w:r>
    </w:p>
    <w:p w14:paraId="29011CC2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33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Combes A</w:t>
      </w:r>
      <w:r w:rsidRPr="008B197A">
        <w:rPr>
          <w:rFonts w:ascii="Book Antiqua" w:eastAsia="Book Antiqua" w:hAnsi="Book Antiqua" w:cs="Book Antiqua"/>
          <w:color w:val="000000"/>
        </w:rPr>
        <w:t xml:space="preserve">, Price S, Slutsky AS, Brodie D. Temporary circulatory support for cardiogenic shock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>Lancet</w:t>
      </w:r>
      <w:r w:rsidRPr="008B197A">
        <w:rPr>
          <w:rFonts w:ascii="Book Antiqua" w:eastAsia="Book Antiqua" w:hAnsi="Book Antiqua" w:cs="Book Antiqua"/>
          <w:color w:val="000000"/>
        </w:rPr>
        <w:t xml:space="preserve"> 2020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396</w:t>
      </w:r>
      <w:r w:rsidRPr="008B197A">
        <w:rPr>
          <w:rFonts w:ascii="Book Antiqua" w:eastAsia="Book Antiqua" w:hAnsi="Book Antiqua" w:cs="Book Antiqua"/>
          <w:color w:val="000000"/>
        </w:rPr>
        <w:t>: 199-212 [PMID: 32682486 DOI: 10.1016/S0140-6736(20)31047-3]</w:t>
      </w:r>
    </w:p>
    <w:p w14:paraId="2AB90DFA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color w:val="000000"/>
        </w:rPr>
        <w:t xml:space="preserve">34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Russo JJ</w:t>
      </w:r>
      <w:r w:rsidRPr="008B197A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Aleksova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N, Pitcher I, Couture E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Parlow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, Faraz M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Visintini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S, Simard T, Di Santo P, Mathew R, So DY, Takeda K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Garan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R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armpaliotis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D, Takayama H,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Kirtane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AJ, Hibbert B. Left Ventricular Unloading During Extracorporeal Membrane Oxygenation in Patients With Cardiogenic Shock. </w:t>
      </w:r>
      <w:r w:rsidRPr="008B197A">
        <w:rPr>
          <w:rFonts w:ascii="Book Antiqua" w:eastAsia="Book Antiqua" w:hAnsi="Book Antiqua" w:cs="Book Antiqua"/>
          <w:i/>
          <w:iCs/>
          <w:color w:val="000000"/>
        </w:rPr>
        <w:t xml:space="preserve">J Am Coll </w:t>
      </w:r>
      <w:proofErr w:type="spellStart"/>
      <w:r w:rsidRPr="008B197A"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Pr="008B197A">
        <w:rPr>
          <w:rFonts w:ascii="Book Antiqua" w:eastAsia="Book Antiqua" w:hAnsi="Book Antiqua" w:cs="Book Antiqua"/>
          <w:color w:val="000000"/>
        </w:rPr>
        <w:t xml:space="preserve"> 2019;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73</w:t>
      </w:r>
      <w:r w:rsidRPr="008B197A">
        <w:rPr>
          <w:rFonts w:ascii="Book Antiqua" w:eastAsia="Book Antiqua" w:hAnsi="Book Antiqua" w:cs="Book Antiqua"/>
          <w:color w:val="000000"/>
        </w:rPr>
        <w:t>: 654-662 [PMID: 30765031 DOI: 10.1016/j.jacc.2018.10.085]</w:t>
      </w:r>
    </w:p>
    <w:bookmarkEnd w:id="6"/>
    <w:bookmarkEnd w:id="7"/>
    <w:p w14:paraId="39809319" w14:textId="77777777" w:rsidR="00123552" w:rsidRPr="008B197A" w:rsidRDefault="00123552" w:rsidP="008B197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123552" w:rsidRPr="008B197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DD2646" w14:textId="325672D8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6D11F3F7" w14:textId="39A17FD6" w:rsidR="00A77B3E" w:rsidRPr="008B197A" w:rsidRDefault="001626CE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Institutional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review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board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tud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iew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pprov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x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Medic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ent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L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ener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ospit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stitution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iew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oar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</w:t>
      </w:r>
      <w:r w:rsidR="003B00D8" w:rsidRPr="008B197A">
        <w:rPr>
          <w:rFonts w:ascii="Book Antiqua" w:hAnsi="Book Antiqua" w:cs="Book Antiqua"/>
          <w:color w:val="000000"/>
          <w:lang w:eastAsia="zh-CN"/>
        </w:rPr>
        <w:t>Beijing</w:t>
      </w:r>
      <w:r w:rsidRPr="008B197A">
        <w:rPr>
          <w:rFonts w:ascii="Book Antiqua" w:eastAsia="Book Antiqua" w:hAnsi="Book Antiqua" w:cs="Book Antiqua"/>
          <w:color w:val="000000"/>
        </w:rPr>
        <w:t>).</w:t>
      </w:r>
    </w:p>
    <w:p w14:paraId="03B20C6A" w14:textId="77777777" w:rsidR="008A1696" w:rsidRPr="008B197A" w:rsidRDefault="008A1696" w:rsidP="008B197A">
      <w:pPr>
        <w:spacing w:line="360" w:lineRule="auto"/>
        <w:jc w:val="both"/>
        <w:rPr>
          <w:rFonts w:ascii="Book Antiqua" w:hAnsi="Book Antiqua"/>
        </w:rPr>
      </w:pPr>
    </w:p>
    <w:p w14:paraId="5BA0E4CC" w14:textId="77777777" w:rsidR="008A1696" w:rsidRPr="008B197A" w:rsidRDefault="008A1696" w:rsidP="000A3D35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/>
        </w:rPr>
      </w:pPr>
      <w:r w:rsidRPr="008B197A">
        <w:rPr>
          <w:rFonts w:ascii="Book Antiqua" w:hAnsi="Book Antiqua"/>
          <w:b/>
          <w:color w:val="000000"/>
        </w:rPr>
        <w:t>Informed consent statement</w:t>
      </w:r>
      <w:r w:rsidRPr="008B197A">
        <w:rPr>
          <w:rFonts w:ascii="Book Antiqua" w:hAnsi="Book Antiqua"/>
          <w:b/>
          <w:bCs/>
          <w:iCs/>
          <w:color w:val="000000"/>
        </w:rPr>
        <w:t xml:space="preserve">: </w:t>
      </w:r>
      <w:r w:rsidRPr="008B197A">
        <w:rPr>
          <w:rFonts w:ascii="Book Antiqua" w:hAnsi="Book Antiqua"/>
          <w:bCs/>
          <w:iCs/>
          <w:color w:val="000000"/>
        </w:rPr>
        <w:t>All study participants, or their legal guardian, provided informed written consent prior to study enrollment.</w:t>
      </w:r>
    </w:p>
    <w:p w14:paraId="64C92ED5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  <w:highlight w:val="yellow"/>
        </w:rPr>
      </w:pPr>
    </w:p>
    <w:p w14:paraId="151694FF" w14:textId="6E7A546D" w:rsidR="00A77B3E" w:rsidRPr="008B197A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B00D8" w:rsidRPr="008B197A">
        <w:rPr>
          <w:rFonts w:ascii="Book Antiqua" w:eastAsia="Book Antiqua" w:hAnsi="Book Antiqua" w:cs="Book Antiqua"/>
          <w:color w:val="000000"/>
        </w:rPr>
        <w:t>There are no conflicts of interest to report.</w:t>
      </w:r>
    </w:p>
    <w:p w14:paraId="1E5EB888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32D9EE3B" w14:textId="1464ED54" w:rsidR="00A77B3E" w:rsidRPr="008B197A" w:rsidRDefault="001626CE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Data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sharing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Technical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appendix,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statistical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code,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dataset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B7781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re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available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corresponding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author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D93FC7" w:rsidRPr="008B197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8A1696" w:rsidRPr="000A3D35">
        <w:rPr>
          <w:color w:val="000000"/>
        </w:rPr>
        <w:t>itc909@163.com</w:t>
      </w:r>
      <w:r w:rsidRPr="008B197A">
        <w:rPr>
          <w:rFonts w:ascii="Book Antiqua" w:eastAsia="Book Antiqua" w:hAnsi="Book Antiqua" w:cs="Book Antiqua"/>
          <w:color w:val="000000"/>
        </w:rPr>
        <w:t>.</w:t>
      </w:r>
    </w:p>
    <w:p w14:paraId="1D6D4F98" w14:textId="435851A7" w:rsidR="008A1696" w:rsidRPr="008B197A" w:rsidRDefault="008A1696" w:rsidP="008B197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2E414797" w14:textId="3BEF18DA" w:rsidR="008A1696" w:rsidRPr="008B197A" w:rsidRDefault="008A1696" w:rsidP="008B197A">
      <w:pPr>
        <w:spacing w:line="360" w:lineRule="auto"/>
        <w:jc w:val="both"/>
        <w:rPr>
          <w:rFonts w:ascii="Book Antiqua" w:hAnsi="Book Antiqua"/>
        </w:rPr>
      </w:pPr>
      <w:bookmarkStart w:id="10" w:name="OLE_LINK507"/>
      <w:bookmarkStart w:id="11" w:name="OLE_LINK506"/>
      <w:bookmarkStart w:id="12" w:name="OLE_LINK496"/>
      <w:bookmarkStart w:id="13" w:name="OLE_LINK479"/>
      <w:bookmarkStart w:id="14" w:name="OLE_LINK3932"/>
      <w:r w:rsidRPr="008B197A">
        <w:rPr>
          <w:rFonts w:ascii="Book Antiqua" w:hAnsi="Book Antiqua"/>
          <w:b/>
          <w:color w:val="000000"/>
        </w:rPr>
        <w:t xml:space="preserve">STROBE statement: </w:t>
      </w:r>
      <w:r w:rsidRPr="008B197A">
        <w:rPr>
          <w:rFonts w:ascii="Book Antiqua" w:hAnsi="Book Antiqua" w:cs="Garamond-Bold"/>
          <w:bCs/>
          <w:color w:val="000000"/>
        </w:rPr>
        <w:t>The authors have read the STROBE Statement—checklist of items, and the manuscript was prepared and revised according to the STROBE Statement—checklist of items.</w:t>
      </w:r>
      <w:bookmarkEnd w:id="10"/>
      <w:bookmarkEnd w:id="11"/>
      <w:bookmarkEnd w:id="12"/>
      <w:bookmarkEnd w:id="13"/>
      <w:bookmarkEnd w:id="14"/>
    </w:p>
    <w:p w14:paraId="6D952971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E63D65B" w14:textId="08134705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D93FC7" w:rsidRPr="008B197A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ic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pen-acces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ic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a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a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lec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-ho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dito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fu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er-review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tern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iewers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tribu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ccordanc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it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re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ommon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ttributi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C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Y-N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4.0)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cens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hich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rmit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ther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o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stribute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mix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dapt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uil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p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or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n-commercially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licen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i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rivativ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ork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n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ifferen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erms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vid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original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work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roper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i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th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s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is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on-commercial.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ee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27230FBE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071FA5B9" w14:textId="796C5FDA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t>Provenance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peer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review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Unsolicite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rticle;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xternall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pe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reviewed.</w:t>
      </w:r>
    </w:p>
    <w:p w14:paraId="64255870" w14:textId="26E36630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t>Peer-review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model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Singl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lind</w:t>
      </w:r>
    </w:p>
    <w:p w14:paraId="07BE9D4D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36A559EE" w14:textId="41259A7A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t>Peer-review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started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ugust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021</w:t>
      </w:r>
    </w:p>
    <w:p w14:paraId="0077D9D4" w14:textId="3283E433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t>First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decision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ecembe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17,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2021</w:t>
      </w:r>
    </w:p>
    <w:p w14:paraId="10EC4FBE" w14:textId="3583B397" w:rsidR="00A77B3E" w:rsidRPr="00BE3BD3" w:rsidRDefault="001626CE" w:rsidP="008B197A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lastRenderedPageBreak/>
        <w:t>Article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in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press:</w:t>
      </w:r>
      <w:r w:rsidR="00BE3BD3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</w:p>
    <w:p w14:paraId="54BBE891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47D5DF06" w14:textId="6F8C4C3F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t>Specialty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type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ardia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n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23552" w:rsidRPr="008B197A">
        <w:rPr>
          <w:rFonts w:ascii="Book Antiqua" w:hAnsi="Book Antiqua" w:cs="Book Antiqua"/>
          <w:color w:val="000000"/>
          <w:lang w:eastAsia="zh-CN"/>
        </w:rPr>
        <w:t>c</w:t>
      </w:r>
      <w:r w:rsidRPr="008B197A">
        <w:rPr>
          <w:rFonts w:ascii="Book Antiqua" w:eastAsia="Book Antiqua" w:hAnsi="Book Antiqua" w:cs="Book Antiqua"/>
          <w:color w:val="000000"/>
        </w:rPr>
        <w:t>ardiovascular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="00123552" w:rsidRPr="008B197A">
        <w:rPr>
          <w:rFonts w:ascii="Book Antiqua" w:hAnsi="Book Antiqua" w:cs="Book Antiqua"/>
          <w:color w:val="000000"/>
          <w:lang w:eastAsia="zh-CN"/>
        </w:rPr>
        <w:t>s</w:t>
      </w:r>
      <w:r w:rsidRPr="008B197A">
        <w:rPr>
          <w:rFonts w:ascii="Book Antiqua" w:eastAsia="Book Antiqua" w:hAnsi="Book Antiqua" w:cs="Book Antiqua"/>
          <w:color w:val="000000"/>
        </w:rPr>
        <w:t>ystems</w:t>
      </w:r>
    </w:p>
    <w:p w14:paraId="72D9D154" w14:textId="7AEC10DA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t>Country/Territory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of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origin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hina</w:t>
      </w:r>
    </w:p>
    <w:p w14:paraId="29406FCA" w14:textId="20215202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b/>
          <w:color w:val="000000"/>
        </w:rPr>
        <w:t>Peer-review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report’s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scientific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quality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280D5DFE" w14:textId="29905910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Gra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A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Excellent)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0</w:t>
      </w:r>
    </w:p>
    <w:p w14:paraId="23DBA94D" w14:textId="4BA54539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Gra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B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Very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good)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0</w:t>
      </w:r>
    </w:p>
    <w:p w14:paraId="3CFAA226" w14:textId="06103F98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Gra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Good)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C</w:t>
      </w:r>
    </w:p>
    <w:p w14:paraId="762B67F7" w14:textId="1E20139F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Gra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D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Fair)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0</w:t>
      </w:r>
    </w:p>
    <w:p w14:paraId="7A40589A" w14:textId="5A57E108" w:rsidR="00A77B3E" w:rsidRPr="008B197A" w:rsidRDefault="001626CE" w:rsidP="008B197A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eastAsia="Book Antiqua" w:hAnsi="Book Antiqua" w:cs="Book Antiqua"/>
          <w:color w:val="000000"/>
        </w:rPr>
        <w:t>Grad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E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(Poor):</w:t>
      </w:r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0</w:t>
      </w:r>
    </w:p>
    <w:p w14:paraId="1193FF1D" w14:textId="77777777" w:rsidR="00A77B3E" w:rsidRPr="008B197A" w:rsidRDefault="00A77B3E" w:rsidP="008B197A">
      <w:pPr>
        <w:spacing w:line="360" w:lineRule="auto"/>
        <w:jc w:val="both"/>
        <w:rPr>
          <w:rFonts w:ascii="Book Antiqua" w:hAnsi="Book Antiqua"/>
        </w:rPr>
      </w:pPr>
    </w:p>
    <w:p w14:paraId="0DBF98AC" w14:textId="7C2BA5A5" w:rsidR="00726BB9" w:rsidRPr="008B197A" w:rsidRDefault="001626CE" w:rsidP="008B197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726BB9" w:rsidRPr="008B197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B197A">
        <w:rPr>
          <w:rFonts w:ascii="Book Antiqua" w:eastAsia="Book Antiqua" w:hAnsi="Book Antiqua" w:cs="Book Antiqua"/>
          <w:b/>
          <w:color w:val="000000"/>
        </w:rPr>
        <w:t>P-Reviewer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8B197A">
        <w:rPr>
          <w:rFonts w:ascii="Book Antiqua" w:eastAsia="Book Antiqua" w:hAnsi="Book Antiqua" w:cs="Book Antiqua"/>
          <w:color w:val="000000"/>
        </w:rPr>
        <w:t>Lakusic</w:t>
      </w:r>
      <w:proofErr w:type="spellEnd"/>
      <w:r w:rsidR="00D93FC7" w:rsidRPr="008B197A">
        <w:rPr>
          <w:rFonts w:ascii="Book Antiqua" w:eastAsia="Book Antiqua" w:hAnsi="Book Antiqua" w:cs="Book Antiqua"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color w:val="000000"/>
        </w:rPr>
        <w:t>N</w:t>
      </w:r>
      <w:r w:rsidR="00CA70F7">
        <w:rPr>
          <w:rFonts w:ascii="Book Antiqua" w:hAnsi="Book Antiqua" w:cs="Book Antiqua" w:hint="eastAsia"/>
          <w:color w:val="000000"/>
          <w:lang w:eastAsia="zh-CN"/>
        </w:rPr>
        <w:t xml:space="preserve">, </w:t>
      </w:r>
      <w:r w:rsidR="00CA70F7" w:rsidRPr="00CA70F7">
        <w:rPr>
          <w:rFonts w:ascii="Book Antiqua" w:hAnsi="Book Antiqua" w:cs="Book Antiqua"/>
          <w:color w:val="000000"/>
          <w:lang w:eastAsia="zh-CN"/>
        </w:rPr>
        <w:t>Croatia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S-Editor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D5D52" w:rsidRPr="008B197A">
        <w:rPr>
          <w:rFonts w:ascii="Book Antiqua" w:hAnsi="Book Antiqua" w:cs="Book Antiqua"/>
          <w:color w:val="000000"/>
          <w:lang w:eastAsia="zh-CN"/>
        </w:rPr>
        <w:t>Chen YL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L-Editor:</w:t>
      </w:r>
      <w:r w:rsidR="00607EE2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 w:rsidR="00B7781F">
        <w:rPr>
          <w:rFonts w:ascii="Book Antiqua" w:hAnsi="Book Antiqua" w:cs="Book Antiqua"/>
          <w:color w:val="000000"/>
          <w:lang w:eastAsia="zh-CN"/>
        </w:rPr>
        <w:t>Webster JR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8B197A">
        <w:rPr>
          <w:rFonts w:ascii="Book Antiqua" w:eastAsia="Book Antiqua" w:hAnsi="Book Antiqua" w:cs="Book Antiqua"/>
          <w:b/>
          <w:color w:val="000000"/>
        </w:rPr>
        <w:t>P-Editor:</w:t>
      </w:r>
      <w:r w:rsidR="00D93FC7" w:rsidRPr="008B197A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07EE2" w:rsidRPr="008B197A">
        <w:rPr>
          <w:rFonts w:ascii="Book Antiqua" w:hAnsi="Book Antiqua" w:cs="Book Antiqua"/>
          <w:color w:val="000000"/>
          <w:lang w:eastAsia="zh-CN"/>
        </w:rPr>
        <w:t>Chen YL</w:t>
      </w:r>
    </w:p>
    <w:p w14:paraId="0A50C811" w14:textId="0575074E" w:rsidR="00726BB9" w:rsidRPr="008B197A" w:rsidRDefault="00726BB9" w:rsidP="000A3D3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8B197A">
        <w:rPr>
          <w:rFonts w:ascii="Book Antiqua" w:hAnsi="Book Antiqua"/>
          <w:b/>
          <w:bCs/>
        </w:rPr>
        <w:lastRenderedPageBreak/>
        <w:t>Table 1 Baseline clinical features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3936"/>
        <w:gridCol w:w="1701"/>
      </w:tblGrid>
      <w:tr w:rsidR="00726BB9" w:rsidRPr="009D1489" w14:paraId="177B5139" w14:textId="77777777" w:rsidTr="009D1489">
        <w:trPr>
          <w:trHeight w:val="435"/>
        </w:trPr>
        <w:tc>
          <w:tcPr>
            <w:tcW w:w="3936" w:type="dxa"/>
            <w:vAlign w:val="center"/>
          </w:tcPr>
          <w:p w14:paraId="5817F5E3" w14:textId="77777777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  <w:b/>
              </w:rPr>
            </w:pPr>
            <w:r w:rsidRPr="009D1489">
              <w:rPr>
                <w:rFonts w:ascii="Book Antiqua" w:hAnsi="Book Antiqua" w:cs="Times New Roman"/>
                <w:b/>
                <w:bCs/>
              </w:rPr>
              <w:t>Features</w:t>
            </w:r>
          </w:p>
        </w:tc>
        <w:tc>
          <w:tcPr>
            <w:tcW w:w="1701" w:type="dxa"/>
            <w:vAlign w:val="center"/>
          </w:tcPr>
          <w:p w14:paraId="2A40EAC5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  <w:b/>
              </w:rPr>
            </w:pPr>
            <w:r w:rsidRPr="009D1489">
              <w:rPr>
                <w:rFonts w:ascii="Book Antiqua" w:hAnsi="Book Antiqua" w:cs="Times New Roman"/>
                <w:b/>
              </w:rPr>
              <w:t>Cases (</w:t>
            </w:r>
            <w:r w:rsidRPr="009D1489">
              <w:rPr>
                <w:rFonts w:ascii="Book Antiqua" w:hAnsi="Book Antiqua" w:cs="Times New Roman"/>
                <w:b/>
                <w:i/>
              </w:rPr>
              <w:t>n</w:t>
            </w:r>
            <w:r w:rsidRPr="009D1489">
              <w:rPr>
                <w:rFonts w:ascii="Book Antiqua" w:hAnsi="Book Antiqua" w:cs="Times New Roman"/>
                <w:b/>
              </w:rPr>
              <w:t xml:space="preserve"> = 61)</w:t>
            </w:r>
          </w:p>
        </w:tc>
      </w:tr>
      <w:tr w:rsidR="00726BB9" w:rsidRPr="009D1489" w14:paraId="1003B6E9" w14:textId="77777777" w:rsidTr="009D1489">
        <w:trPr>
          <w:trHeight w:val="435"/>
        </w:trPr>
        <w:tc>
          <w:tcPr>
            <w:tcW w:w="3936" w:type="dxa"/>
            <w:vAlign w:val="center"/>
          </w:tcPr>
          <w:p w14:paraId="70E7C063" w14:textId="324552E0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Age (</w:t>
            </w:r>
            <w:proofErr w:type="spellStart"/>
            <w:r w:rsidRPr="009D1489">
              <w:rPr>
                <w:rFonts w:ascii="Book Antiqua" w:hAnsi="Book Antiqua" w:cs="Times New Roman"/>
              </w:rPr>
              <w:t>yr</w:t>
            </w:r>
            <w:proofErr w:type="spellEnd"/>
            <w:r w:rsidRPr="009D1489">
              <w:rPr>
                <w:rFonts w:ascii="Book Antiqua" w:hAnsi="Book Antiqua" w:cs="Times New Roman"/>
              </w:rPr>
              <w:t>)</w:t>
            </w:r>
          </w:p>
        </w:tc>
        <w:tc>
          <w:tcPr>
            <w:tcW w:w="1701" w:type="dxa"/>
            <w:vAlign w:val="center"/>
          </w:tcPr>
          <w:p w14:paraId="05CC7727" w14:textId="75144206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74 (64-79)</w:t>
            </w:r>
          </w:p>
        </w:tc>
      </w:tr>
      <w:tr w:rsidR="00726BB9" w:rsidRPr="009D1489" w14:paraId="5AD63A51" w14:textId="77777777" w:rsidTr="009D1489">
        <w:tc>
          <w:tcPr>
            <w:tcW w:w="3936" w:type="dxa"/>
            <w:vAlign w:val="center"/>
          </w:tcPr>
          <w:p w14:paraId="798CD4C5" w14:textId="5DC8A038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Male</w:t>
            </w:r>
            <w:r w:rsidR="008B197A" w:rsidRPr="009D1489">
              <w:rPr>
                <w:rFonts w:ascii="Book Antiqua" w:hAnsi="Book Antiqua" w:cs="Times New Roman"/>
              </w:rPr>
              <w:t xml:space="preserve">, </w:t>
            </w:r>
            <w:r w:rsidR="008B197A" w:rsidRPr="009D1489">
              <w:rPr>
                <w:rFonts w:ascii="Book Antiqua" w:hAnsi="Book Antiqua"/>
                <w:i/>
                <w:iCs/>
              </w:rPr>
              <w:t>n</w:t>
            </w:r>
            <w:r w:rsidRPr="009D1489">
              <w:rPr>
                <w:rFonts w:ascii="Book Antiqua" w:hAnsi="Book Antiqua" w:cs="Times New Roman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2ACB7863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45 (73.8)</w:t>
            </w:r>
          </w:p>
        </w:tc>
      </w:tr>
      <w:tr w:rsidR="00726BB9" w:rsidRPr="009D1489" w14:paraId="09972E21" w14:textId="77777777" w:rsidTr="009D1489">
        <w:tc>
          <w:tcPr>
            <w:tcW w:w="3936" w:type="dxa"/>
            <w:vAlign w:val="center"/>
          </w:tcPr>
          <w:p w14:paraId="678812C9" w14:textId="77777777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BMI (kg/m</w:t>
            </w:r>
            <w:r w:rsidRPr="009D1489">
              <w:rPr>
                <w:rFonts w:ascii="Book Antiqua" w:hAnsi="Book Antiqua" w:cs="Times New Roman"/>
                <w:vertAlign w:val="superscript"/>
              </w:rPr>
              <w:t>2</w:t>
            </w:r>
            <w:r w:rsidRPr="009D1489">
              <w:rPr>
                <w:rFonts w:ascii="Book Antiqua" w:hAnsi="Book Antiqua" w:cs="Times New Roman"/>
              </w:rPr>
              <w:t>)</w:t>
            </w:r>
          </w:p>
        </w:tc>
        <w:tc>
          <w:tcPr>
            <w:tcW w:w="1701" w:type="dxa"/>
            <w:vAlign w:val="center"/>
          </w:tcPr>
          <w:p w14:paraId="6A458F4B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25.0 ± 3.4</w:t>
            </w:r>
          </w:p>
        </w:tc>
      </w:tr>
      <w:tr w:rsidR="00726BB9" w:rsidRPr="009D1489" w14:paraId="10864F90" w14:textId="77777777" w:rsidTr="009D1489">
        <w:tc>
          <w:tcPr>
            <w:tcW w:w="3936" w:type="dxa"/>
            <w:vAlign w:val="center"/>
          </w:tcPr>
          <w:p w14:paraId="07D16176" w14:textId="784FB189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Diabetes mellitus</w:t>
            </w:r>
            <w:r w:rsidR="000A3D35" w:rsidRPr="009D1489">
              <w:rPr>
                <w:rFonts w:ascii="Book Antiqua" w:hAnsi="Book Antiqua" w:hint="eastAsia"/>
              </w:rPr>
              <w:t xml:space="preserve">, </w:t>
            </w:r>
            <w:r w:rsidR="000A3D35" w:rsidRPr="009D1489">
              <w:rPr>
                <w:rFonts w:ascii="Book Antiqua" w:hAnsi="Book Antiqua"/>
                <w:i/>
                <w:iCs/>
              </w:rPr>
              <w:t>n</w:t>
            </w:r>
            <w:r w:rsidR="000A3D35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0694AB8F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30 (49.2)</w:t>
            </w:r>
          </w:p>
        </w:tc>
      </w:tr>
      <w:tr w:rsidR="00726BB9" w:rsidRPr="009D1489" w14:paraId="5B2FEEB0" w14:textId="77777777" w:rsidTr="009D1489">
        <w:tc>
          <w:tcPr>
            <w:tcW w:w="3936" w:type="dxa"/>
            <w:vAlign w:val="center"/>
          </w:tcPr>
          <w:p w14:paraId="0BA70D26" w14:textId="77DEC154" w:rsidR="00726BB9" w:rsidRPr="009D1489" w:rsidRDefault="000C7F02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Hypertension</w:t>
            </w:r>
            <w:r w:rsidRPr="009D1489">
              <w:rPr>
                <w:rFonts w:ascii="Book Antiqua" w:hAnsi="Book Antiqua" w:hint="eastAsia"/>
              </w:rPr>
              <w:t xml:space="preserve">, </w:t>
            </w:r>
            <w:r w:rsidRPr="009D1489">
              <w:rPr>
                <w:rFonts w:ascii="Book Antiqua" w:hAnsi="Book Antiqua"/>
                <w:i/>
                <w:iCs/>
              </w:rPr>
              <w:t>n</w:t>
            </w:r>
            <w:r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22B0295F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40 (65.6)</w:t>
            </w:r>
          </w:p>
        </w:tc>
      </w:tr>
      <w:tr w:rsidR="00726BB9" w:rsidRPr="009D1489" w14:paraId="50488217" w14:textId="77777777" w:rsidTr="009D1489">
        <w:tc>
          <w:tcPr>
            <w:tcW w:w="3936" w:type="dxa"/>
            <w:vAlign w:val="center"/>
          </w:tcPr>
          <w:p w14:paraId="58E4B339" w14:textId="71F26850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Dyslipidemia</w:t>
            </w:r>
            <w:r w:rsidR="000C7F02" w:rsidRPr="009D1489">
              <w:rPr>
                <w:rFonts w:ascii="Book Antiqua" w:hAnsi="Book Antiqua" w:hint="eastAsia"/>
              </w:rPr>
              <w:t xml:space="preserve">, </w:t>
            </w:r>
            <w:r w:rsidR="000C7F02" w:rsidRPr="009D1489">
              <w:rPr>
                <w:rFonts w:ascii="Book Antiqua" w:hAnsi="Book Antiqua"/>
                <w:i/>
                <w:iCs/>
              </w:rPr>
              <w:t>n</w:t>
            </w:r>
            <w:r w:rsidR="000C7F02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58BC7104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8 (13.1)</w:t>
            </w:r>
          </w:p>
        </w:tc>
      </w:tr>
      <w:tr w:rsidR="00726BB9" w:rsidRPr="009D1489" w14:paraId="1CCAD9EF" w14:textId="77777777" w:rsidTr="009D1489">
        <w:tc>
          <w:tcPr>
            <w:tcW w:w="3936" w:type="dxa"/>
            <w:vAlign w:val="center"/>
          </w:tcPr>
          <w:p w14:paraId="08B38BD1" w14:textId="2AC9C202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Current smoking</w:t>
            </w:r>
            <w:r w:rsidR="000C7F02" w:rsidRPr="009D1489">
              <w:rPr>
                <w:rFonts w:ascii="Book Antiqua" w:hAnsi="Book Antiqua" w:hint="eastAsia"/>
              </w:rPr>
              <w:t xml:space="preserve">, </w:t>
            </w:r>
            <w:r w:rsidR="000C7F02" w:rsidRPr="009D1489">
              <w:rPr>
                <w:rFonts w:ascii="Book Antiqua" w:hAnsi="Book Antiqua"/>
                <w:i/>
                <w:iCs/>
              </w:rPr>
              <w:t>n</w:t>
            </w:r>
            <w:r w:rsidR="000C7F02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6B079422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20 (32.8)</w:t>
            </w:r>
          </w:p>
        </w:tc>
      </w:tr>
      <w:tr w:rsidR="00726BB9" w:rsidRPr="009D1489" w14:paraId="600D8346" w14:textId="77777777" w:rsidTr="009D1489">
        <w:tc>
          <w:tcPr>
            <w:tcW w:w="3936" w:type="dxa"/>
            <w:vAlign w:val="center"/>
          </w:tcPr>
          <w:p w14:paraId="2D1769C9" w14:textId="2C4AB6B2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Previous MI</w:t>
            </w:r>
            <w:r w:rsidR="000C7F02" w:rsidRPr="009D1489">
              <w:rPr>
                <w:rFonts w:ascii="Book Antiqua" w:hAnsi="Book Antiqua" w:hint="eastAsia"/>
              </w:rPr>
              <w:t xml:space="preserve">, </w:t>
            </w:r>
            <w:r w:rsidR="000C7F02" w:rsidRPr="009D1489">
              <w:rPr>
                <w:rFonts w:ascii="Book Antiqua" w:hAnsi="Book Antiqua"/>
                <w:i/>
                <w:iCs/>
              </w:rPr>
              <w:t>n</w:t>
            </w:r>
            <w:r w:rsidR="000C7F02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76421431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20 (32.8)</w:t>
            </w:r>
          </w:p>
        </w:tc>
      </w:tr>
      <w:tr w:rsidR="00726BB9" w:rsidRPr="009D1489" w14:paraId="270C169A" w14:textId="77777777" w:rsidTr="009D1489">
        <w:tc>
          <w:tcPr>
            <w:tcW w:w="3936" w:type="dxa"/>
            <w:vAlign w:val="center"/>
          </w:tcPr>
          <w:p w14:paraId="01720ECB" w14:textId="0CFF9637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Previous PCI</w:t>
            </w:r>
            <w:r w:rsidR="000C7F02" w:rsidRPr="009D1489">
              <w:rPr>
                <w:rFonts w:ascii="Book Antiqua" w:hAnsi="Book Antiqua" w:hint="eastAsia"/>
              </w:rPr>
              <w:t xml:space="preserve">, </w:t>
            </w:r>
            <w:r w:rsidR="000C7F02" w:rsidRPr="009D1489">
              <w:rPr>
                <w:rFonts w:ascii="Book Antiqua" w:hAnsi="Book Antiqua"/>
                <w:i/>
                <w:iCs/>
              </w:rPr>
              <w:t>n</w:t>
            </w:r>
            <w:r w:rsidR="000C7F02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0FAE269D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9 (14.8)</w:t>
            </w:r>
          </w:p>
        </w:tc>
      </w:tr>
      <w:tr w:rsidR="00726BB9" w:rsidRPr="009D1489" w14:paraId="334C227F" w14:textId="77777777" w:rsidTr="009D1489">
        <w:tc>
          <w:tcPr>
            <w:tcW w:w="3936" w:type="dxa"/>
            <w:vAlign w:val="center"/>
          </w:tcPr>
          <w:p w14:paraId="15CBCE74" w14:textId="5DC82EBA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Previous CABG</w:t>
            </w:r>
            <w:r w:rsidR="000C7F02" w:rsidRPr="009D1489">
              <w:rPr>
                <w:rFonts w:ascii="Book Antiqua" w:hAnsi="Book Antiqua" w:hint="eastAsia"/>
              </w:rPr>
              <w:t xml:space="preserve">, </w:t>
            </w:r>
            <w:r w:rsidR="000C7F02" w:rsidRPr="009D1489">
              <w:rPr>
                <w:rFonts w:ascii="Book Antiqua" w:hAnsi="Book Antiqua"/>
                <w:i/>
                <w:iCs/>
              </w:rPr>
              <w:t>n</w:t>
            </w:r>
            <w:r w:rsidR="000C7F02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46BBF253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11 (18.0)</w:t>
            </w:r>
          </w:p>
        </w:tc>
      </w:tr>
      <w:tr w:rsidR="00726BB9" w:rsidRPr="009D1489" w14:paraId="16AABD2A" w14:textId="77777777" w:rsidTr="009D1489">
        <w:tc>
          <w:tcPr>
            <w:tcW w:w="3936" w:type="dxa"/>
            <w:vAlign w:val="center"/>
          </w:tcPr>
          <w:p w14:paraId="0AD4372F" w14:textId="44180E74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Previous stroke</w:t>
            </w:r>
            <w:r w:rsidR="000C7F02" w:rsidRPr="009D1489">
              <w:rPr>
                <w:rFonts w:ascii="Book Antiqua" w:hAnsi="Book Antiqua" w:hint="eastAsia"/>
              </w:rPr>
              <w:t xml:space="preserve">, </w:t>
            </w:r>
            <w:r w:rsidR="000C7F02" w:rsidRPr="009D1489">
              <w:rPr>
                <w:rFonts w:ascii="Book Antiqua" w:hAnsi="Book Antiqua"/>
                <w:i/>
                <w:iCs/>
              </w:rPr>
              <w:t>n</w:t>
            </w:r>
            <w:r w:rsidR="000C7F02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0A55BFC6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16 (26.2)</w:t>
            </w:r>
          </w:p>
        </w:tc>
      </w:tr>
      <w:tr w:rsidR="00726BB9" w:rsidRPr="009D1489" w14:paraId="643E5970" w14:textId="77777777" w:rsidTr="009D1489">
        <w:tc>
          <w:tcPr>
            <w:tcW w:w="3936" w:type="dxa"/>
            <w:vAlign w:val="center"/>
          </w:tcPr>
          <w:p w14:paraId="2F27AA82" w14:textId="1BA1ED72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COPD</w:t>
            </w:r>
            <w:r w:rsidR="000C7F02" w:rsidRPr="009D1489">
              <w:rPr>
                <w:rFonts w:ascii="Book Antiqua" w:hAnsi="Book Antiqua" w:hint="eastAsia"/>
              </w:rPr>
              <w:t xml:space="preserve">, </w:t>
            </w:r>
            <w:r w:rsidR="000C7F02" w:rsidRPr="009D1489">
              <w:rPr>
                <w:rFonts w:ascii="Book Antiqua" w:hAnsi="Book Antiqua"/>
                <w:i/>
                <w:iCs/>
              </w:rPr>
              <w:t>n</w:t>
            </w:r>
            <w:r w:rsidR="000C7F02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1FC50430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3 (4.9)</w:t>
            </w:r>
          </w:p>
        </w:tc>
      </w:tr>
      <w:tr w:rsidR="00726BB9" w:rsidRPr="009D1489" w14:paraId="58CFF997" w14:textId="77777777" w:rsidTr="009D1489">
        <w:tc>
          <w:tcPr>
            <w:tcW w:w="3936" w:type="dxa"/>
            <w:vAlign w:val="center"/>
          </w:tcPr>
          <w:p w14:paraId="46F9F9C6" w14:textId="2D65A32D" w:rsidR="00726BB9" w:rsidRPr="009D1489" w:rsidRDefault="000C7F02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CRF</w:t>
            </w:r>
            <w:r w:rsidRPr="009D1489">
              <w:rPr>
                <w:rFonts w:ascii="Book Antiqua" w:hAnsi="Book Antiqua" w:hint="eastAsia"/>
              </w:rPr>
              <w:t xml:space="preserve">, </w:t>
            </w:r>
            <w:r w:rsidRPr="009D1489">
              <w:rPr>
                <w:rFonts w:ascii="Book Antiqua" w:hAnsi="Book Antiqua"/>
                <w:i/>
                <w:iCs/>
              </w:rPr>
              <w:t>n</w:t>
            </w:r>
            <w:r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7EF003D5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30 (49.2)</w:t>
            </w:r>
          </w:p>
        </w:tc>
      </w:tr>
      <w:tr w:rsidR="00726BB9" w:rsidRPr="009D1489" w14:paraId="13918212" w14:textId="77777777" w:rsidTr="009D1489">
        <w:tc>
          <w:tcPr>
            <w:tcW w:w="3936" w:type="dxa"/>
            <w:vAlign w:val="center"/>
          </w:tcPr>
          <w:p w14:paraId="3DA6EF65" w14:textId="5F8B9AF2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Peripheral vascular disease</w:t>
            </w:r>
            <w:r w:rsidR="000C7F02" w:rsidRPr="009D1489">
              <w:rPr>
                <w:rFonts w:ascii="Book Antiqua" w:hAnsi="Book Antiqua" w:hint="eastAsia"/>
              </w:rPr>
              <w:t xml:space="preserve">, </w:t>
            </w:r>
            <w:r w:rsidR="000C7F02" w:rsidRPr="009D1489">
              <w:rPr>
                <w:rFonts w:ascii="Book Antiqua" w:hAnsi="Book Antiqua"/>
                <w:i/>
                <w:iCs/>
              </w:rPr>
              <w:t>n</w:t>
            </w:r>
            <w:r w:rsidR="000C7F02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483AD1DA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3 (4.9)</w:t>
            </w:r>
          </w:p>
        </w:tc>
      </w:tr>
      <w:tr w:rsidR="00726BB9" w:rsidRPr="009D1489" w14:paraId="0451892C" w14:textId="77777777" w:rsidTr="009D1489">
        <w:tc>
          <w:tcPr>
            <w:tcW w:w="3936" w:type="dxa"/>
            <w:vAlign w:val="center"/>
          </w:tcPr>
          <w:p w14:paraId="5037B944" w14:textId="16D6A3B3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LVEF</w:t>
            </w:r>
          </w:p>
        </w:tc>
        <w:tc>
          <w:tcPr>
            <w:tcW w:w="1701" w:type="dxa"/>
            <w:vAlign w:val="center"/>
          </w:tcPr>
          <w:p w14:paraId="04CB3F8C" w14:textId="203E3225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42 (32-49)</w:t>
            </w:r>
          </w:p>
        </w:tc>
      </w:tr>
      <w:tr w:rsidR="00726BB9" w:rsidRPr="009D1489" w14:paraId="0FB41C2E" w14:textId="77777777" w:rsidTr="009D1489">
        <w:tc>
          <w:tcPr>
            <w:tcW w:w="3936" w:type="dxa"/>
            <w:vAlign w:val="center"/>
          </w:tcPr>
          <w:p w14:paraId="47081003" w14:textId="44F00A81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 xml:space="preserve">LVEF </w:t>
            </w:r>
            <w:r w:rsidR="00102047" w:rsidRPr="009D1489">
              <w:rPr>
                <w:rFonts w:ascii="Book Antiqua" w:hAnsi="Book Antiqua"/>
              </w:rPr>
              <w:t>≤</w:t>
            </w:r>
            <w:r w:rsidRPr="009D1489">
              <w:rPr>
                <w:rFonts w:ascii="Book Antiqua" w:hAnsi="Book Antiqua"/>
              </w:rPr>
              <w:t xml:space="preserve"> 35%</w:t>
            </w:r>
            <w:r w:rsidR="000C7F02" w:rsidRPr="009D1489">
              <w:rPr>
                <w:rFonts w:ascii="Book Antiqua" w:hAnsi="Book Antiqua" w:hint="eastAsia"/>
              </w:rPr>
              <w:t xml:space="preserve">, </w:t>
            </w:r>
            <w:r w:rsidR="000C7F02" w:rsidRPr="009D1489">
              <w:rPr>
                <w:rFonts w:ascii="Book Antiqua" w:hAnsi="Book Antiqua"/>
                <w:i/>
                <w:iCs/>
              </w:rPr>
              <w:t>n</w:t>
            </w:r>
            <w:r w:rsidR="000C7F02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1B5B1151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20 (32.8)</w:t>
            </w:r>
          </w:p>
        </w:tc>
      </w:tr>
      <w:tr w:rsidR="00726BB9" w:rsidRPr="009D1489" w14:paraId="2B5205DF" w14:textId="77777777" w:rsidTr="009D1489">
        <w:tc>
          <w:tcPr>
            <w:tcW w:w="3936" w:type="dxa"/>
            <w:vAlign w:val="center"/>
          </w:tcPr>
          <w:p w14:paraId="5BCE02D7" w14:textId="6E15C0E5" w:rsidR="00726BB9" w:rsidRPr="009D1489" w:rsidRDefault="00726BB9" w:rsidP="009D1489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Clinical presentation</w:t>
            </w:r>
            <w:r w:rsidR="003353CD" w:rsidRPr="009D1489">
              <w:rPr>
                <w:rFonts w:ascii="Book Antiqua" w:hAnsi="Book Antiqua"/>
              </w:rPr>
              <w:t xml:space="preserve"> </w:t>
            </w:r>
            <w:r w:rsidRPr="009D1489">
              <w:rPr>
                <w:rFonts w:ascii="Book Antiqua" w:hAnsi="Book Antiqua"/>
              </w:rPr>
              <w:t>STEMI</w:t>
            </w:r>
            <w:r w:rsidR="009D1489" w:rsidRPr="009D1489">
              <w:rPr>
                <w:rFonts w:ascii="Book Antiqua" w:hAnsi="Book Antiqua" w:hint="eastAsia"/>
              </w:rPr>
              <w:t>,</w:t>
            </w:r>
            <w:r w:rsidR="009D1489" w:rsidRPr="009D1489">
              <w:rPr>
                <w:rFonts w:ascii="Book Antiqua" w:hAnsi="Book Antiqua" w:hint="eastAsia"/>
                <w:i/>
                <w:iCs/>
              </w:rPr>
              <w:t xml:space="preserve"> </w:t>
            </w:r>
            <w:r w:rsidR="009D1489" w:rsidRPr="009D1489">
              <w:rPr>
                <w:rFonts w:ascii="Book Antiqua" w:hAnsi="Book Antiqua"/>
                <w:i/>
                <w:iCs/>
              </w:rPr>
              <w:t>n</w:t>
            </w:r>
            <w:r w:rsidR="009D1489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1701" w:type="dxa"/>
            <w:vAlign w:val="center"/>
          </w:tcPr>
          <w:p w14:paraId="5EBA4766" w14:textId="24C5BD3A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18 (29.5)</w:t>
            </w:r>
          </w:p>
        </w:tc>
      </w:tr>
      <w:tr w:rsidR="000A3D35" w:rsidRPr="009D1489" w14:paraId="0ACDFA28" w14:textId="77777777" w:rsidTr="009D1489">
        <w:tc>
          <w:tcPr>
            <w:tcW w:w="3936" w:type="dxa"/>
            <w:vAlign w:val="center"/>
          </w:tcPr>
          <w:p w14:paraId="7E81B80E" w14:textId="1472CA24" w:rsidR="000A3D35" w:rsidRPr="009D1489" w:rsidRDefault="009D148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>
              <w:rPr>
                <w:rFonts w:ascii="Book Antiqua" w:hAnsi="Book Antiqua"/>
              </w:rPr>
              <w:t>NSTEMI</w:t>
            </w:r>
            <w:r w:rsidRPr="009D1489">
              <w:rPr>
                <w:rFonts w:ascii="Book Antiqua" w:hAnsi="Book Antiqua" w:hint="eastAsia"/>
              </w:rPr>
              <w:t>,</w:t>
            </w:r>
            <w:r w:rsidRPr="009D1489">
              <w:rPr>
                <w:rFonts w:ascii="Book Antiqua" w:hAnsi="Book Antiqua" w:hint="eastAsia"/>
                <w:i/>
                <w:iCs/>
              </w:rPr>
              <w:t xml:space="preserve"> </w:t>
            </w:r>
            <w:r w:rsidRPr="009D1489">
              <w:rPr>
                <w:rFonts w:ascii="Book Antiqua" w:hAnsi="Book Antiqua"/>
                <w:i/>
                <w:iCs/>
              </w:rPr>
              <w:t>n</w:t>
            </w:r>
            <w:r w:rsidRPr="009D1489">
              <w:rPr>
                <w:rFonts w:ascii="Book Antiqua" w:hAnsi="Book Antiqua"/>
              </w:rPr>
              <w:t xml:space="preserve"> </w:t>
            </w:r>
            <w:r w:rsidR="000A3D35" w:rsidRPr="009D1489">
              <w:rPr>
                <w:rFonts w:ascii="Book Antiqua" w:hAnsi="Book Antiqua"/>
              </w:rPr>
              <w:t>(%)</w:t>
            </w:r>
          </w:p>
        </w:tc>
        <w:tc>
          <w:tcPr>
            <w:tcW w:w="1701" w:type="dxa"/>
            <w:vAlign w:val="center"/>
          </w:tcPr>
          <w:p w14:paraId="517EDC15" w14:textId="2496E41B" w:rsidR="000A3D35" w:rsidRPr="009D1489" w:rsidRDefault="000A3D35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/>
              </w:rPr>
              <w:t>11 (18.0)</w:t>
            </w:r>
          </w:p>
        </w:tc>
      </w:tr>
      <w:tr w:rsidR="000A3D35" w:rsidRPr="009D1489" w14:paraId="654809AC" w14:textId="77777777" w:rsidTr="009D1489">
        <w:tc>
          <w:tcPr>
            <w:tcW w:w="3936" w:type="dxa"/>
            <w:vAlign w:val="center"/>
          </w:tcPr>
          <w:p w14:paraId="5EF4E45D" w14:textId="253C579A" w:rsidR="000A3D35" w:rsidRPr="009D1489" w:rsidRDefault="000A3D35" w:rsidP="000A3D35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D1489">
              <w:rPr>
                <w:rFonts w:ascii="Book Antiqua" w:hAnsi="Book Antiqua"/>
              </w:rPr>
              <w:t>U</w:t>
            </w:r>
            <w:r w:rsidR="009D1489">
              <w:rPr>
                <w:rFonts w:ascii="Book Antiqua" w:hAnsi="Book Antiqua"/>
              </w:rPr>
              <w:t>A</w:t>
            </w:r>
            <w:r w:rsidR="009D1489" w:rsidRPr="009D1489">
              <w:rPr>
                <w:rFonts w:ascii="Book Antiqua" w:hAnsi="Book Antiqua" w:hint="eastAsia"/>
              </w:rPr>
              <w:t>,</w:t>
            </w:r>
            <w:r w:rsidR="009D1489" w:rsidRPr="009D1489">
              <w:rPr>
                <w:rFonts w:ascii="Book Antiqua" w:hAnsi="Book Antiqua" w:hint="eastAsia"/>
                <w:i/>
                <w:iCs/>
              </w:rPr>
              <w:t xml:space="preserve"> </w:t>
            </w:r>
            <w:r w:rsidR="009D1489" w:rsidRPr="009D1489">
              <w:rPr>
                <w:rFonts w:ascii="Book Antiqua" w:hAnsi="Book Antiqua"/>
                <w:i/>
                <w:iCs/>
              </w:rPr>
              <w:t>n</w:t>
            </w:r>
            <w:r w:rsidR="009D1489" w:rsidRPr="009D1489">
              <w:rPr>
                <w:rFonts w:ascii="Book Antiqua" w:hAnsi="Book Antiqua"/>
              </w:rPr>
              <w:t xml:space="preserve"> </w:t>
            </w:r>
            <w:r w:rsidRPr="009D1489">
              <w:rPr>
                <w:rFonts w:ascii="Book Antiqua" w:hAnsi="Book Antiqua"/>
              </w:rPr>
              <w:t>(%)</w:t>
            </w:r>
          </w:p>
        </w:tc>
        <w:tc>
          <w:tcPr>
            <w:tcW w:w="1701" w:type="dxa"/>
            <w:vAlign w:val="center"/>
          </w:tcPr>
          <w:p w14:paraId="73E9A411" w14:textId="42F20D36" w:rsidR="000A3D35" w:rsidRPr="009D1489" w:rsidRDefault="000A3D35" w:rsidP="008B197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9D1489">
              <w:rPr>
                <w:rFonts w:ascii="Book Antiqua" w:hAnsi="Book Antiqua"/>
              </w:rPr>
              <w:t>32 (52.5)</w:t>
            </w:r>
          </w:p>
        </w:tc>
      </w:tr>
      <w:tr w:rsidR="00726BB9" w:rsidRPr="009D1489" w14:paraId="1FC509F6" w14:textId="77777777" w:rsidTr="009D1489">
        <w:tc>
          <w:tcPr>
            <w:tcW w:w="3936" w:type="dxa"/>
            <w:vAlign w:val="center"/>
          </w:tcPr>
          <w:p w14:paraId="04B8127C" w14:textId="6078EA3E" w:rsidR="00726BB9" w:rsidRPr="009D1489" w:rsidRDefault="003353CD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bookmarkStart w:id="15" w:name="OLE_LINK57"/>
            <w:bookmarkStart w:id="16" w:name="OLE_LINK56"/>
            <w:r w:rsidRPr="009D1489">
              <w:rPr>
                <w:rFonts w:ascii="Book Antiqua" w:hAnsi="Book Antiqua" w:cs="Times New Roman"/>
                <w:vertAlign w:val="superscript"/>
              </w:rPr>
              <w:t>1</w:t>
            </w:r>
            <w:r w:rsidR="00726BB9" w:rsidRPr="009D1489">
              <w:rPr>
                <w:rFonts w:ascii="Book Antiqua" w:hAnsi="Book Antiqua" w:cs="Times New Roman"/>
              </w:rPr>
              <w:t>SYNTAX score</w:t>
            </w:r>
            <w:bookmarkEnd w:id="15"/>
            <w:bookmarkEnd w:id="16"/>
          </w:p>
        </w:tc>
        <w:tc>
          <w:tcPr>
            <w:tcW w:w="1701" w:type="dxa"/>
            <w:vAlign w:val="center"/>
          </w:tcPr>
          <w:p w14:paraId="24A9C3B0" w14:textId="77777777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43.2 ± 10.0</w:t>
            </w:r>
          </w:p>
        </w:tc>
      </w:tr>
      <w:tr w:rsidR="00726BB9" w:rsidRPr="009D1489" w14:paraId="66068508" w14:textId="77777777" w:rsidTr="009D1489">
        <w:tc>
          <w:tcPr>
            <w:tcW w:w="3936" w:type="dxa"/>
            <w:vAlign w:val="center"/>
          </w:tcPr>
          <w:p w14:paraId="651BDFBB" w14:textId="77777777" w:rsidR="00726BB9" w:rsidRPr="009D1489" w:rsidRDefault="00726BB9" w:rsidP="000A3D35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proofErr w:type="spellStart"/>
            <w:r w:rsidRPr="009D1489">
              <w:rPr>
                <w:rFonts w:ascii="Book Antiqua" w:hAnsi="Book Antiqua" w:cs="Times New Roman"/>
              </w:rPr>
              <w:t>EuroSCORE</w:t>
            </w:r>
            <w:proofErr w:type="spellEnd"/>
          </w:p>
        </w:tc>
        <w:tc>
          <w:tcPr>
            <w:tcW w:w="1701" w:type="dxa"/>
            <w:vAlign w:val="center"/>
          </w:tcPr>
          <w:p w14:paraId="79630011" w14:textId="322DD53D" w:rsidR="00726BB9" w:rsidRPr="009D1489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12 (10-15)</w:t>
            </w:r>
          </w:p>
        </w:tc>
      </w:tr>
      <w:tr w:rsidR="00726BB9" w:rsidRPr="008B197A" w14:paraId="5CFC7783" w14:textId="77777777" w:rsidTr="009D1489">
        <w:tc>
          <w:tcPr>
            <w:tcW w:w="3936" w:type="dxa"/>
            <w:vAlign w:val="center"/>
          </w:tcPr>
          <w:p w14:paraId="232A83A9" w14:textId="69FD11D8" w:rsidR="00726BB9" w:rsidRPr="009D1489" w:rsidRDefault="00726BB9" w:rsidP="00B7781F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G</w:t>
            </w:r>
            <w:r w:rsidR="00B7781F">
              <w:rPr>
                <w:rFonts w:ascii="Book Antiqua" w:hAnsi="Book Antiqua" w:cs="Times New Roman"/>
              </w:rPr>
              <w:t>RACE</w:t>
            </w:r>
            <w:r w:rsidRPr="009D1489">
              <w:rPr>
                <w:rFonts w:ascii="Book Antiqua" w:hAnsi="Book Antiqua" w:cs="Times New Roman"/>
              </w:rPr>
              <w:t xml:space="preserve"> score</w:t>
            </w:r>
          </w:p>
        </w:tc>
        <w:tc>
          <w:tcPr>
            <w:tcW w:w="1701" w:type="dxa"/>
            <w:vAlign w:val="center"/>
          </w:tcPr>
          <w:p w14:paraId="3109B89F" w14:textId="5C5D3BC9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9D1489">
              <w:rPr>
                <w:rFonts w:ascii="Book Antiqua" w:hAnsi="Book Antiqua" w:cs="Times New Roman"/>
              </w:rPr>
              <w:t>163 (145-195)</w:t>
            </w:r>
          </w:p>
        </w:tc>
      </w:tr>
    </w:tbl>
    <w:p w14:paraId="099B1985" w14:textId="19BF2A43" w:rsidR="00726BB9" w:rsidRPr="008B197A" w:rsidRDefault="003353CD" w:rsidP="000A3D35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hAnsi="Book Antiqua"/>
          <w:vertAlign w:val="superscript"/>
          <w:lang w:eastAsia="zh-CN"/>
        </w:rPr>
        <w:t>1</w:t>
      </w:r>
      <w:r w:rsidR="00726BB9" w:rsidRPr="008B197A">
        <w:rPr>
          <w:rFonts w:ascii="Book Antiqua" w:hAnsi="Book Antiqua"/>
        </w:rPr>
        <w:t xml:space="preserve">SYNTAX score was only calculated in patients without prior CABG, </w:t>
      </w:r>
      <w:r w:rsidR="00726BB9" w:rsidRPr="008B197A">
        <w:rPr>
          <w:rFonts w:ascii="Book Antiqua" w:hAnsi="Book Antiqua"/>
          <w:i/>
        </w:rPr>
        <w:t>n</w:t>
      </w:r>
      <w:r w:rsidR="00726BB9" w:rsidRPr="008B197A">
        <w:rPr>
          <w:rFonts w:ascii="Book Antiqua" w:hAnsi="Book Antiqua"/>
        </w:rPr>
        <w:t xml:space="preserve"> = 50.</w:t>
      </w:r>
    </w:p>
    <w:p w14:paraId="5C81CEEE" w14:textId="2CA2848E" w:rsidR="00726BB9" w:rsidRPr="008B197A" w:rsidRDefault="00726BB9" w:rsidP="000A3D35">
      <w:pPr>
        <w:spacing w:line="360" w:lineRule="auto"/>
        <w:jc w:val="both"/>
        <w:rPr>
          <w:rFonts w:ascii="Book Antiqua" w:hAnsi="Book Antiqua"/>
        </w:rPr>
      </w:pPr>
      <w:r w:rsidRPr="008B197A">
        <w:rPr>
          <w:rFonts w:ascii="Book Antiqua" w:hAnsi="Book Antiqua"/>
        </w:rPr>
        <w:t xml:space="preserve">BMI: </w:t>
      </w:r>
      <w:r w:rsidRPr="008B197A">
        <w:rPr>
          <w:rFonts w:ascii="Book Antiqua" w:hAnsi="Book Antiqua"/>
          <w:lang w:eastAsia="zh-CN"/>
        </w:rPr>
        <w:t>B</w:t>
      </w:r>
      <w:r w:rsidRPr="008B197A">
        <w:rPr>
          <w:rFonts w:ascii="Book Antiqua" w:hAnsi="Book Antiqua"/>
        </w:rPr>
        <w:t>ody mass index</w:t>
      </w:r>
      <w:r w:rsidRPr="008B197A">
        <w:rPr>
          <w:rFonts w:ascii="Book Antiqua" w:hAnsi="Book Antiqua"/>
          <w:lang w:eastAsia="zh-CN"/>
        </w:rPr>
        <w:t>;</w:t>
      </w:r>
      <w:r w:rsidRPr="008B197A">
        <w:rPr>
          <w:rFonts w:ascii="Book Antiqua" w:hAnsi="Book Antiqua"/>
        </w:rPr>
        <w:t xml:space="preserve"> MI: </w:t>
      </w:r>
      <w:r w:rsidRPr="008B197A">
        <w:rPr>
          <w:rFonts w:ascii="Book Antiqua" w:hAnsi="Book Antiqua"/>
          <w:lang w:eastAsia="zh-CN"/>
        </w:rPr>
        <w:t>M</w:t>
      </w:r>
      <w:r w:rsidRPr="008B197A">
        <w:rPr>
          <w:rFonts w:ascii="Book Antiqua" w:hAnsi="Book Antiqua"/>
        </w:rPr>
        <w:t>yocardial infarction</w:t>
      </w:r>
      <w:r w:rsidRPr="008B197A">
        <w:rPr>
          <w:rFonts w:ascii="Book Antiqua" w:hAnsi="Book Antiqua"/>
          <w:lang w:eastAsia="zh-CN"/>
        </w:rPr>
        <w:t>;</w:t>
      </w:r>
      <w:r w:rsidRPr="008B197A">
        <w:rPr>
          <w:rFonts w:ascii="Book Antiqua" w:hAnsi="Book Antiqua"/>
        </w:rPr>
        <w:t xml:space="preserve"> PCI: </w:t>
      </w:r>
      <w:r w:rsidRPr="008B197A">
        <w:rPr>
          <w:rFonts w:ascii="Book Antiqua" w:hAnsi="Book Antiqua"/>
          <w:lang w:eastAsia="zh-CN"/>
        </w:rPr>
        <w:t>P</w:t>
      </w:r>
      <w:r w:rsidRPr="008B197A">
        <w:rPr>
          <w:rFonts w:ascii="Book Antiqua" w:hAnsi="Book Antiqua"/>
        </w:rPr>
        <w:t>ercutaneous coronary intervention</w:t>
      </w:r>
      <w:r w:rsidRPr="008B197A">
        <w:rPr>
          <w:rFonts w:ascii="Book Antiqua" w:hAnsi="Book Antiqua"/>
          <w:lang w:eastAsia="zh-CN"/>
        </w:rPr>
        <w:t>;</w:t>
      </w:r>
      <w:r w:rsidRPr="008B197A">
        <w:rPr>
          <w:rFonts w:ascii="Book Antiqua" w:hAnsi="Book Antiqua"/>
        </w:rPr>
        <w:t xml:space="preserve"> CABG: </w:t>
      </w:r>
      <w:r w:rsidRPr="008B197A">
        <w:rPr>
          <w:rFonts w:ascii="Book Antiqua" w:hAnsi="Book Antiqua"/>
          <w:lang w:eastAsia="zh-CN"/>
        </w:rPr>
        <w:t>C</w:t>
      </w:r>
      <w:r w:rsidRPr="008B197A">
        <w:rPr>
          <w:rFonts w:ascii="Book Antiqua" w:hAnsi="Book Antiqua"/>
        </w:rPr>
        <w:t>oronary artery bypass graft</w:t>
      </w:r>
      <w:r w:rsidRPr="008B197A">
        <w:rPr>
          <w:rFonts w:ascii="Book Antiqua" w:hAnsi="Book Antiqua"/>
          <w:lang w:eastAsia="zh-CN"/>
        </w:rPr>
        <w:t>;</w:t>
      </w:r>
      <w:r w:rsidRPr="008B197A">
        <w:rPr>
          <w:rFonts w:ascii="Book Antiqua" w:hAnsi="Book Antiqua"/>
        </w:rPr>
        <w:t xml:space="preserve"> COPD: </w:t>
      </w:r>
      <w:r w:rsidRPr="008B197A">
        <w:rPr>
          <w:rFonts w:ascii="Book Antiqua" w:hAnsi="Book Antiqua"/>
          <w:lang w:eastAsia="zh-CN"/>
        </w:rPr>
        <w:t>C</w:t>
      </w:r>
      <w:r w:rsidRPr="008B197A">
        <w:rPr>
          <w:rFonts w:ascii="Book Antiqua" w:hAnsi="Book Antiqua"/>
        </w:rPr>
        <w:t xml:space="preserve">hronic obstructive </w:t>
      </w:r>
      <w:r w:rsidRPr="008B197A">
        <w:rPr>
          <w:rFonts w:ascii="Book Antiqua" w:hAnsi="Book Antiqua"/>
        </w:rPr>
        <w:lastRenderedPageBreak/>
        <w:t>pulmonary disease</w:t>
      </w:r>
      <w:r w:rsidRPr="008B197A">
        <w:rPr>
          <w:rFonts w:ascii="Book Antiqua" w:hAnsi="Book Antiqua"/>
          <w:lang w:eastAsia="zh-CN"/>
        </w:rPr>
        <w:t>;</w:t>
      </w:r>
      <w:r w:rsidRPr="008B197A">
        <w:rPr>
          <w:rFonts w:ascii="Book Antiqua" w:hAnsi="Book Antiqua"/>
        </w:rPr>
        <w:t xml:space="preserve"> CRF: </w:t>
      </w:r>
      <w:r w:rsidRPr="008B197A">
        <w:rPr>
          <w:rFonts w:ascii="Book Antiqua" w:hAnsi="Book Antiqua"/>
          <w:lang w:eastAsia="zh-CN"/>
        </w:rPr>
        <w:t>C</w:t>
      </w:r>
      <w:r w:rsidRPr="008B197A">
        <w:rPr>
          <w:rFonts w:ascii="Book Antiqua" w:hAnsi="Book Antiqua"/>
        </w:rPr>
        <w:t>hronic renal failure</w:t>
      </w:r>
      <w:r w:rsidRPr="008B197A">
        <w:rPr>
          <w:rFonts w:ascii="Book Antiqua" w:hAnsi="Book Antiqua"/>
          <w:lang w:eastAsia="zh-CN"/>
        </w:rPr>
        <w:t>;</w:t>
      </w:r>
      <w:r w:rsidRPr="008B197A">
        <w:rPr>
          <w:rFonts w:ascii="Book Antiqua" w:hAnsi="Book Antiqua"/>
        </w:rPr>
        <w:t xml:space="preserve"> LVEF: </w:t>
      </w:r>
      <w:r w:rsidRPr="008B197A">
        <w:rPr>
          <w:rFonts w:ascii="Book Antiqua" w:hAnsi="Book Antiqua"/>
          <w:lang w:eastAsia="zh-CN"/>
        </w:rPr>
        <w:t>L</w:t>
      </w:r>
      <w:r w:rsidRPr="008B197A">
        <w:rPr>
          <w:rFonts w:ascii="Book Antiqua" w:hAnsi="Book Antiqua"/>
        </w:rPr>
        <w:t>eft ventricular ejection fraction</w:t>
      </w:r>
      <w:r w:rsidRPr="008B197A">
        <w:rPr>
          <w:rFonts w:ascii="Book Antiqua" w:hAnsi="Book Antiqua"/>
          <w:lang w:eastAsia="zh-CN"/>
        </w:rPr>
        <w:t>;</w:t>
      </w:r>
      <w:r w:rsidRPr="008B197A">
        <w:rPr>
          <w:rFonts w:ascii="Book Antiqua" w:hAnsi="Book Antiqua"/>
        </w:rPr>
        <w:t xml:space="preserve"> STEMI: ST-elevation myocardial infarction</w:t>
      </w:r>
      <w:r w:rsidRPr="008B197A">
        <w:rPr>
          <w:rFonts w:ascii="Book Antiqua" w:hAnsi="Book Antiqua"/>
          <w:lang w:eastAsia="zh-CN"/>
        </w:rPr>
        <w:t>;</w:t>
      </w:r>
      <w:r w:rsidRPr="008B197A">
        <w:rPr>
          <w:rFonts w:ascii="Book Antiqua" w:hAnsi="Book Antiqua"/>
        </w:rPr>
        <w:t xml:space="preserve"> NSTEMI: </w:t>
      </w:r>
      <w:r w:rsidRPr="008B197A">
        <w:rPr>
          <w:rFonts w:ascii="Book Antiqua" w:hAnsi="Book Antiqua"/>
          <w:lang w:eastAsia="zh-CN"/>
        </w:rPr>
        <w:t>N</w:t>
      </w:r>
      <w:r w:rsidRPr="008B197A">
        <w:rPr>
          <w:rFonts w:ascii="Book Antiqua" w:hAnsi="Book Antiqua"/>
        </w:rPr>
        <w:t>on-ST</w:t>
      </w:r>
      <w:r w:rsidR="00B7781F">
        <w:rPr>
          <w:rFonts w:ascii="Book Antiqua" w:hAnsi="Book Antiqua"/>
        </w:rPr>
        <w:t>-</w:t>
      </w:r>
      <w:r w:rsidRPr="008B197A">
        <w:rPr>
          <w:rFonts w:ascii="Book Antiqua" w:hAnsi="Book Antiqua"/>
        </w:rPr>
        <w:t>elevation myocardial infarction</w:t>
      </w:r>
      <w:r w:rsidRPr="008B197A">
        <w:rPr>
          <w:rFonts w:ascii="Book Antiqua" w:hAnsi="Book Antiqua"/>
          <w:lang w:eastAsia="zh-CN"/>
        </w:rPr>
        <w:t>;</w:t>
      </w:r>
      <w:r w:rsidRPr="008B197A">
        <w:rPr>
          <w:rFonts w:ascii="Book Antiqua" w:hAnsi="Book Antiqua"/>
        </w:rPr>
        <w:t xml:space="preserve"> UA: </w:t>
      </w:r>
      <w:r w:rsidRPr="008B197A">
        <w:rPr>
          <w:rFonts w:ascii="Book Antiqua" w:hAnsi="Book Antiqua"/>
          <w:lang w:eastAsia="zh-CN"/>
        </w:rPr>
        <w:t>U</w:t>
      </w:r>
      <w:r w:rsidRPr="008B197A">
        <w:rPr>
          <w:rFonts w:ascii="Book Antiqua" w:hAnsi="Book Antiqua"/>
        </w:rPr>
        <w:t>nstable angina.</w:t>
      </w:r>
    </w:p>
    <w:p w14:paraId="75AEB60D" w14:textId="0651DE08" w:rsidR="00A77B3E" w:rsidRPr="008B197A" w:rsidRDefault="00A77B3E" w:rsidP="008B197A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E57CD8E" w14:textId="7868C302" w:rsidR="00726BB9" w:rsidRPr="008B197A" w:rsidRDefault="00726BB9" w:rsidP="000A3D35">
      <w:pPr>
        <w:spacing w:line="360" w:lineRule="auto"/>
        <w:jc w:val="both"/>
        <w:rPr>
          <w:rFonts w:ascii="Book Antiqua" w:hAnsi="Book Antiqua"/>
          <w:b/>
          <w:bCs/>
        </w:rPr>
      </w:pPr>
      <w:bookmarkStart w:id="17" w:name="OLE_LINK65"/>
      <w:bookmarkStart w:id="18" w:name="OLE_LINK51"/>
      <w:r w:rsidRPr="008B197A">
        <w:rPr>
          <w:rFonts w:ascii="Book Antiqua" w:hAnsi="Book Antiqua"/>
          <w:b/>
          <w:bCs/>
        </w:rPr>
        <w:t>Table 2 Procedural characteristics</w:t>
      </w:r>
    </w:p>
    <w:tbl>
      <w:tblPr>
        <w:tblStyle w:val="ae"/>
        <w:tblW w:w="592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2126"/>
      </w:tblGrid>
      <w:tr w:rsidR="00726BB9" w:rsidRPr="008B197A" w14:paraId="74A09E46" w14:textId="77777777" w:rsidTr="00BE3BD3">
        <w:trPr>
          <w:trHeight w:val="435"/>
        </w:trPr>
        <w:tc>
          <w:tcPr>
            <w:tcW w:w="3794" w:type="dxa"/>
            <w:tcBorders>
              <w:top w:val="single" w:sz="4" w:space="0" w:color="auto"/>
            </w:tcBorders>
            <w:vAlign w:val="center"/>
          </w:tcPr>
          <w:p w14:paraId="3975AFB5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  <w:b/>
              </w:rPr>
            </w:pPr>
            <w:r w:rsidRPr="008B197A">
              <w:rPr>
                <w:rFonts w:ascii="Book Antiqua" w:hAnsi="Book Antiqua" w:cs="Times New Roman"/>
                <w:b/>
                <w:bCs/>
              </w:rPr>
              <w:t>Characteristics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72E2749D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  <w:b/>
              </w:rPr>
            </w:pPr>
            <w:r w:rsidRPr="008B197A">
              <w:rPr>
                <w:rFonts w:ascii="Book Antiqua" w:hAnsi="Book Antiqua" w:cs="Times New Roman"/>
                <w:b/>
              </w:rPr>
              <w:t>Patients (</w:t>
            </w:r>
            <w:r w:rsidRPr="008B197A">
              <w:rPr>
                <w:rFonts w:ascii="Book Antiqua" w:hAnsi="Book Antiqua" w:cs="Times New Roman"/>
                <w:b/>
                <w:i/>
              </w:rPr>
              <w:t>n</w:t>
            </w:r>
            <w:r w:rsidRPr="008B197A">
              <w:rPr>
                <w:rFonts w:ascii="Book Antiqua" w:hAnsi="Book Antiqua" w:cs="Times New Roman"/>
                <w:b/>
              </w:rPr>
              <w:t xml:space="preserve"> = 61)</w:t>
            </w:r>
          </w:p>
        </w:tc>
      </w:tr>
      <w:tr w:rsidR="00726BB9" w:rsidRPr="008B197A" w14:paraId="67CFE895" w14:textId="77777777" w:rsidTr="00BE3BD3">
        <w:trPr>
          <w:trHeight w:val="435"/>
        </w:trPr>
        <w:tc>
          <w:tcPr>
            <w:tcW w:w="3794" w:type="dxa"/>
            <w:tcBorders>
              <w:top w:val="single" w:sz="4" w:space="0" w:color="auto"/>
            </w:tcBorders>
            <w:vAlign w:val="center"/>
          </w:tcPr>
          <w:p w14:paraId="50E4CB34" w14:textId="34FC9B6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IABP</w:t>
            </w:r>
            <w:r w:rsidR="00BE3BD3" w:rsidRPr="009D1489">
              <w:rPr>
                <w:rFonts w:ascii="Book Antiqua" w:hAnsi="Book Antiqua" w:hint="eastAsia"/>
              </w:rPr>
              <w:t xml:space="preserve">, </w:t>
            </w:r>
            <w:r w:rsidR="00BE3BD3" w:rsidRPr="009D1489">
              <w:rPr>
                <w:rFonts w:ascii="Book Antiqua" w:hAnsi="Book Antiqua"/>
                <w:i/>
                <w:iCs/>
              </w:rPr>
              <w:t>n</w:t>
            </w:r>
            <w:r w:rsidR="00BE3BD3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745479C1" w14:textId="59E28A65" w:rsidR="00726BB9" w:rsidRPr="008B197A" w:rsidRDefault="003353CD" w:rsidP="00BE3BD3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25 (41.0</w:t>
            </w:r>
            <w:r w:rsidR="00726BB9" w:rsidRPr="008B197A">
              <w:rPr>
                <w:rFonts w:ascii="Book Antiqua" w:hAnsi="Book Antiqua" w:cs="Times New Roman"/>
              </w:rPr>
              <w:t>)</w:t>
            </w:r>
          </w:p>
        </w:tc>
      </w:tr>
      <w:tr w:rsidR="00726BB9" w:rsidRPr="008B197A" w14:paraId="06F14DDB" w14:textId="77777777" w:rsidTr="00BE3BD3">
        <w:tc>
          <w:tcPr>
            <w:tcW w:w="3794" w:type="dxa"/>
            <w:vAlign w:val="center"/>
          </w:tcPr>
          <w:p w14:paraId="2E1A858E" w14:textId="62E42592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Successful PCI</w:t>
            </w:r>
            <w:r w:rsidR="00BE3BD3" w:rsidRPr="009D1489">
              <w:rPr>
                <w:rFonts w:ascii="Book Antiqua" w:hAnsi="Book Antiqua" w:hint="eastAsia"/>
              </w:rPr>
              <w:t xml:space="preserve">, </w:t>
            </w:r>
            <w:r w:rsidR="00BE3BD3" w:rsidRPr="009D1489">
              <w:rPr>
                <w:rFonts w:ascii="Book Antiqua" w:hAnsi="Book Antiqua"/>
                <w:i/>
                <w:iCs/>
              </w:rPr>
              <w:t>n</w:t>
            </w:r>
            <w:r w:rsidR="00BE3BD3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2126" w:type="dxa"/>
            <w:vAlign w:val="center"/>
          </w:tcPr>
          <w:p w14:paraId="4A8261DE" w14:textId="65824CEB" w:rsidR="00726BB9" w:rsidRPr="008B197A" w:rsidRDefault="003353CD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57 (93.4</w:t>
            </w:r>
            <w:r w:rsidR="00726BB9" w:rsidRPr="008B197A">
              <w:rPr>
                <w:rFonts w:ascii="Book Antiqua" w:hAnsi="Book Antiqua" w:cs="Times New Roman"/>
              </w:rPr>
              <w:t>)</w:t>
            </w:r>
          </w:p>
        </w:tc>
      </w:tr>
      <w:tr w:rsidR="00726BB9" w:rsidRPr="008B197A" w14:paraId="7423A836" w14:textId="77777777" w:rsidTr="00BE3BD3">
        <w:tc>
          <w:tcPr>
            <w:tcW w:w="3794" w:type="dxa"/>
            <w:vAlign w:val="center"/>
          </w:tcPr>
          <w:p w14:paraId="7244739E" w14:textId="07C4E750" w:rsidR="00726BB9" w:rsidRPr="008B197A" w:rsidRDefault="00726BB9" w:rsidP="00B7781F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Number of DES</w:t>
            </w:r>
            <w:r w:rsidR="00B7781F">
              <w:rPr>
                <w:rFonts w:ascii="Book Antiqua" w:hAnsi="Book Antiqua" w:cs="Times New Roman"/>
              </w:rPr>
              <w:t>s</w:t>
            </w:r>
          </w:p>
        </w:tc>
        <w:tc>
          <w:tcPr>
            <w:tcW w:w="2126" w:type="dxa"/>
            <w:vAlign w:val="center"/>
          </w:tcPr>
          <w:p w14:paraId="471462EB" w14:textId="0DE80B5D" w:rsidR="00726BB9" w:rsidRPr="008B197A" w:rsidRDefault="003353CD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2 (1-</w:t>
            </w:r>
            <w:r w:rsidR="00726BB9" w:rsidRPr="008B197A">
              <w:rPr>
                <w:rFonts w:ascii="Book Antiqua" w:hAnsi="Book Antiqua" w:cs="Times New Roman"/>
              </w:rPr>
              <w:t>3)</w:t>
            </w:r>
          </w:p>
        </w:tc>
      </w:tr>
      <w:tr w:rsidR="00726BB9" w:rsidRPr="008B197A" w14:paraId="1A373B8C" w14:textId="77777777" w:rsidTr="00BE3BD3">
        <w:tc>
          <w:tcPr>
            <w:tcW w:w="3794" w:type="dxa"/>
            <w:vAlign w:val="center"/>
          </w:tcPr>
          <w:p w14:paraId="16F90D77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Duration of VA-ECMO (h)</w:t>
            </w:r>
          </w:p>
        </w:tc>
        <w:tc>
          <w:tcPr>
            <w:tcW w:w="2126" w:type="dxa"/>
            <w:vAlign w:val="center"/>
          </w:tcPr>
          <w:p w14:paraId="6B864CA5" w14:textId="57A4BD41" w:rsidR="00726BB9" w:rsidRPr="008B197A" w:rsidRDefault="003353CD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1.6 (1.2-</w:t>
            </w:r>
            <w:r w:rsidR="00726BB9" w:rsidRPr="008B197A">
              <w:rPr>
                <w:rFonts w:ascii="Book Antiqua" w:hAnsi="Book Antiqua" w:cs="Times New Roman"/>
              </w:rPr>
              <w:t>2.4)</w:t>
            </w:r>
          </w:p>
        </w:tc>
      </w:tr>
      <w:tr w:rsidR="00726BB9" w:rsidRPr="008B197A" w14:paraId="3E3A9A57" w14:textId="77777777" w:rsidTr="00BE3BD3">
        <w:tc>
          <w:tcPr>
            <w:tcW w:w="3794" w:type="dxa"/>
            <w:vAlign w:val="center"/>
          </w:tcPr>
          <w:p w14:paraId="53F42906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Dosage of contrast (mL)</w:t>
            </w:r>
          </w:p>
        </w:tc>
        <w:tc>
          <w:tcPr>
            <w:tcW w:w="2126" w:type="dxa"/>
            <w:vAlign w:val="center"/>
          </w:tcPr>
          <w:p w14:paraId="58D6A9BD" w14:textId="3FA4338E" w:rsidR="00726BB9" w:rsidRPr="008B197A" w:rsidRDefault="003353CD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120 (95-</w:t>
            </w:r>
            <w:r w:rsidR="00726BB9" w:rsidRPr="008B197A">
              <w:rPr>
                <w:rFonts w:ascii="Book Antiqua" w:hAnsi="Book Antiqua" w:cs="Times New Roman"/>
              </w:rPr>
              <w:t>161)</w:t>
            </w:r>
          </w:p>
        </w:tc>
      </w:tr>
      <w:tr w:rsidR="00726BB9" w:rsidRPr="008B197A" w14:paraId="40AB0B07" w14:textId="77777777" w:rsidTr="00BE3BD3">
        <w:tc>
          <w:tcPr>
            <w:tcW w:w="3794" w:type="dxa"/>
            <w:vAlign w:val="center"/>
          </w:tcPr>
          <w:p w14:paraId="693FDDE9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Residual SYNTAX score</w:t>
            </w:r>
          </w:p>
        </w:tc>
        <w:tc>
          <w:tcPr>
            <w:tcW w:w="2126" w:type="dxa"/>
            <w:vAlign w:val="center"/>
          </w:tcPr>
          <w:p w14:paraId="52311979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18.9 ± 13.1</w:t>
            </w:r>
          </w:p>
        </w:tc>
      </w:tr>
      <w:tr w:rsidR="00726BB9" w:rsidRPr="008B197A" w14:paraId="28D3CFF9" w14:textId="77777777" w:rsidTr="00BE3BD3">
        <w:tc>
          <w:tcPr>
            <w:tcW w:w="3794" w:type="dxa"/>
            <w:vAlign w:val="center"/>
          </w:tcPr>
          <w:p w14:paraId="7CD2DDBC" w14:textId="52CDCF60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Intraoperative hypotension</w:t>
            </w:r>
            <w:r w:rsidR="00BE3BD3" w:rsidRPr="009D1489">
              <w:rPr>
                <w:rFonts w:ascii="Book Antiqua" w:hAnsi="Book Antiqua" w:hint="eastAsia"/>
              </w:rPr>
              <w:t xml:space="preserve">, </w:t>
            </w:r>
            <w:r w:rsidR="00BE3BD3" w:rsidRPr="009D1489">
              <w:rPr>
                <w:rFonts w:ascii="Book Antiqua" w:hAnsi="Book Antiqua"/>
                <w:i/>
                <w:iCs/>
              </w:rPr>
              <w:t>n</w:t>
            </w:r>
            <w:r w:rsidR="00BE3BD3" w:rsidRPr="009D1489">
              <w:rPr>
                <w:rFonts w:ascii="Book Antiqua" w:hAnsi="Book Antiqua"/>
              </w:rPr>
              <w:t xml:space="preserve"> (%)</w:t>
            </w:r>
          </w:p>
        </w:tc>
        <w:tc>
          <w:tcPr>
            <w:tcW w:w="2126" w:type="dxa"/>
            <w:vAlign w:val="center"/>
          </w:tcPr>
          <w:p w14:paraId="40917F77" w14:textId="3C998751" w:rsidR="00726BB9" w:rsidRPr="008B197A" w:rsidRDefault="003353CD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15 (24.6</w:t>
            </w:r>
            <w:r w:rsidR="00726BB9" w:rsidRPr="008B197A">
              <w:rPr>
                <w:rFonts w:ascii="Book Antiqua" w:hAnsi="Book Antiqua" w:cs="Times New Roman"/>
              </w:rPr>
              <w:t>)</w:t>
            </w:r>
          </w:p>
        </w:tc>
      </w:tr>
    </w:tbl>
    <w:p w14:paraId="60DE51D5" w14:textId="6D0A9E10" w:rsidR="00726BB9" w:rsidRPr="008B197A" w:rsidRDefault="00726BB9" w:rsidP="000A3D35">
      <w:pPr>
        <w:spacing w:line="360" w:lineRule="auto"/>
        <w:jc w:val="both"/>
        <w:rPr>
          <w:rFonts w:ascii="Book Antiqua" w:hAnsi="Book Antiqua"/>
          <w:lang w:eastAsia="zh-CN"/>
        </w:rPr>
      </w:pPr>
      <w:r w:rsidRPr="008B197A">
        <w:rPr>
          <w:rFonts w:ascii="Book Antiqua" w:hAnsi="Book Antiqua"/>
        </w:rPr>
        <w:t xml:space="preserve">IABP: </w:t>
      </w:r>
      <w:r w:rsidR="003353CD" w:rsidRPr="008B197A">
        <w:rPr>
          <w:rFonts w:ascii="Book Antiqua" w:hAnsi="Book Antiqua"/>
          <w:lang w:eastAsia="zh-CN"/>
        </w:rPr>
        <w:t>I</w:t>
      </w:r>
      <w:r w:rsidRPr="008B197A">
        <w:rPr>
          <w:rFonts w:ascii="Book Antiqua" w:hAnsi="Book Antiqua"/>
        </w:rPr>
        <w:t xml:space="preserve">ntra-aortic balloon pump; PCI: </w:t>
      </w:r>
      <w:r w:rsidR="003353CD" w:rsidRPr="008B197A">
        <w:rPr>
          <w:rFonts w:ascii="Book Antiqua" w:hAnsi="Book Antiqua"/>
          <w:lang w:eastAsia="zh-CN"/>
        </w:rPr>
        <w:t>P</w:t>
      </w:r>
      <w:r w:rsidRPr="008B197A">
        <w:rPr>
          <w:rFonts w:ascii="Book Antiqua" w:hAnsi="Book Antiqua"/>
        </w:rPr>
        <w:t>ercutaneous coronary intervention; DES</w:t>
      </w:r>
      <w:r w:rsidR="00B7781F">
        <w:rPr>
          <w:rFonts w:ascii="Book Antiqua" w:hAnsi="Book Antiqua"/>
        </w:rPr>
        <w:t>s</w:t>
      </w:r>
      <w:r w:rsidRPr="008B197A">
        <w:rPr>
          <w:rFonts w:ascii="Book Antiqua" w:hAnsi="Book Antiqua"/>
        </w:rPr>
        <w:t xml:space="preserve">: </w:t>
      </w:r>
      <w:r w:rsidR="003353CD" w:rsidRPr="008B197A">
        <w:rPr>
          <w:rFonts w:ascii="Book Antiqua" w:hAnsi="Book Antiqua"/>
          <w:lang w:eastAsia="zh-CN"/>
        </w:rPr>
        <w:t>D</w:t>
      </w:r>
      <w:r w:rsidRPr="008B197A">
        <w:rPr>
          <w:rFonts w:ascii="Book Antiqua" w:hAnsi="Book Antiqua"/>
        </w:rPr>
        <w:t>rug-eluting stent</w:t>
      </w:r>
      <w:r w:rsidR="00B7781F">
        <w:rPr>
          <w:rFonts w:ascii="Book Antiqua" w:hAnsi="Book Antiqua"/>
        </w:rPr>
        <w:t>s</w:t>
      </w:r>
      <w:r w:rsidRPr="008B197A">
        <w:rPr>
          <w:rFonts w:ascii="Book Antiqua" w:hAnsi="Book Antiqua"/>
        </w:rPr>
        <w:t xml:space="preserve">; </w:t>
      </w:r>
      <w:bookmarkEnd w:id="17"/>
      <w:bookmarkEnd w:id="18"/>
      <w:r w:rsidRPr="008B197A">
        <w:rPr>
          <w:rFonts w:ascii="Book Antiqua" w:hAnsi="Book Antiqua"/>
        </w:rPr>
        <w:t>VA</w:t>
      </w:r>
      <w:r w:rsidRPr="008B197A">
        <w:rPr>
          <w:rFonts w:ascii="Book Antiqua" w:hAnsi="Book Antiqua"/>
          <w:lang w:eastAsia="zh-CN"/>
        </w:rPr>
        <w:t>-</w:t>
      </w:r>
      <w:r w:rsidRPr="008B197A">
        <w:rPr>
          <w:rFonts w:ascii="Book Antiqua" w:hAnsi="Book Antiqua"/>
        </w:rPr>
        <w:t xml:space="preserve">ECMO: </w:t>
      </w:r>
      <w:proofErr w:type="spellStart"/>
      <w:r w:rsidR="003353CD" w:rsidRPr="008B197A">
        <w:rPr>
          <w:rFonts w:ascii="Book Antiqua" w:hAnsi="Book Antiqua"/>
          <w:lang w:eastAsia="zh-CN"/>
        </w:rPr>
        <w:t>V</w:t>
      </w:r>
      <w:r w:rsidRPr="008B197A">
        <w:rPr>
          <w:rFonts w:ascii="Book Antiqua" w:hAnsi="Book Antiqua"/>
        </w:rPr>
        <w:t>enoarterial</w:t>
      </w:r>
      <w:proofErr w:type="spellEnd"/>
      <w:r w:rsidRPr="008B197A">
        <w:rPr>
          <w:rFonts w:ascii="Book Antiqua" w:hAnsi="Book Antiqua"/>
        </w:rPr>
        <w:t xml:space="preserve"> extra</w:t>
      </w:r>
      <w:r w:rsidR="00042268" w:rsidRPr="008B197A">
        <w:rPr>
          <w:rFonts w:ascii="Book Antiqua" w:hAnsi="Book Antiqua"/>
        </w:rPr>
        <w:t>corporeal membrane oxygenation.</w:t>
      </w:r>
    </w:p>
    <w:p w14:paraId="584AA4B5" w14:textId="77777777" w:rsidR="00726BB9" w:rsidRPr="008B197A" w:rsidRDefault="00726BB9" w:rsidP="000A3D35">
      <w:pPr>
        <w:spacing w:line="360" w:lineRule="auto"/>
        <w:jc w:val="both"/>
        <w:rPr>
          <w:rFonts w:ascii="Book Antiqua" w:hAnsi="Book Antiqua"/>
          <w:b/>
          <w:bCs/>
          <w:highlight w:val="yellow"/>
          <w:lang w:eastAsia="zh-CN"/>
        </w:rPr>
      </w:pPr>
    </w:p>
    <w:p w14:paraId="047737E2" w14:textId="08443980" w:rsidR="00726BB9" w:rsidRPr="008B197A" w:rsidRDefault="00726BB9" w:rsidP="000A3D35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8B197A">
        <w:rPr>
          <w:rFonts w:ascii="Book Antiqua" w:hAnsi="Book Antiqua"/>
          <w:b/>
          <w:bCs/>
        </w:rPr>
        <w:t>Table 3 Clinical outcomes</w:t>
      </w:r>
      <w:r w:rsidR="008B197A">
        <w:rPr>
          <w:rFonts w:ascii="Book Antiqua" w:hAnsi="Book Antiqua"/>
          <w:b/>
          <w:bCs/>
          <w:lang w:eastAsia="zh-CN"/>
        </w:rPr>
        <w:t xml:space="preserve">, </w:t>
      </w:r>
      <w:r w:rsidR="008B197A" w:rsidRPr="000A3D35">
        <w:rPr>
          <w:rFonts w:ascii="Book Antiqua" w:hAnsi="Book Antiqua"/>
          <w:b/>
          <w:bCs/>
          <w:i/>
          <w:iCs/>
          <w:lang w:eastAsia="zh-CN"/>
        </w:rPr>
        <w:t>n</w:t>
      </w:r>
      <w:r w:rsidR="008B197A">
        <w:rPr>
          <w:rFonts w:ascii="Book Antiqua" w:hAnsi="Book Antiqua"/>
          <w:b/>
          <w:bCs/>
          <w:lang w:eastAsia="zh-CN"/>
        </w:rPr>
        <w:t xml:space="preserve"> (%)</w:t>
      </w:r>
    </w:p>
    <w:tbl>
      <w:tblPr>
        <w:tblStyle w:val="ae"/>
        <w:tblW w:w="5778" w:type="dxa"/>
        <w:tblLook w:val="04A0" w:firstRow="1" w:lastRow="0" w:firstColumn="1" w:lastColumn="0" w:noHBand="0" w:noVBand="1"/>
      </w:tblPr>
      <w:tblGrid>
        <w:gridCol w:w="3794"/>
        <w:gridCol w:w="1984"/>
      </w:tblGrid>
      <w:tr w:rsidR="00726BB9" w:rsidRPr="008B197A" w14:paraId="69E6E340" w14:textId="77777777" w:rsidTr="00667EA2">
        <w:trPr>
          <w:trHeight w:val="435"/>
        </w:trPr>
        <w:tc>
          <w:tcPr>
            <w:tcW w:w="37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A77951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  <w:b/>
              </w:rPr>
            </w:pPr>
            <w:r w:rsidRPr="008B197A">
              <w:rPr>
                <w:rFonts w:ascii="Book Antiqua" w:hAnsi="Book Antiqua" w:cs="Times New Roman"/>
                <w:b/>
                <w:bCs/>
              </w:rPr>
              <w:t>Characteristics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E61CAC" w14:textId="5E3DB995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  <w:b/>
              </w:rPr>
            </w:pPr>
            <w:r w:rsidRPr="008B197A">
              <w:rPr>
                <w:rFonts w:ascii="Book Antiqua" w:hAnsi="Book Antiqua" w:cs="Times New Roman"/>
                <w:b/>
              </w:rPr>
              <w:t>Patients (</w:t>
            </w:r>
            <w:r w:rsidRPr="008B197A">
              <w:rPr>
                <w:rFonts w:ascii="Book Antiqua" w:hAnsi="Book Antiqua" w:cs="Times New Roman"/>
                <w:b/>
                <w:i/>
              </w:rPr>
              <w:t>n</w:t>
            </w:r>
            <w:r w:rsidRPr="008B197A">
              <w:rPr>
                <w:rFonts w:ascii="Book Antiqua" w:hAnsi="Book Antiqua" w:cs="Times New Roman"/>
                <w:b/>
              </w:rPr>
              <w:t xml:space="preserve"> = 61)</w:t>
            </w:r>
          </w:p>
        </w:tc>
      </w:tr>
      <w:tr w:rsidR="00726BB9" w:rsidRPr="008B197A" w14:paraId="63375928" w14:textId="77777777" w:rsidTr="00667EA2">
        <w:trPr>
          <w:trHeight w:val="435"/>
        </w:trPr>
        <w:tc>
          <w:tcPr>
            <w:tcW w:w="37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A8F653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In-hospital mortality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FEB375" w14:textId="57739896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14 (23.0)</w:t>
            </w:r>
          </w:p>
        </w:tc>
      </w:tr>
      <w:tr w:rsidR="00726BB9" w:rsidRPr="008B197A" w14:paraId="3BB35E86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44293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Cardiac shock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AE295" w14:textId="08B19FD1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10 (16.4)</w:t>
            </w:r>
          </w:p>
        </w:tc>
      </w:tr>
      <w:tr w:rsidR="00726BB9" w:rsidRPr="008B197A" w14:paraId="6309B07A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DFFD6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Septic shock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CA7AF" w14:textId="214CC8EE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3 (4.9)</w:t>
            </w:r>
          </w:p>
        </w:tc>
      </w:tr>
      <w:tr w:rsidR="00726BB9" w:rsidRPr="008B197A" w14:paraId="660C7DF4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4123D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Early stent thrombosi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C6070" w14:textId="19C50830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1 (1.6)</w:t>
            </w:r>
          </w:p>
        </w:tc>
      </w:tr>
      <w:tr w:rsidR="00726BB9" w:rsidRPr="008B197A" w14:paraId="3A7B23DE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8EE9B" w14:textId="565D6FB8" w:rsidR="00726BB9" w:rsidRPr="008B197A" w:rsidRDefault="00AA593F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 xml:space="preserve">Postoperative cerebral </w:t>
            </w:r>
            <w:r w:rsidR="00726BB9" w:rsidRPr="008B197A">
              <w:rPr>
                <w:rFonts w:ascii="Book Antiqua" w:hAnsi="Book Antiqua" w:cs="Times New Roman"/>
              </w:rPr>
              <w:t>infarctio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67889" w14:textId="36D7D5FB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4 (6.6)</w:t>
            </w:r>
          </w:p>
        </w:tc>
      </w:tr>
      <w:tr w:rsidR="00726BB9" w:rsidRPr="008B197A" w14:paraId="4B9117E6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BDE7B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One-year mortality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2DE90" w14:textId="1138CF09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19 (31.1)</w:t>
            </w:r>
          </w:p>
        </w:tc>
      </w:tr>
      <w:tr w:rsidR="00726BB9" w:rsidRPr="008B197A" w14:paraId="3CCDC280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EA760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Overall mortality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7D908" w14:textId="4B6B3F5F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33 (54.1)</w:t>
            </w:r>
          </w:p>
        </w:tc>
      </w:tr>
      <w:tr w:rsidR="00726BB9" w:rsidRPr="008B197A" w14:paraId="03AE37C8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B83FD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Cardiac death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F3526F" w14:textId="6C6AF4B4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18 (29.5)</w:t>
            </w:r>
          </w:p>
        </w:tc>
      </w:tr>
      <w:tr w:rsidR="00726BB9" w:rsidRPr="008B197A" w14:paraId="62C7437D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EA3C2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Sepsi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D3AD8" w14:textId="5E3A8B62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7 (11.5)</w:t>
            </w:r>
          </w:p>
        </w:tc>
      </w:tr>
      <w:tr w:rsidR="00726BB9" w:rsidRPr="008B197A" w14:paraId="3D1BE4B1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4F625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Hemorrhag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393DA" w14:textId="07022152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1 (1.6)</w:t>
            </w:r>
          </w:p>
        </w:tc>
      </w:tr>
      <w:tr w:rsidR="00726BB9" w:rsidRPr="008B197A" w14:paraId="0C542BFC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1339D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lastRenderedPageBreak/>
              <w:t>Malignant tumor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5FBA7" w14:textId="77C4FDC9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3 (4.9)</w:t>
            </w:r>
          </w:p>
        </w:tc>
      </w:tr>
      <w:tr w:rsidR="00726BB9" w:rsidRPr="008B197A" w14:paraId="73A29014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80ED5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Fractur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DC244" w14:textId="5B48EE4C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2 (3.4)</w:t>
            </w:r>
          </w:p>
        </w:tc>
      </w:tr>
      <w:tr w:rsidR="00726BB9" w:rsidRPr="008B197A" w14:paraId="4E5FA98A" w14:textId="77777777" w:rsidTr="00667EA2">
        <w:tc>
          <w:tcPr>
            <w:tcW w:w="37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E4641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End-stage renal diseas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9F02D" w14:textId="17EAB134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bookmarkStart w:id="19" w:name="OLE_LINK69"/>
            <w:bookmarkStart w:id="20" w:name="OLE_LINK68"/>
            <w:r w:rsidRPr="008B197A">
              <w:rPr>
                <w:rFonts w:ascii="Book Antiqua" w:hAnsi="Book Antiqua" w:cs="Times New Roman"/>
              </w:rPr>
              <w:t>1 (1.6)</w:t>
            </w:r>
            <w:bookmarkEnd w:id="19"/>
            <w:bookmarkEnd w:id="20"/>
          </w:p>
        </w:tc>
      </w:tr>
      <w:tr w:rsidR="00726BB9" w:rsidRPr="008B197A" w14:paraId="2D15819C" w14:textId="77777777" w:rsidTr="00667EA2">
        <w:tc>
          <w:tcPr>
            <w:tcW w:w="3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F80001" w14:textId="77777777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Aplastic anemia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24FD48" w14:textId="219CD855" w:rsidR="00726BB9" w:rsidRPr="008B197A" w:rsidRDefault="00726BB9" w:rsidP="008B197A">
            <w:pPr>
              <w:spacing w:line="360" w:lineRule="auto"/>
              <w:jc w:val="both"/>
              <w:rPr>
                <w:rFonts w:ascii="Book Antiqua" w:hAnsi="Book Antiqua" w:cs="Times New Roman"/>
              </w:rPr>
            </w:pPr>
            <w:r w:rsidRPr="008B197A">
              <w:rPr>
                <w:rFonts w:ascii="Book Antiqua" w:hAnsi="Book Antiqua" w:cs="Times New Roman"/>
              </w:rPr>
              <w:t>1 (1.6)</w:t>
            </w:r>
          </w:p>
        </w:tc>
      </w:tr>
      <w:bookmarkEnd w:id="0"/>
      <w:bookmarkEnd w:id="1"/>
      <w:bookmarkEnd w:id="2"/>
    </w:tbl>
    <w:p w14:paraId="595F417D" w14:textId="77777777" w:rsidR="00726BB9" w:rsidRPr="008B197A" w:rsidRDefault="00726BB9" w:rsidP="008B197A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726BB9" w:rsidRPr="008B19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C9576" w14:textId="77777777" w:rsidR="004E7877" w:rsidRDefault="004E7877" w:rsidP="00B6065D">
      <w:r>
        <w:separator/>
      </w:r>
    </w:p>
  </w:endnote>
  <w:endnote w:type="continuationSeparator" w:id="0">
    <w:p w14:paraId="4A3341CA" w14:textId="77777777" w:rsidR="004E7877" w:rsidRDefault="004E7877" w:rsidP="00B6065D">
      <w:r>
        <w:continuationSeparator/>
      </w:r>
    </w:p>
  </w:endnote>
  <w:endnote w:type="continuationNotice" w:id="1">
    <w:p w14:paraId="7A1E76A8" w14:textId="77777777" w:rsidR="004E7877" w:rsidRDefault="004E78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-Bold">
    <w:altName w:val="Segoe Print"/>
    <w:charset w:val="00"/>
    <w:family w:val="auto"/>
    <w:pitch w:val="default"/>
    <w:sig w:usb0="00000000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02932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207AEE8" w14:textId="140FE6D6" w:rsidR="00023DAA" w:rsidRDefault="00023DAA">
            <w:pPr>
              <w:pStyle w:val="ac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971AE">
              <w:rPr>
                <w:b/>
                <w:bCs/>
                <w:noProof/>
              </w:rPr>
              <w:t>2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971AE">
              <w:rPr>
                <w:b/>
                <w:bCs/>
                <w:noProof/>
              </w:rPr>
              <w:t>2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BF918FB" w14:textId="77777777" w:rsidR="00023DAA" w:rsidRDefault="00023DAA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E6FC7" w14:textId="77777777" w:rsidR="004E7877" w:rsidRDefault="004E7877" w:rsidP="00B6065D">
      <w:r>
        <w:separator/>
      </w:r>
    </w:p>
  </w:footnote>
  <w:footnote w:type="continuationSeparator" w:id="0">
    <w:p w14:paraId="7BC42344" w14:textId="77777777" w:rsidR="004E7877" w:rsidRDefault="004E7877" w:rsidP="00B6065D">
      <w:r>
        <w:continuationSeparator/>
      </w:r>
    </w:p>
  </w:footnote>
  <w:footnote w:type="continuationNotice" w:id="1">
    <w:p w14:paraId="787EE476" w14:textId="77777777" w:rsidR="004E7877" w:rsidRDefault="004E7877"/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jIxNTcwNDMxNTJR0lEKTi0uzszPAykwrgUA0CphECwAAAA="/>
  </w:docVars>
  <w:rsids>
    <w:rsidRoot w:val="00A77B3E"/>
    <w:rsid w:val="00006F10"/>
    <w:rsid w:val="000122F5"/>
    <w:rsid w:val="00023DAA"/>
    <w:rsid w:val="00042268"/>
    <w:rsid w:val="00056314"/>
    <w:rsid w:val="00056BC8"/>
    <w:rsid w:val="000A0C12"/>
    <w:rsid w:val="000A3D35"/>
    <w:rsid w:val="000A6157"/>
    <w:rsid w:val="000C7F02"/>
    <w:rsid w:val="000D2C0F"/>
    <w:rsid w:val="000E62B4"/>
    <w:rsid w:val="00102047"/>
    <w:rsid w:val="00123552"/>
    <w:rsid w:val="00125911"/>
    <w:rsid w:val="00131A50"/>
    <w:rsid w:val="00141074"/>
    <w:rsid w:val="00141A44"/>
    <w:rsid w:val="00142DBF"/>
    <w:rsid w:val="001626CE"/>
    <w:rsid w:val="001673F9"/>
    <w:rsid w:val="00172D81"/>
    <w:rsid w:val="00196879"/>
    <w:rsid w:val="001E7015"/>
    <w:rsid w:val="002971AE"/>
    <w:rsid w:val="002E2BEA"/>
    <w:rsid w:val="002E7AF2"/>
    <w:rsid w:val="002F69A3"/>
    <w:rsid w:val="00301D8B"/>
    <w:rsid w:val="00313160"/>
    <w:rsid w:val="003353CD"/>
    <w:rsid w:val="00381B49"/>
    <w:rsid w:val="003B00D8"/>
    <w:rsid w:val="003B4513"/>
    <w:rsid w:val="00402FD0"/>
    <w:rsid w:val="00461C9B"/>
    <w:rsid w:val="004920F0"/>
    <w:rsid w:val="004B4259"/>
    <w:rsid w:val="004C2F48"/>
    <w:rsid w:val="004E7877"/>
    <w:rsid w:val="00526D3D"/>
    <w:rsid w:val="005C7D83"/>
    <w:rsid w:val="005D244E"/>
    <w:rsid w:val="005D561E"/>
    <w:rsid w:val="005E2021"/>
    <w:rsid w:val="005E4783"/>
    <w:rsid w:val="006067CC"/>
    <w:rsid w:val="00607EE2"/>
    <w:rsid w:val="00633D7E"/>
    <w:rsid w:val="00656DEB"/>
    <w:rsid w:val="00667EA2"/>
    <w:rsid w:val="006B085B"/>
    <w:rsid w:val="006C2CB9"/>
    <w:rsid w:val="00703E6D"/>
    <w:rsid w:val="00726BB9"/>
    <w:rsid w:val="00744240"/>
    <w:rsid w:val="00753B17"/>
    <w:rsid w:val="007D2B89"/>
    <w:rsid w:val="007F3C2A"/>
    <w:rsid w:val="007F5BB9"/>
    <w:rsid w:val="008A000F"/>
    <w:rsid w:val="008A1696"/>
    <w:rsid w:val="008A78DC"/>
    <w:rsid w:val="008B197A"/>
    <w:rsid w:val="0092642B"/>
    <w:rsid w:val="0093331E"/>
    <w:rsid w:val="00987AA3"/>
    <w:rsid w:val="00993B90"/>
    <w:rsid w:val="009A7550"/>
    <w:rsid w:val="009B7A1B"/>
    <w:rsid w:val="009B7B22"/>
    <w:rsid w:val="009C5E92"/>
    <w:rsid w:val="009C7BCD"/>
    <w:rsid w:val="009D1489"/>
    <w:rsid w:val="009D46D6"/>
    <w:rsid w:val="009E784C"/>
    <w:rsid w:val="00A00DD6"/>
    <w:rsid w:val="00A32572"/>
    <w:rsid w:val="00A64A22"/>
    <w:rsid w:val="00A71A63"/>
    <w:rsid w:val="00A72BF0"/>
    <w:rsid w:val="00A74C0A"/>
    <w:rsid w:val="00A77B3E"/>
    <w:rsid w:val="00AA593F"/>
    <w:rsid w:val="00AC5A20"/>
    <w:rsid w:val="00AE0BAF"/>
    <w:rsid w:val="00B21968"/>
    <w:rsid w:val="00B43094"/>
    <w:rsid w:val="00B47696"/>
    <w:rsid w:val="00B6065D"/>
    <w:rsid w:val="00B74C68"/>
    <w:rsid w:val="00B7781F"/>
    <w:rsid w:val="00B903FB"/>
    <w:rsid w:val="00BC7CFC"/>
    <w:rsid w:val="00BD5D52"/>
    <w:rsid w:val="00BE3BD3"/>
    <w:rsid w:val="00CA2A55"/>
    <w:rsid w:val="00CA70F7"/>
    <w:rsid w:val="00D03036"/>
    <w:rsid w:val="00D06DF6"/>
    <w:rsid w:val="00D8123E"/>
    <w:rsid w:val="00D93FC7"/>
    <w:rsid w:val="00DC3933"/>
    <w:rsid w:val="00DE7373"/>
    <w:rsid w:val="00DE740F"/>
    <w:rsid w:val="00DF3F05"/>
    <w:rsid w:val="00E24973"/>
    <w:rsid w:val="00E6357F"/>
    <w:rsid w:val="00EA2810"/>
    <w:rsid w:val="00EB7BF5"/>
    <w:rsid w:val="00EE4BB4"/>
    <w:rsid w:val="00F25517"/>
    <w:rsid w:val="00F662AE"/>
    <w:rsid w:val="00FE4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490EF3"/>
  <w15:docId w15:val="{95B38D67-E385-4844-AB14-74949A750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unhideWhenUsed/>
    <w:rsid w:val="009B7B22"/>
    <w:rPr>
      <w:sz w:val="21"/>
      <w:szCs w:val="21"/>
    </w:rPr>
  </w:style>
  <w:style w:type="paragraph" w:styleId="a4">
    <w:name w:val="annotation text"/>
    <w:basedOn w:val="a"/>
    <w:link w:val="a5"/>
    <w:semiHidden/>
    <w:unhideWhenUsed/>
    <w:rsid w:val="009B7B22"/>
  </w:style>
  <w:style w:type="character" w:customStyle="1" w:styleId="a5">
    <w:name w:val="批注文字 字符"/>
    <w:basedOn w:val="a0"/>
    <w:link w:val="a4"/>
    <w:semiHidden/>
    <w:rsid w:val="009B7B22"/>
    <w:rPr>
      <w:sz w:val="24"/>
      <w:szCs w:val="24"/>
    </w:rPr>
  </w:style>
  <w:style w:type="paragraph" w:styleId="a6">
    <w:name w:val="annotation subject"/>
    <w:basedOn w:val="a4"/>
    <w:next w:val="a4"/>
    <w:link w:val="a7"/>
    <w:semiHidden/>
    <w:unhideWhenUsed/>
    <w:rsid w:val="009B7B22"/>
    <w:rPr>
      <w:b/>
      <w:bCs/>
    </w:rPr>
  </w:style>
  <w:style w:type="character" w:customStyle="1" w:styleId="a7">
    <w:name w:val="批注主题 字符"/>
    <w:basedOn w:val="a5"/>
    <w:link w:val="a6"/>
    <w:semiHidden/>
    <w:rsid w:val="009B7B22"/>
    <w:rPr>
      <w:b/>
      <w:bCs/>
      <w:sz w:val="24"/>
      <w:szCs w:val="24"/>
    </w:rPr>
  </w:style>
  <w:style w:type="paragraph" w:styleId="a8">
    <w:name w:val="Balloon Text"/>
    <w:basedOn w:val="a"/>
    <w:link w:val="a9"/>
    <w:rsid w:val="009B7B22"/>
    <w:rPr>
      <w:sz w:val="18"/>
      <w:szCs w:val="18"/>
    </w:rPr>
  </w:style>
  <w:style w:type="character" w:customStyle="1" w:styleId="a9">
    <w:name w:val="批注框文本 字符"/>
    <w:basedOn w:val="a0"/>
    <w:link w:val="a8"/>
    <w:rsid w:val="009B7B22"/>
    <w:rPr>
      <w:sz w:val="18"/>
      <w:szCs w:val="18"/>
    </w:rPr>
  </w:style>
  <w:style w:type="paragraph" w:styleId="aa">
    <w:name w:val="header"/>
    <w:basedOn w:val="a"/>
    <w:link w:val="ab"/>
    <w:unhideWhenUsed/>
    <w:rsid w:val="00B606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rsid w:val="00B6065D"/>
    <w:rPr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B6065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B6065D"/>
    <w:rPr>
      <w:sz w:val="18"/>
      <w:szCs w:val="18"/>
    </w:rPr>
  </w:style>
  <w:style w:type="table" w:styleId="ae">
    <w:name w:val="Table Grid"/>
    <w:basedOn w:val="a1"/>
    <w:uiPriority w:val="39"/>
    <w:qFormat/>
    <w:rsid w:val="00726BB9"/>
    <w:rPr>
      <w:rFonts w:asciiTheme="minorHAnsi" w:hAnsiTheme="minorHAnsi" w:cstheme="minorBidi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7F3C2A"/>
    <w:rPr>
      <w:sz w:val="24"/>
      <w:szCs w:val="24"/>
    </w:rPr>
  </w:style>
  <w:style w:type="character" w:styleId="af0">
    <w:name w:val="Hyperlink"/>
    <w:basedOn w:val="a0"/>
    <w:unhideWhenUsed/>
    <w:rsid w:val="008A1696"/>
    <w:rPr>
      <w:color w:val="0000FF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8A16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3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597781-7558-4330-8713-426CA6AAE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5611</Words>
  <Characters>31988</Characters>
  <Application>Microsoft Office Word</Application>
  <DocSecurity>0</DocSecurity>
  <Lines>266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黄毅雄</dc:creator>
  <cp:lastModifiedBy>Liansheng Ma</cp:lastModifiedBy>
  <cp:revision>2</cp:revision>
  <dcterms:created xsi:type="dcterms:W3CDTF">2022-04-02T03:21:00Z</dcterms:created>
  <dcterms:modified xsi:type="dcterms:W3CDTF">2022-04-02T03:21:00Z</dcterms:modified>
</cp:coreProperties>
</file>